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62E22" w14:textId="77777777" w:rsidR="00FA4BC7" w:rsidRPr="005C3A8B" w:rsidRDefault="00FA4BC7" w:rsidP="00FA4BC7">
      <w:pPr>
        <w:rPr>
          <w:b/>
          <w:bCs w:val="0"/>
          <w:sz w:val="2"/>
          <w:lang w:val="nl-NL"/>
        </w:rPr>
      </w:pPr>
    </w:p>
    <w:p w14:paraId="4004DC95" w14:textId="77777777" w:rsidR="00EE53E4" w:rsidRDefault="00EE53E4" w:rsidP="00EE53E4">
      <w:pPr>
        <w:spacing w:line="264" w:lineRule="auto"/>
        <w:jc w:val="center"/>
        <w:rPr>
          <w:b/>
        </w:rPr>
      </w:pPr>
      <w:r w:rsidRPr="00EE53E4">
        <w:rPr>
          <w:b/>
        </w:rPr>
        <w:t>THÔNG TIN TÓM TẮT NHỮNG ĐÓNG GÓP MỚI CỦA LUẬN ÁN</w:t>
      </w:r>
    </w:p>
    <w:p w14:paraId="36EC945B" w14:textId="2070EBD5" w:rsidR="00EE53E4" w:rsidRPr="00EE53E4" w:rsidRDefault="00EE53E4" w:rsidP="00EE53E4">
      <w:pPr>
        <w:spacing w:line="264" w:lineRule="auto"/>
        <w:rPr>
          <w:bCs w:val="0"/>
        </w:rPr>
      </w:pPr>
      <w:r w:rsidRPr="00EE53E4">
        <w:rPr>
          <w:bCs w:val="0"/>
        </w:rPr>
        <w:t>Đề tài luận án:</w:t>
      </w:r>
      <w:r w:rsidRPr="00EE53E4">
        <w:t xml:space="preserve"> </w:t>
      </w:r>
      <w:r w:rsidRPr="00424060">
        <w:t>“</w:t>
      </w:r>
      <w:r w:rsidRPr="00424060">
        <w:rPr>
          <w:i/>
          <w:iCs/>
        </w:rPr>
        <w:t>Nghiên cứu phương pháp và xây dựng mô hình thiết bị đo cấu trúc hình học ba chiều bề mặt bề mặt tế vi của chi tiết quang cơ theo nguyên lý giao thoa ánh sáng trắng</w:t>
      </w:r>
      <w:r w:rsidRPr="00424060">
        <w:t>”</w:t>
      </w:r>
    </w:p>
    <w:p w14:paraId="2D044672" w14:textId="451E8D47" w:rsidR="00EE53E4" w:rsidRPr="00EE53E4" w:rsidRDefault="00EE53E4" w:rsidP="00EE53E4">
      <w:pPr>
        <w:spacing w:line="264" w:lineRule="auto"/>
        <w:rPr>
          <w:bCs w:val="0"/>
        </w:rPr>
      </w:pPr>
      <w:r w:rsidRPr="00EE53E4">
        <w:rPr>
          <w:bCs w:val="0"/>
        </w:rPr>
        <w:t>Mã số:</w:t>
      </w:r>
      <w:r w:rsidRPr="00EE53E4">
        <w:rPr>
          <w:lang w:val="nl-NL"/>
        </w:rPr>
        <w:t xml:space="preserve"> </w:t>
      </w:r>
      <w:r w:rsidRPr="003B4EBF">
        <w:rPr>
          <w:lang w:val="nl-NL"/>
        </w:rPr>
        <w:t>9 52 01 03</w:t>
      </w:r>
    </w:p>
    <w:p w14:paraId="180F3FA9" w14:textId="5AA03D75" w:rsidR="00EE53E4" w:rsidRPr="00EE53E4" w:rsidRDefault="00EE53E4" w:rsidP="00EE53E4">
      <w:pPr>
        <w:spacing w:line="264" w:lineRule="auto"/>
        <w:rPr>
          <w:bCs w:val="0"/>
        </w:rPr>
      </w:pPr>
      <w:r w:rsidRPr="00EE53E4">
        <w:rPr>
          <w:bCs w:val="0"/>
        </w:rPr>
        <w:t>Chuyên ngành:</w:t>
      </w:r>
      <w:r w:rsidRPr="00EE53E4">
        <w:rPr>
          <w:lang w:val="nl-NL"/>
        </w:rPr>
        <w:t xml:space="preserve"> </w:t>
      </w:r>
      <w:r w:rsidRPr="003B4EBF">
        <w:rPr>
          <w:lang w:val="nl-NL"/>
        </w:rPr>
        <w:t>Kỹ thuật cơ khí</w:t>
      </w:r>
    </w:p>
    <w:p w14:paraId="1C09EB5F" w14:textId="5A780976" w:rsidR="00EE53E4" w:rsidRPr="00EE53E4" w:rsidRDefault="00EE53E4" w:rsidP="00EE53E4">
      <w:pPr>
        <w:spacing w:line="264" w:lineRule="auto"/>
        <w:rPr>
          <w:bCs w:val="0"/>
        </w:rPr>
      </w:pPr>
      <w:r w:rsidRPr="00EE53E4">
        <w:rPr>
          <w:bCs w:val="0"/>
        </w:rPr>
        <w:t>Họ và tên Nghiên cứu sinh:</w:t>
      </w:r>
      <w:r>
        <w:rPr>
          <w:bCs w:val="0"/>
        </w:rPr>
        <w:t xml:space="preserve"> Phan Nguyên Nhuệ</w:t>
      </w:r>
    </w:p>
    <w:p w14:paraId="43975F19" w14:textId="3D5E5D53" w:rsidR="00EE53E4" w:rsidRPr="00EE53E4" w:rsidRDefault="00EE53E4" w:rsidP="00EE53E4">
      <w:pPr>
        <w:spacing w:line="264" w:lineRule="auto"/>
        <w:rPr>
          <w:bCs w:val="0"/>
        </w:rPr>
      </w:pPr>
      <w:r w:rsidRPr="00EE53E4">
        <w:rPr>
          <w:bCs w:val="0"/>
        </w:rPr>
        <w:t>Người hướng dẫn khoa học:</w:t>
      </w:r>
      <w:r w:rsidRPr="00EE53E4">
        <w:rPr>
          <w:bCs w:val="0"/>
        </w:rPr>
        <w:t xml:space="preserve"> </w:t>
      </w:r>
      <w:r w:rsidRPr="00424060">
        <w:rPr>
          <w:bCs w:val="0"/>
        </w:rPr>
        <w:t>PGS.TS Lê Hoàng Hải</w:t>
      </w:r>
      <w:r>
        <w:rPr>
          <w:bCs w:val="0"/>
        </w:rPr>
        <w:t>;</w:t>
      </w:r>
      <w:r w:rsidRPr="00424060">
        <w:rPr>
          <w:bCs w:val="0"/>
        </w:rPr>
        <w:t xml:space="preserve"> PGS.TS Dương Chí Dũng</w:t>
      </w:r>
    </w:p>
    <w:p w14:paraId="2E570B98" w14:textId="09EF0239" w:rsidR="00EE53E4" w:rsidRPr="00EE53E4" w:rsidRDefault="00EE53E4" w:rsidP="00EE53E4">
      <w:pPr>
        <w:spacing w:line="264" w:lineRule="auto"/>
        <w:rPr>
          <w:bCs w:val="0"/>
        </w:rPr>
      </w:pPr>
      <w:r w:rsidRPr="00EE53E4">
        <w:rPr>
          <w:bCs w:val="0"/>
        </w:rPr>
        <w:t>Cơ sở đào tạo:</w:t>
      </w:r>
      <w:r w:rsidRPr="00EE53E4">
        <w:rPr>
          <w:rStyle w:val="fontstyle01"/>
        </w:rPr>
        <w:t xml:space="preserve"> </w:t>
      </w:r>
      <w:r>
        <w:rPr>
          <w:rStyle w:val="fontstyle01"/>
        </w:rPr>
        <w:t>Học viện Kỹ thuật Quân sự</w:t>
      </w:r>
    </w:p>
    <w:p w14:paraId="336E487B" w14:textId="30448BAD" w:rsidR="00EE53E4" w:rsidRDefault="00EE53E4" w:rsidP="00EE53E4">
      <w:pPr>
        <w:spacing w:after="0"/>
        <w:rPr>
          <w:b/>
          <w:lang w:val="nl-NL"/>
        </w:rPr>
      </w:pPr>
      <w:r w:rsidRPr="005C3A8B">
        <w:rPr>
          <w:b/>
          <w:lang w:val="nl-NL"/>
        </w:rPr>
        <w:t>Tóm tắt những đóng góp mới của luận án</w:t>
      </w:r>
    </w:p>
    <w:p w14:paraId="291FFC5F" w14:textId="77777777" w:rsidR="00EE53E4" w:rsidRPr="00C465F7" w:rsidRDefault="00EE53E4" w:rsidP="00EE53E4">
      <w:pPr>
        <w:spacing w:after="0" w:line="264" w:lineRule="auto"/>
        <w:ind w:firstLine="720"/>
        <w:rPr>
          <w:szCs w:val="26"/>
        </w:rPr>
      </w:pPr>
      <w:r w:rsidRPr="00C465F7">
        <w:rPr>
          <w:szCs w:val="26"/>
        </w:rPr>
        <w:t xml:space="preserve">Luận án đã thực hiện được các mục tiêu đề ra là nghiên cứu phát triển mô hình thiết bị đo cấu trúc hình học </w:t>
      </w:r>
      <w:r>
        <w:rPr>
          <w:szCs w:val="26"/>
        </w:rPr>
        <w:t>ba chiều</w:t>
      </w:r>
      <w:r w:rsidRPr="00C465F7">
        <w:rPr>
          <w:szCs w:val="26"/>
        </w:rPr>
        <w:t xml:space="preserve"> của bề mặt </w:t>
      </w:r>
      <w:r>
        <w:rPr>
          <w:szCs w:val="26"/>
        </w:rPr>
        <w:t xml:space="preserve">tế vi </w:t>
      </w:r>
      <w:r w:rsidRPr="00C465F7">
        <w:rPr>
          <w:szCs w:val="26"/>
        </w:rPr>
        <w:t xml:space="preserve">chi tiết quang, cơ trên cơ sở sử dụng </w:t>
      </w:r>
      <w:r>
        <w:rPr>
          <w:szCs w:val="26"/>
        </w:rPr>
        <w:t>giao thoa ánh sáng trắng</w:t>
      </w:r>
      <w:r w:rsidRPr="00C465F7">
        <w:rPr>
          <w:szCs w:val="26"/>
        </w:rPr>
        <w:t>. Luận án đã có những đóng góp</w:t>
      </w:r>
      <w:r>
        <w:rPr>
          <w:szCs w:val="26"/>
        </w:rPr>
        <w:t xml:space="preserve"> mới</w:t>
      </w:r>
      <w:r w:rsidRPr="00C465F7">
        <w:rPr>
          <w:szCs w:val="26"/>
        </w:rPr>
        <w:t xml:space="preserve"> sau:</w:t>
      </w:r>
    </w:p>
    <w:p w14:paraId="4B21A247" w14:textId="77777777" w:rsidR="00EE53E4" w:rsidRPr="00F31E14" w:rsidRDefault="00EE53E4" w:rsidP="00F31E14">
      <w:pPr>
        <w:spacing w:line="264" w:lineRule="auto"/>
        <w:ind w:firstLine="720"/>
        <w:rPr>
          <w:bCs w:val="0"/>
        </w:rPr>
      </w:pPr>
      <w:r w:rsidRPr="00F31E14">
        <w:rPr>
          <w:bCs w:val="0"/>
        </w:rPr>
        <w:t>1. Đã phát triển mô hình toán và phương pháp mô phỏng hình ảnh vân giao thoa ánh sáng trắng có tính tới ảnh hưởng của phổ nguồn sáng và độ nhạy màu của cảm biến ảnh.</w:t>
      </w:r>
    </w:p>
    <w:p w14:paraId="645B487F" w14:textId="77777777" w:rsidR="00EE53E4" w:rsidRPr="00F31E14" w:rsidRDefault="00EE53E4" w:rsidP="00F31E14">
      <w:pPr>
        <w:spacing w:line="264" w:lineRule="auto"/>
        <w:ind w:firstLine="720"/>
        <w:rPr>
          <w:bCs w:val="0"/>
        </w:rPr>
      </w:pPr>
      <w:r w:rsidRPr="00F31E14">
        <w:rPr>
          <w:bCs w:val="0"/>
        </w:rPr>
        <w:t>2. Đã đề xuất và thực hiện thành công kỹ thuật đo vi dịch chuyển trên cơ sở giao thoa ánh sáng trắng. Ý tưởng trung tâm của kỹ thuật này là sử dụng một bề mặt phẳng nghiêng để tạo ra hình ảnh giao thoa. Bằng cách phân tích biểu đồ cường độ giao thoa của hai ảnh giao thoa theo phương x, ta có thể xác định được dịch chuyển theo phương z. Cách tiếp cận này đã được xác minh bằng cả mô phỏng và thực nghiệm. Kỹ thuật đo này hoàn toàn có thể áp dụng cho phép đo vi dịch chuyển có độ chính xác cao, không chỉ dùng trong khảo sát dịch chuyển của gốm áp điện mà còn trong việc đo biến dạng hoặc các chuyển động nhỏ khác.</w:t>
      </w:r>
    </w:p>
    <w:p w14:paraId="1CF90DA6" w14:textId="77777777" w:rsidR="00EE53E4" w:rsidRPr="00F31E14" w:rsidRDefault="00EE53E4" w:rsidP="00F31E14">
      <w:pPr>
        <w:spacing w:line="264" w:lineRule="auto"/>
        <w:ind w:firstLine="720"/>
        <w:rPr>
          <w:bCs w:val="0"/>
        </w:rPr>
      </w:pPr>
      <w:r w:rsidRPr="00F31E14">
        <w:rPr>
          <w:bCs w:val="0"/>
        </w:rPr>
        <w:t>3. Đã phát triển và áp dụng thành công hai thuật toán mới để xử lý hình ảnh vân giao thoa và tái tạo biên dạng 3D bề mặt mẫu đo là: (1) Phương pháp làm khớp tín hiệu WLI với hàm lý thuyết; (2) Phương pháp kết hợp kỹ thuật tìm cực đại tín hiệu và kỹ thuật làm khớp đường cong tín hiệu giao thoa, nhằm cải thiện tốc độ xử lý và đảm bảo độ chính xác.</w:t>
      </w:r>
    </w:p>
    <w:p w14:paraId="198D6728" w14:textId="77777777" w:rsidR="00EE53E4" w:rsidRPr="00F31E14" w:rsidRDefault="00EE53E4" w:rsidP="00F31E14">
      <w:pPr>
        <w:spacing w:line="264" w:lineRule="auto"/>
        <w:ind w:firstLine="720"/>
        <w:rPr>
          <w:bCs w:val="0"/>
        </w:rPr>
      </w:pPr>
      <w:r w:rsidRPr="00F31E14">
        <w:rPr>
          <w:bCs w:val="0"/>
        </w:rPr>
        <w:t>4. Đã đề xuất và áp dụng thành công 2 phương pháp trích xuất thông tin: (1) đo độ dày màng mỏng chỉ sử dụng một hình ảnh WLI; (2) xác định bán kính mặt cầu từ dữ liệu 3D bề mặt bằng thuật toán làm khớp với mặt cầu lý tưởng.</w:t>
      </w:r>
    </w:p>
    <w:p w14:paraId="60BB38CE" w14:textId="77777777" w:rsidR="00EE53E4" w:rsidRPr="00F31E14" w:rsidRDefault="00EE53E4" w:rsidP="00F31E14">
      <w:pPr>
        <w:spacing w:line="264" w:lineRule="auto"/>
        <w:ind w:firstLine="720"/>
        <w:rPr>
          <w:bCs w:val="0"/>
        </w:rPr>
      </w:pPr>
      <w:r w:rsidRPr="00F31E14">
        <w:rPr>
          <w:bCs w:val="0"/>
        </w:rPr>
        <w:t>5. Đã tính toán, phân tích lựa chọn các thành phần trong hệ chiếu sáng Kohler sử dụng cho hệ hiển vi giao thoa ánh sáng trắng;</w:t>
      </w:r>
    </w:p>
    <w:p w14:paraId="1EA5C432" w14:textId="6BB242E1" w:rsidR="00EE53E4" w:rsidRPr="00F31E14" w:rsidRDefault="00EE53E4" w:rsidP="00F31E14">
      <w:pPr>
        <w:spacing w:line="264" w:lineRule="auto"/>
        <w:ind w:firstLine="720"/>
        <w:rPr>
          <w:bCs w:val="0"/>
        </w:rPr>
      </w:pPr>
      <w:r w:rsidRPr="00F31E14">
        <w:rPr>
          <w:bCs w:val="0"/>
        </w:rPr>
        <w:t xml:space="preserve">6. Đã chế tạo thành công cơ cấu vi dịch chuyển một chiều dẫn động bằng gốm áp điện có phạm vi dịch chuyển 7000 nm, bước dịch chuyển cỡ 10 nm, sai số lớn nhất trong phạm vi dịch chuyển là 2%, áp dụng trong mô hình thiết bị giao thoa ánh sáng trắng.                                  </w:t>
      </w:r>
    </w:p>
    <w:p w14:paraId="6CC9BCDC" w14:textId="00643972" w:rsidR="00EE53E4" w:rsidRPr="005C3A8B" w:rsidRDefault="00EE53E4" w:rsidP="00EE53E4">
      <w:pPr>
        <w:spacing w:after="0"/>
        <w:rPr>
          <w:i/>
          <w:lang w:val="nl-NL"/>
        </w:rPr>
      </w:pPr>
      <w:r w:rsidRPr="005C3A8B">
        <w:rPr>
          <w:i/>
          <w:lang w:val="nl-NL"/>
        </w:rPr>
        <w:t xml:space="preserve"> </w:t>
      </w:r>
      <w:r>
        <w:rPr>
          <w:i/>
          <w:lang w:val="nl-NL"/>
        </w:rPr>
        <w:tab/>
      </w:r>
      <w:r>
        <w:rPr>
          <w:i/>
          <w:lang w:val="nl-NL"/>
        </w:rPr>
        <w:tab/>
      </w:r>
      <w:r>
        <w:rPr>
          <w:i/>
          <w:lang w:val="nl-NL"/>
        </w:rPr>
        <w:tab/>
      </w:r>
      <w:r>
        <w:rPr>
          <w:i/>
          <w:lang w:val="nl-NL"/>
        </w:rPr>
        <w:tab/>
      </w:r>
      <w:r>
        <w:rPr>
          <w:i/>
          <w:lang w:val="nl-NL"/>
        </w:rPr>
        <w:tab/>
      </w:r>
      <w:r>
        <w:rPr>
          <w:i/>
          <w:lang w:val="nl-NL"/>
        </w:rPr>
        <w:tab/>
      </w:r>
      <w:r>
        <w:rPr>
          <w:i/>
          <w:lang w:val="nl-NL"/>
        </w:rPr>
        <w:tab/>
      </w:r>
      <w:r w:rsidRPr="005C3A8B">
        <w:rPr>
          <w:i/>
          <w:lang w:val="nl-NL"/>
        </w:rPr>
        <w:t xml:space="preserve">Hà Nội, ngày </w:t>
      </w:r>
      <w:r>
        <w:rPr>
          <w:i/>
          <w:lang w:val="nl-NL"/>
        </w:rPr>
        <w:t>23</w:t>
      </w:r>
      <w:r w:rsidRPr="005C3A8B">
        <w:rPr>
          <w:i/>
          <w:lang w:val="nl-NL"/>
        </w:rPr>
        <w:t xml:space="preserve">  tháng </w:t>
      </w:r>
      <w:r>
        <w:rPr>
          <w:i/>
          <w:lang w:val="nl-NL"/>
        </w:rPr>
        <w:t>12</w:t>
      </w:r>
      <w:r w:rsidRPr="005C3A8B">
        <w:rPr>
          <w:i/>
          <w:lang w:val="nl-NL"/>
        </w:rPr>
        <w:t xml:space="preserve"> năm</w:t>
      </w:r>
      <w:r>
        <w:rPr>
          <w:i/>
          <w:lang w:val="nl-NL"/>
        </w:rPr>
        <w:t xml:space="preserve"> 2020</w:t>
      </w:r>
    </w:p>
    <w:p w14:paraId="2A15B7A4" w14:textId="069F964B" w:rsidR="00C3445E" w:rsidRDefault="00EE53E4" w:rsidP="00EE53E4">
      <w:pPr>
        <w:spacing w:after="0"/>
        <w:rPr>
          <w:b/>
          <w:lang w:val="nl-NL"/>
        </w:rPr>
      </w:pPr>
      <w:r w:rsidRPr="005C3A8B">
        <w:rPr>
          <w:b/>
          <w:lang w:val="nl-NL"/>
        </w:rPr>
        <w:t xml:space="preserve">   NGƯỜI HƯỚNG DẪN KHOA HỌC   </w:t>
      </w:r>
      <w:r w:rsidRPr="005C3A8B">
        <w:rPr>
          <w:b/>
          <w:lang w:val="nl-NL"/>
        </w:rPr>
        <w:tab/>
      </w:r>
      <w:r w:rsidRPr="005C3A8B">
        <w:rPr>
          <w:b/>
          <w:lang w:val="nl-NL"/>
        </w:rPr>
        <w:tab/>
        <w:t>NGHIÊN CỨU SINH</w:t>
      </w:r>
    </w:p>
    <w:p w14:paraId="33556DC0" w14:textId="77777777" w:rsidR="00EE53E4" w:rsidRPr="00EE53E4" w:rsidRDefault="00EE53E4" w:rsidP="00EE53E4">
      <w:pPr>
        <w:spacing w:after="0"/>
        <w:rPr>
          <w:b/>
          <w:lang w:val="nl-NL"/>
        </w:rPr>
      </w:pPr>
    </w:p>
    <w:sectPr w:rsidR="00EE53E4" w:rsidRPr="00EE53E4" w:rsidSect="001900EB">
      <w:footerReference w:type="even" r:id="rId8"/>
      <w:pgSz w:w="11907" w:h="16840" w:code="9"/>
      <w:pgMar w:top="1021" w:right="1134" w:bottom="1021" w:left="1701" w:header="720" w:footer="437"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F8751" w14:textId="77777777" w:rsidR="00EE79AE" w:rsidRDefault="00EE79AE" w:rsidP="00832B33">
      <w:pPr>
        <w:spacing w:after="0"/>
      </w:pPr>
      <w:r>
        <w:separator/>
      </w:r>
    </w:p>
  </w:endnote>
  <w:endnote w:type="continuationSeparator" w:id="0">
    <w:p w14:paraId="4FE02364" w14:textId="77777777" w:rsidR="00EE79AE" w:rsidRDefault="00EE79AE" w:rsidP="00832B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nTime">
    <w:altName w:val="Courier New"/>
    <w:panose1 w:val="020B7200000000000000"/>
    <w:charset w:val="00"/>
    <w:family w:val="swiss"/>
    <w:pitch w:val="variable"/>
    <w:sig w:usb0="00000003" w:usb1="00000000" w:usb2="00000000" w:usb3="00000000" w:csb0="00000001" w:csb1="00000000"/>
  </w:font>
  <w:font w:name=".VnCentury Schoolbook">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TimeH">
    <w:altName w:val="Courier New"/>
    <w:panose1 w:val="020B7200000000000000"/>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New Roman Bold">
    <w:panose1 w:val="00000000000000000000"/>
    <w:charset w:val="00"/>
    <w:family w:val="roman"/>
    <w:notTrueType/>
    <w:pitch w:val="default"/>
  </w:font>
  <w:font w:name="VNI-Times">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F1C4B" w14:textId="77777777" w:rsidR="006F44CF" w:rsidRDefault="006F44CF" w:rsidP="009A337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BC5B8" w14:textId="77777777" w:rsidR="00EE79AE" w:rsidRDefault="00EE79AE" w:rsidP="00832B33">
      <w:pPr>
        <w:spacing w:after="0"/>
      </w:pPr>
      <w:r>
        <w:separator/>
      </w:r>
    </w:p>
  </w:footnote>
  <w:footnote w:type="continuationSeparator" w:id="0">
    <w:p w14:paraId="203108F1" w14:textId="77777777" w:rsidR="00EE79AE" w:rsidRDefault="00EE79AE" w:rsidP="00832B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327B23C6"/>
    <w:lvl w:ilvl="0" w:tplc="2CFE7472">
      <w:start w:val="1"/>
      <w:numFmt w:val="bullet"/>
      <w:lvlText w:val="-"/>
      <w:lvlJc w:val="left"/>
    </w:lvl>
    <w:lvl w:ilvl="1" w:tplc="AA5888C4">
      <w:start w:val="1"/>
      <w:numFmt w:val="bullet"/>
      <w:lvlText w:val=""/>
      <w:lvlJc w:val="left"/>
    </w:lvl>
    <w:lvl w:ilvl="2" w:tplc="32762D80">
      <w:start w:val="1"/>
      <w:numFmt w:val="bullet"/>
      <w:lvlText w:val=""/>
      <w:lvlJc w:val="left"/>
    </w:lvl>
    <w:lvl w:ilvl="3" w:tplc="0A9E8A88">
      <w:start w:val="1"/>
      <w:numFmt w:val="bullet"/>
      <w:lvlText w:val=""/>
      <w:lvlJc w:val="left"/>
    </w:lvl>
    <w:lvl w:ilvl="4" w:tplc="10CCAA1A">
      <w:start w:val="1"/>
      <w:numFmt w:val="bullet"/>
      <w:lvlText w:val=""/>
      <w:lvlJc w:val="left"/>
    </w:lvl>
    <w:lvl w:ilvl="5" w:tplc="23B89D18">
      <w:start w:val="1"/>
      <w:numFmt w:val="bullet"/>
      <w:lvlText w:val=""/>
      <w:lvlJc w:val="left"/>
    </w:lvl>
    <w:lvl w:ilvl="6" w:tplc="29B0B152">
      <w:start w:val="1"/>
      <w:numFmt w:val="bullet"/>
      <w:lvlText w:val=""/>
      <w:lvlJc w:val="left"/>
    </w:lvl>
    <w:lvl w:ilvl="7" w:tplc="3B1E3A76">
      <w:start w:val="1"/>
      <w:numFmt w:val="bullet"/>
      <w:lvlText w:val=""/>
      <w:lvlJc w:val="left"/>
    </w:lvl>
    <w:lvl w:ilvl="8" w:tplc="205E17FA">
      <w:start w:val="1"/>
      <w:numFmt w:val="bullet"/>
      <w:lvlText w:val=""/>
      <w:lvlJc w:val="left"/>
    </w:lvl>
  </w:abstractNum>
  <w:abstractNum w:abstractNumId="1" w15:restartNumberingAfterBreak="0">
    <w:nsid w:val="00000002"/>
    <w:multiLevelType w:val="hybridMultilevel"/>
    <w:tmpl w:val="22221A7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4516DDE8"/>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3006C83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614FD4A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419AC240"/>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5577F8E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440BADFC"/>
    <w:lvl w:ilvl="0" w:tplc="FFFFFFFF">
      <w:start w:val="4"/>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05072366"/>
    <w:lvl w:ilvl="0" w:tplc="FFFFFFFF">
      <w:start w:val="7"/>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3804823E"/>
    <w:lvl w:ilvl="0" w:tplc="FFFFFFFF">
      <w:start w:val="8"/>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77465F0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7724C67E"/>
    <w:lvl w:ilvl="0" w:tplc="FFFFFFFF">
      <w:start w:val="4"/>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5C482A96"/>
    <w:lvl w:ilvl="0" w:tplc="FFFFFFFF">
      <w:start w:val="7"/>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E"/>
    <w:multiLevelType w:val="hybridMultilevel"/>
    <w:tmpl w:val="2463B9E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0F"/>
    <w:multiLevelType w:val="hybridMultilevel"/>
    <w:tmpl w:val="5E884AD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0"/>
    <w:multiLevelType w:val="hybridMultilevel"/>
    <w:tmpl w:val="51EAD36A"/>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1"/>
    <w:multiLevelType w:val="hybridMultilevel"/>
    <w:tmpl w:val="2D517796"/>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2"/>
    <w:multiLevelType w:val="hybridMultilevel"/>
    <w:tmpl w:val="580BD78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3"/>
    <w:multiLevelType w:val="hybridMultilevel"/>
    <w:tmpl w:val="153EA438"/>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0000014"/>
    <w:multiLevelType w:val="multilevel"/>
    <w:tmpl w:val="902A02FC"/>
    <w:name w:val="WW8Num20"/>
    <w:lvl w:ilvl="0">
      <w:start w:val="1"/>
      <w:numFmt w:val="decimal"/>
      <w:lvlText w:val="%1."/>
      <w:lvlJc w:val="left"/>
      <w:pPr>
        <w:tabs>
          <w:tab w:val="num" w:pos="1740"/>
        </w:tabs>
        <w:ind w:left="1740" w:hanging="102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0" w15:restartNumberingAfterBreak="0">
    <w:nsid w:val="00000015"/>
    <w:multiLevelType w:val="hybridMultilevel"/>
    <w:tmpl w:val="70A64E2A"/>
    <w:lvl w:ilvl="0" w:tplc="FFFFFFFF">
      <w:start w:val="7"/>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15:restartNumberingAfterBreak="0">
    <w:nsid w:val="00000016"/>
    <w:multiLevelType w:val="hybridMultilevel"/>
    <w:tmpl w:val="6A2342EC"/>
    <w:lvl w:ilvl="0" w:tplc="FFFFFFFF">
      <w:start w:val="2"/>
      <w:numFmt w:val="decimal"/>
      <w:lvlText w:val="%1."/>
      <w:lvlJc w:val="left"/>
    </w:lvl>
    <w:lvl w:ilvl="1" w:tplc="FFFFFFFF">
      <w:start w:val="1"/>
      <w:numFmt w:val="lowerLetter"/>
      <w:lvlText w:val="%2)"/>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2" w15:restartNumberingAfterBreak="0">
    <w:nsid w:val="00000017"/>
    <w:multiLevelType w:val="hybridMultilevel"/>
    <w:tmpl w:val="2A487CB0"/>
    <w:lvl w:ilvl="0" w:tplc="FFFFFFFF">
      <w:start w:val="1"/>
      <w:numFmt w:val="decimal"/>
      <w:lvlText w:val="%1"/>
      <w:lvlJc w:val="left"/>
    </w:lvl>
    <w:lvl w:ilvl="1" w:tplc="FFFFFFFF">
      <w:start w:val="1"/>
      <w:numFmt w:val="lowerLetter"/>
      <w:lvlText w:val="%2)"/>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3" w15:restartNumberingAfterBreak="0">
    <w:nsid w:val="00000018"/>
    <w:multiLevelType w:val="hybridMultilevel"/>
    <w:tmpl w:val="1D4ED43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15:restartNumberingAfterBreak="0">
    <w:nsid w:val="00000019"/>
    <w:multiLevelType w:val="hybridMultilevel"/>
    <w:tmpl w:val="725A06F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15:restartNumberingAfterBreak="0">
    <w:nsid w:val="0000001A"/>
    <w:multiLevelType w:val="hybridMultilevel"/>
    <w:tmpl w:val="2CD89A32"/>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6" w15:restartNumberingAfterBreak="0">
    <w:nsid w:val="0000001B"/>
    <w:multiLevelType w:val="hybridMultilevel"/>
    <w:tmpl w:val="57E4CCA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7" w15:restartNumberingAfterBreak="0">
    <w:nsid w:val="0000001C"/>
    <w:multiLevelType w:val="hybridMultilevel"/>
    <w:tmpl w:val="7A6D8D3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8" w15:restartNumberingAfterBreak="0">
    <w:nsid w:val="0000001D"/>
    <w:multiLevelType w:val="hybridMultilevel"/>
    <w:tmpl w:val="4B588F5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9" w15:restartNumberingAfterBreak="0">
    <w:nsid w:val="0000001E"/>
    <w:multiLevelType w:val="hybridMultilevel"/>
    <w:tmpl w:val="542289E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0" w15:restartNumberingAfterBreak="0">
    <w:nsid w:val="0000001F"/>
    <w:multiLevelType w:val="hybridMultilevel"/>
    <w:tmpl w:val="6DE91B18"/>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1" w15:restartNumberingAfterBreak="0">
    <w:nsid w:val="00000020"/>
    <w:multiLevelType w:val="hybridMultilevel"/>
    <w:tmpl w:val="38437FDA"/>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2" w15:restartNumberingAfterBreak="0">
    <w:nsid w:val="00000021"/>
    <w:multiLevelType w:val="hybridMultilevel"/>
    <w:tmpl w:val="7644A45C"/>
    <w:lvl w:ilvl="0" w:tplc="FFFFFFFF">
      <w:start w:val="1"/>
      <w:numFmt w:val="bullet"/>
      <w:lvlText w:val="ở"/>
      <w:lvlJc w:val="left"/>
    </w:lvl>
    <w:lvl w:ilvl="1" w:tplc="FFFFFFFF">
      <w:start w:val="1"/>
      <w:numFmt w:val="decimal"/>
      <w:lvlText w:val="%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3" w15:restartNumberingAfterBreak="0">
    <w:nsid w:val="00000022"/>
    <w:multiLevelType w:val="hybridMultilevel"/>
    <w:tmpl w:val="46B61E76"/>
    <w:lvl w:ilvl="0" w:tplc="FFFFFFFF">
      <w:start w:val="1"/>
      <w:numFmt w:val="bullet"/>
      <w:lvlText w:val="ở"/>
      <w:lvlJc w:val="left"/>
    </w:lvl>
    <w:lvl w:ilvl="1" w:tplc="FFFFFFFF">
      <w:start w:val="2"/>
      <w:numFmt w:val="decimal"/>
      <w:lvlText w:val="%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4" w15:restartNumberingAfterBreak="0">
    <w:nsid w:val="00000023"/>
    <w:multiLevelType w:val="hybridMultilevel"/>
    <w:tmpl w:val="684A481A"/>
    <w:lvl w:ilvl="0" w:tplc="FFFFFFFF">
      <w:start w:val="1"/>
      <w:numFmt w:val="bullet"/>
      <w:lvlText w:val="ở"/>
      <w:lvlJc w:val="left"/>
    </w:lvl>
    <w:lvl w:ilvl="1" w:tplc="FFFFFFFF">
      <w:start w:val="1"/>
      <w:numFmt w:val="decimal"/>
      <w:lvlText w:val="%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5" w15:restartNumberingAfterBreak="0">
    <w:nsid w:val="00000024"/>
    <w:multiLevelType w:val="hybridMultilevel"/>
    <w:tmpl w:val="579478FE"/>
    <w:lvl w:ilvl="0" w:tplc="FFFFFFFF">
      <w:start w:val="8"/>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6" w15:restartNumberingAfterBreak="0">
    <w:nsid w:val="00000025"/>
    <w:multiLevelType w:val="hybridMultilevel"/>
    <w:tmpl w:val="749ABB42"/>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7" w15:restartNumberingAfterBreak="0">
    <w:nsid w:val="00000026"/>
    <w:multiLevelType w:val="hybridMultilevel"/>
    <w:tmpl w:val="3DC240F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8" w15:restartNumberingAfterBreak="0">
    <w:nsid w:val="00000027"/>
    <w:multiLevelType w:val="hybridMultilevel"/>
    <w:tmpl w:val="1BA026FA"/>
    <w:lvl w:ilvl="0" w:tplc="FFFFFFFF">
      <w:start w:val="1"/>
      <w:numFmt w:val="lowerLetter"/>
      <w:lvlText w:val="%1)"/>
      <w:lvlJc w:val="left"/>
    </w:lvl>
    <w:lvl w:ilvl="1" w:tplc="FFFFFFFF">
      <w:start w:val="3"/>
      <w:numFmt w:val="decimal"/>
      <w:lvlText w:val="%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9" w15:restartNumberingAfterBreak="0">
    <w:nsid w:val="00000028"/>
    <w:multiLevelType w:val="hybridMultilevel"/>
    <w:tmpl w:val="79A1DEAA"/>
    <w:lvl w:ilvl="0" w:tplc="FFFFFFFF">
      <w:start w:val="1"/>
      <w:numFmt w:val="lowerLetter"/>
      <w:lvlText w:val="%1)"/>
      <w:lvlJc w:val="left"/>
    </w:lvl>
    <w:lvl w:ilvl="1" w:tplc="FFFFFFFF">
      <w:start w:val="4"/>
      <w:numFmt w:val="decimal"/>
      <w:lvlText w:val="%2."/>
      <w:lvlJc w:val="left"/>
    </w:lvl>
    <w:lvl w:ilvl="2" w:tplc="FFFFFFFF">
      <w:start w:val="4"/>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0" w15:restartNumberingAfterBreak="0">
    <w:nsid w:val="00000029"/>
    <w:multiLevelType w:val="hybridMultilevel"/>
    <w:tmpl w:val="75C6C33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1" w15:restartNumberingAfterBreak="0">
    <w:nsid w:val="0000002A"/>
    <w:multiLevelType w:val="hybridMultilevel"/>
    <w:tmpl w:val="12E685FA"/>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2" w15:restartNumberingAfterBreak="0">
    <w:nsid w:val="0000002B"/>
    <w:multiLevelType w:val="hybridMultilevel"/>
    <w:tmpl w:val="70C6A52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3" w15:restartNumberingAfterBreak="0">
    <w:nsid w:val="0000002C"/>
    <w:multiLevelType w:val="hybridMultilevel"/>
    <w:tmpl w:val="520EEDD0"/>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4" w15:restartNumberingAfterBreak="0">
    <w:nsid w:val="0000002D"/>
    <w:multiLevelType w:val="hybridMultilevel"/>
    <w:tmpl w:val="374A3FE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5" w15:restartNumberingAfterBreak="0">
    <w:nsid w:val="0000002E"/>
    <w:multiLevelType w:val="hybridMultilevel"/>
    <w:tmpl w:val="4F4EF00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6" w15:restartNumberingAfterBreak="0">
    <w:nsid w:val="0000002F"/>
    <w:multiLevelType w:val="hybridMultilevel"/>
    <w:tmpl w:val="23F9C13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7" w15:restartNumberingAfterBreak="0">
    <w:nsid w:val="00000030"/>
    <w:multiLevelType w:val="hybridMultilevel"/>
    <w:tmpl w:val="649BB77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8" w15:restartNumberingAfterBreak="0">
    <w:nsid w:val="00000031"/>
    <w:multiLevelType w:val="hybridMultilevel"/>
    <w:tmpl w:val="275AC794"/>
    <w:lvl w:ilvl="0" w:tplc="FFFFFFFF">
      <w:start w:val="3"/>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9" w15:restartNumberingAfterBreak="0">
    <w:nsid w:val="00000032"/>
    <w:multiLevelType w:val="hybridMultilevel"/>
    <w:tmpl w:val="3938657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0" w15:restartNumberingAfterBreak="0">
    <w:nsid w:val="00000033"/>
    <w:multiLevelType w:val="hybridMultilevel"/>
    <w:tmpl w:val="1CF10FD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1" w15:restartNumberingAfterBreak="0">
    <w:nsid w:val="00000034"/>
    <w:multiLevelType w:val="hybridMultilevel"/>
    <w:tmpl w:val="180115BE"/>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2" w15:restartNumberingAfterBreak="0">
    <w:nsid w:val="00000035"/>
    <w:multiLevelType w:val="hybridMultilevel"/>
    <w:tmpl w:val="235BA86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3" w15:restartNumberingAfterBreak="0">
    <w:nsid w:val="00000036"/>
    <w:multiLevelType w:val="hybridMultilevel"/>
    <w:tmpl w:val="47398C88"/>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4" w15:restartNumberingAfterBreak="0">
    <w:nsid w:val="00000037"/>
    <w:multiLevelType w:val="hybridMultilevel"/>
    <w:tmpl w:val="354FE9F8"/>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5" w15:restartNumberingAfterBreak="0">
    <w:nsid w:val="00000038"/>
    <w:multiLevelType w:val="hybridMultilevel"/>
    <w:tmpl w:val="15B5AF5C"/>
    <w:lvl w:ilvl="0" w:tplc="FFFFFFFF">
      <w:start w:val="4"/>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6" w15:restartNumberingAfterBreak="0">
    <w:nsid w:val="00000039"/>
    <w:multiLevelType w:val="hybridMultilevel"/>
    <w:tmpl w:val="741226B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7" w15:restartNumberingAfterBreak="0">
    <w:nsid w:val="0000003A"/>
    <w:multiLevelType w:val="hybridMultilevel"/>
    <w:tmpl w:val="0D34B6A8"/>
    <w:lvl w:ilvl="0" w:tplc="FFFFFFFF">
      <w:start w:val="7"/>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8" w15:restartNumberingAfterBreak="0">
    <w:nsid w:val="0000003B"/>
    <w:multiLevelType w:val="hybridMultilevel"/>
    <w:tmpl w:val="10233C9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9" w15:restartNumberingAfterBreak="0">
    <w:nsid w:val="0000003C"/>
    <w:multiLevelType w:val="hybridMultilevel"/>
    <w:tmpl w:val="3F6AB60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0" w15:restartNumberingAfterBreak="0">
    <w:nsid w:val="0000003D"/>
    <w:multiLevelType w:val="hybridMultilevel"/>
    <w:tmpl w:val="6157409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1" w15:restartNumberingAfterBreak="0">
    <w:nsid w:val="0000003E"/>
    <w:multiLevelType w:val="hybridMultilevel"/>
    <w:tmpl w:val="7E0C57B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2" w15:restartNumberingAfterBreak="0">
    <w:nsid w:val="0000003F"/>
    <w:multiLevelType w:val="hybridMultilevel"/>
    <w:tmpl w:val="77AE35E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3" w15:restartNumberingAfterBreak="0">
    <w:nsid w:val="069709E7"/>
    <w:multiLevelType w:val="hybridMultilevel"/>
    <w:tmpl w:val="C4023D54"/>
    <w:lvl w:ilvl="0" w:tplc="234095AE">
      <w:start w:val="1"/>
      <w:numFmt w:val="lowerLetter"/>
      <w:lvlText w:val="%1)"/>
      <w:lvlJc w:val="left"/>
      <w:pPr>
        <w:ind w:left="1069" w:hanging="360"/>
      </w:pPr>
      <w:rPr>
        <w:rFonts w:ascii="Times New Roman" w:eastAsia="Times New Roman" w:hAnsi="Times New Roman" w:cs="Times New Roman"/>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4" w15:restartNumberingAfterBreak="0">
    <w:nsid w:val="07FE5A58"/>
    <w:multiLevelType w:val="hybridMultilevel"/>
    <w:tmpl w:val="9A204684"/>
    <w:lvl w:ilvl="0" w:tplc="0409000F">
      <w:start w:val="1"/>
      <w:numFmt w:val="decimal"/>
      <w:lvlText w:val="%1."/>
      <w:lvlJc w:val="left"/>
      <w:pPr>
        <w:tabs>
          <w:tab w:val="num" w:pos="720"/>
        </w:tabs>
        <w:ind w:left="720" w:hanging="360"/>
      </w:pPr>
    </w:lvl>
    <w:lvl w:ilvl="1" w:tplc="A69C3530">
      <w:numFmt w:val="bullet"/>
      <w:lvlText w:val="-"/>
      <w:lvlJc w:val="left"/>
      <w:pPr>
        <w:tabs>
          <w:tab w:val="num" w:pos="1440"/>
        </w:tabs>
        <w:ind w:left="1440" w:hanging="360"/>
      </w:pPr>
      <w:rPr>
        <w:rFonts w:ascii="Times New Roman" w:eastAsia="SimSun" w:hAnsi="Times New Roman" w:cs="Times New Roman" w:hint="default"/>
        <w:color w:val="auto"/>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5" w15:restartNumberingAfterBreak="0">
    <w:nsid w:val="09FB2552"/>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6" w15:restartNumberingAfterBreak="0">
    <w:nsid w:val="0CC17818"/>
    <w:multiLevelType w:val="hybridMultilevel"/>
    <w:tmpl w:val="E724D7D2"/>
    <w:lvl w:ilvl="0" w:tplc="0B6442E0">
      <w:start w:val="1"/>
      <w:numFmt w:val="upperRoman"/>
      <w:lvlText w:val="%1."/>
      <w:lvlJc w:val="left"/>
      <w:pPr>
        <w:ind w:left="36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D59698D4">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91C242B0">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E9DC511A">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C2BA07DA">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B30A15C2">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34309F5E">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8028EF90">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E6829862">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67" w15:restartNumberingAfterBreak="0">
    <w:nsid w:val="111213B2"/>
    <w:multiLevelType w:val="hybridMultilevel"/>
    <w:tmpl w:val="83C24B42"/>
    <w:lvl w:ilvl="0" w:tplc="3F26F220">
      <w:start w:val="1"/>
      <w:numFmt w:val="decimal"/>
      <w:lvlText w:val="%1"/>
      <w:lvlJc w:val="center"/>
      <w:pPr>
        <w:tabs>
          <w:tab w:val="num" w:pos="567"/>
        </w:tabs>
        <w:ind w:left="567" w:hanging="283"/>
      </w:pPr>
      <w:rPr>
        <w:rFonts w:ascii=".VnTime" w:hAnsi=".VnTime" w:hint="default"/>
        <w:b w:val="0"/>
        <w:i w:val="0"/>
        <w:caps w:val="0"/>
        <w:strike w:val="0"/>
        <w:dstrike w:val="0"/>
        <w:vanish w:val="0"/>
        <w:color w:val="auto"/>
        <w:spacing w:val="0"/>
        <w:w w:val="10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150B07E6"/>
    <w:multiLevelType w:val="multilevel"/>
    <w:tmpl w:val="4E5EDEA4"/>
    <w:lvl w:ilvl="0">
      <w:start w:val="1"/>
      <w:numFmt w:val="decimal"/>
      <w:lvlText w:val="%1."/>
      <w:lvlJc w:val="left"/>
      <w:pPr>
        <w:ind w:left="867"/>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6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3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5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52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60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9" w15:restartNumberingAfterBreak="0">
    <w:nsid w:val="19463DB4"/>
    <w:multiLevelType w:val="hybridMultilevel"/>
    <w:tmpl w:val="8970EEF4"/>
    <w:lvl w:ilvl="0" w:tplc="54861D10">
      <w:start w:val="1"/>
      <w:numFmt w:val="lowerLetter"/>
      <w:pStyle w:val="ListBullet"/>
      <w:lvlText w:val="%1."/>
      <w:lvlJc w:val="left"/>
      <w:pPr>
        <w:tabs>
          <w:tab w:val="num" w:pos="567"/>
        </w:tabs>
        <w:ind w:left="851" w:hanging="284"/>
      </w:pPr>
      <w:rPr>
        <w:rFonts w:ascii=".VnCentury Schoolbook" w:hAnsi=".VnCentury Schoolbook" w:hint="default"/>
        <w:b w:val="0"/>
        <w:i w:val="0"/>
        <w:sz w:val="24"/>
      </w:rPr>
    </w:lvl>
    <w:lvl w:ilvl="1" w:tplc="24CE4C7C">
      <w:start w:val="1"/>
      <w:numFmt w:val="lowerLetter"/>
      <w:lvlText w:val="%2."/>
      <w:lvlJc w:val="left"/>
      <w:pPr>
        <w:tabs>
          <w:tab w:val="num" w:pos="567"/>
        </w:tabs>
        <w:ind w:left="851" w:hanging="284"/>
      </w:pPr>
      <w:rPr>
        <w:rFonts w:ascii="Times New Roman" w:hAnsi="Times New Roman" w:hint="default"/>
        <w:b w:val="0"/>
        <w:i w:val="0"/>
        <w:sz w:val="26"/>
        <w:szCs w:val="26"/>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249D5745"/>
    <w:multiLevelType w:val="hybridMultilevel"/>
    <w:tmpl w:val="EF88C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4F63730"/>
    <w:multiLevelType w:val="hybridMultilevel"/>
    <w:tmpl w:val="EB746926"/>
    <w:lvl w:ilvl="0" w:tplc="3F26F220">
      <w:start w:val="1"/>
      <w:numFmt w:val="decimal"/>
      <w:lvlText w:val="%1"/>
      <w:lvlJc w:val="center"/>
      <w:pPr>
        <w:tabs>
          <w:tab w:val="num" w:pos="567"/>
        </w:tabs>
        <w:ind w:left="567" w:hanging="283"/>
      </w:pPr>
      <w:rPr>
        <w:rFonts w:ascii=".VnTime" w:hAnsi=".VnTime" w:hint="default"/>
        <w:b w:val="0"/>
        <w:i w:val="0"/>
        <w:caps w:val="0"/>
        <w:strike w:val="0"/>
        <w:dstrike w:val="0"/>
        <w:vanish w:val="0"/>
        <w:color w:val="auto"/>
        <w:spacing w:val="0"/>
        <w:w w:val="10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99C7EF8"/>
    <w:multiLevelType w:val="hybridMultilevel"/>
    <w:tmpl w:val="977AC8A6"/>
    <w:lvl w:ilvl="0" w:tplc="22522FCE">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F088B20">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E2987E82">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722738C">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44BEBBCA">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A6CEA114">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020940E">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C043A8C">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87848E2">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3" w15:restartNumberingAfterBreak="0">
    <w:nsid w:val="2F7C6CA7"/>
    <w:multiLevelType w:val="hybridMultilevel"/>
    <w:tmpl w:val="58DEAB44"/>
    <w:lvl w:ilvl="0" w:tplc="133E8AA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4" w15:restartNumberingAfterBreak="0">
    <w:nsid w:val="302B236E"/>
    <w:multiLevelType w:val="hybridMultilevel"/>
    <w:tmpl w:val="9F6EDB96"/>
    <w:lvl w:ilvl="0" w:tplc="93F818F4">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5" w15:restartNumberingAfterBreak="0">
    <w:nsid w:val="308E77CE"/>
    <w:multiLevelType w:val="hybridMultilevel"/>
    <w:tmpl w:val="6E481FEA"/>
    <w:lvl w:ilvl="0" w:tplc="7DF6B36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6" w15:restartNumberingAfterBreak="0">
    <w:nsid w:val="339C2708"/>
    <w:multiLevelType w:val="hybridMultilevel"/>
    <w:tmpl w:val="BF6A007C"/>
    <w:lvl w:ilvl="0" w:tplc="7CF09AC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7" w15:restartNumberingAfterBreak="0">
    <w:nsid w:val="344574E0"/>
    <w:multiLevelType w:val="hybridMultilevel"/>
    <w:tmpl w:val="FD5435C2"/>
    <w:lvl w:ilvl="0" w:tplc="CC9E78B2">
      <w:start w:val="1"/>
      <w:numFmt w:val="lowerLetter"/>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BD8E7C9C">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454270A">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81C3702">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7041E5E">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DA8B85E">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7D967140">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162F4DE">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94A04B0E">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8" w15:restartNumberingAfterBreak="0">
    <w:nsid w:val="3ACC5B79"/>
    <w:multiLevelType w:val="hybridMultilevel"/>
    <w:tmpl w:val="9A0E9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10A6A00"/>
    <w:multiLevelType w:val="hybridMultilevel"/>
    <w:tmpl w:val="6A7466F0"/>
    <w:lvl w:ilvl="0" w:tplc="30BC1992">
      <w:start w:val="1"/>
      <w:numFmt w:val="decimal"/>
      <w:lvlText w:val="%1."/>
      <w:lvlJc w:val="left"/>
      <w:pPr>
        <w:ind w:left="1422" w:hanging="855"/>
      </w:pPr>
      <w:rPr>
        <w:rFonts w:hint="default"/>
      </w:rPr>
    </w:lvl>
    <w:lvl w:ilvl="1" w:tplc="AAAC36C2">
      <w:start w:val="1"/>
      <w:numFmt w:val="lowerLetter"/>
      <w:lvlText w:val="%2)"/>
      <w:lvlJc w:val="left"/>
      <w:pPr>
        <w:ind w:left="1647" w:hanging="360"/>
      </w:pPr>
      <w:rPr>
        <w:rFonts w:hint="default"/>
      </w:r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0" w15:restartNumberingAfterBreak="0">
    <w:nsid w:val="42562A61"/>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81" w15:restartNumberingAfterBreak="0">
    <w:nsid w:val="444556B6"/>
    <w:multiLevelType w:val="hybridMultilevel"/>
    <w:tmpl w:val="B1FE135C"/>
    <w:lvl w:ilvl="0" w:tplc="2320EBAA">
      <w:start w:val="1"/>
      <w:numFmt w:val="decimal"/>
      <w:lvlText w:val="%1."/>
      <w:lvlJc w:val="left"/>
      <w:pPr>
        <w:ind w:left="4046" w:hanging="360"/>
      </w:pPr>
      <w:rPr>
        <w:rFonts w:hint="default"/>
        <w:b/>
      </w:rPr>
    </w:lvl>
    <w:lvl w:ilvl="1" w:tplc="04090017">
      <w:start w:val="1"/>
      <w:numFmt w:val="lowerLetter"/>
      <w:lvlText w:val="%2)"/>
      <w:lvlJc w:val="left"/>
      <w:pPr>
        <w:ind w:left="2007" w:hanging="360"/>
      </w:pPr>
      <w:rPr>
        <w:b w:val="0"/>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2" w15:restartNumberingAfterBreak="0">
    <w:nsid w:val="48C04380"/>
    <w:multiLevelType w:val="hybridMultilevel"/>
    <w:tmpl w:val="EF4A7270"/>
    <w:lvl w:ilvl="0" w:tplc="3572E43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3" w15:restartNumberingAfterBreak="0">
    <w:nsid w:val="4B35062D"/>
    <w:multiLevelType w:val="hybridMultilevel"/>
    <w:tmpl w:val="9E8AC00A"/>
    <w:lvl w:ilvl="0" w:tplc="7DF6B36A">
      <w:start w:val="1"/>
      <w:numFmt w:val="decimal"/>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DD2079F"/>
    <w:multiLevelType w:val="hybridMultilevel"/>
    <w:tmpl w:val="29503516"/>
    <w:lvl w:ilvl="0" w:tplc="ED14D732">
      <w:start w:val="7"/>
      <w:numFmt w:val="lowerLetter"/>
      <w:lvlText w:val="%1)"/>
      <w:lvlJc w:val="left"/>
      <w:pPr>
        <w:ind w:left="35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B824E10">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86E3440">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FA9CF5EE">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07A82D6">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4EA441A">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02A59E4">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62299B8">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1F49A64">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5" w15:restartNumberingAfterBreak="0">
    <w:nsid w:val="5E872767"/>
    <w:multiLevelType w:val="hybridMultilevel"/>
    <w:tmpl w:val="B15239C8"/>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86" w15:restartNumberingAfterBreak="0">
    <w:nsid w:val="615E2AF9"/>
    <w:multiLevelType w:val="hybridMultilevel"/>
    <w:tmpl w:val="FE16476C"/>
    <w:lvl w:ilvl="0" w:tplc="2B90892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7" w15:restartNumberingAfterBreak="0">
    <w:nsid w:val="675A4713"/>
    <w:multiLevelType w:val="hybridMultilevel"/>
    <w:tmpl w:val="D4CAF640"/>
    <w:lvl w:ilvl="0" w:tplc="B34E24F4">
      <w:start w:val="1"/>
      <w:numFmt w:val="decimal"/>
      <w:lvlText w:val="%1."/>
      <w:lvlJc w:val="left"/>
      <w:pPr>
        <w:ind w:left="7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50A4E88">
      <w:start w:val="1"/>
      <w:numFmt w:val="lowerLetter"/>
      <w:lvlText w:val="%2"/>
      <w:lvlJc w:val="left"/>
      <w:pPr>
        <w:ind w:left="157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1D9E977E">
      <w:start w:val="1"/>
      <w:numFmt w:val="lowerRoman"/>
      <w:lvlText w:val="%3"/>
      <w:lvlJc w:val="left"/>
      <w:pPr>
        <w:ind w:left="22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36E866C">
      <w:start w:val="1"/>
      <w:numFmt w:val="decimal"/>
      <w:lvlText w:val="%4"/>
      <w:lvlJc w:val="left"/>
      <w:pPr>
        <w:ind w:left="301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413CF924">
      <w:start w:val="1"/>
      <w:numFmt w:val="lowerLetter"/>
      <w:lvlText w:val="%5"/>
      <w:lvlJc w:val="left"/>
      <w:pPr>
        <w:ind w:left="373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9EDE4490">
      <w:start w:val="1"/>
      <w:numFmt w:val="lowerRoman"/>
      <w:lvlText w:val="%6"/>
      <w:lvlJc w:val="left"/>
      <w:pPr>
        <w:ind w:left="445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492CEF8">
      <w:start w:val="1"/>
      <w:numFmt w:val="decimal"/>
      <w:lvlText w:val="%7"/>
      <w:lvlJc w:val="left"/>
      <w:pPr>
        <w:ind w:left="517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63403AA">
      <w:start w:val="1"/>
      <w:numFmt w:val="lowerLetter"/>
      <w:lvlText w:val="%8"/>
      <w:lvlJc w:val="left"/>
      <w:pPr>
        <w:ind w:left="58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D3E51A2">
      <w:start w:val="1"/>
      <w:numFmt w:val="lowerRoman"/>
      <w:lvlText w:val="%9"/>
      <w:lvlJc w:val="left"/>
      <w:pPr>
        <w:ind w:left="661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8" w15:restartNumberingAfterBreak="0">
    <w:nsid w:val="732F2B98"/>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9" w15:restartNumberingAfterBreak="0">
    <w:nsid w:val="79784B5B"/>
    <w:multiLevelType w:val="multilevel"/>
    <w:tmpl w:val="04090029"/>
    <w:lvl w:ilvl="0">
      <w:start w:val="1"/>
      <w:numFmt w:val="decimal"/>
      <w:pStyle w:val="Heading1"/>
      <w:suff w:val="space"/>
      <w:lvlText w:val="Chapter %1"/>
      <w:lvlJc w:val="left"/>
      <w:pPr>
        <w:ind w:left="3686"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89"/>
  </w:num>
  <w:num w:numId="2">
    <w:abstractNumId w:val="76"/>
  </w:num>
  <w:num w:numId="3">
    <w:abstractNumId w:val="73"/>
  </w:num>
  <w:num w:numId="4">
    <w:abstractNumId w:val="79"/>
  </w:num>
  <w:num w:numId="5">
    <w:abstractNumId w:val="86"/>
  </w:num>
  <w:num w:numId="6">
    <w:abstractNumId w:val="82"/>
  </w:num>
  <w:num w:numId="7">
    <w:abstractNumId w:val="69"/>
  </w:num>
  <w:num w:numId="8">
    <w:abstractNumId w:val="80"/>
  </w:num>
  <w:num w:numId="9">
    <w:abstractNumId w:val="65"/>
  </w:num>
  <w:num w:numId="10">
    <w:abstractNumId w:val="88"/>
  </w:num>
  <w:num w:numId="11">
    <w:abstractNumId w:val="64"/>
  </w:num>
  <w:num w:numId="12">
    <w:abstractNumId w:val="75"/>
  </w:num>
  <w:num w:numId="13">
    <w:abstractNumId w:val="63"/>
  </w:num>
  <w:num w:numId="14">
    <w:abstractNumId w:val="74"/>
  </w:num>
  <w:num w:numId="15">
    <w:abstractNumId w:val="67"/>
  </w:num>
  <w:num w:numId="16">
    <w:abstractNumId w:val="71"/>
  </w:num>
  <w:num w:numId="17">
    <w:abstractNumId w:val="0"/>
  </w:num>
  <w:num w:numId="18">
    <w:abstractNumId w:val="1"/>
  </w:num>
  <w:num w:numId="19">
    <w:abstractNumId w:val="2"/>
  </w:num>
  <w:num w:numId="20">
    <w:abstractNumId w:val="3"/>
  </w:num>
  <w:num w:numId="21">
    <w:abstractNumId w:val="4"/>
  </w:num>
  <w:num w:numId="22">
    <w:abstractNumId w:val="5"/>
  </w:num>
  <w:num w:numId="23">
    <w:abstractNumId w:val="6"/>
  </w:num>
  <w:num w:numId="24">
    <w:abstractNumId w:val="7"/>
  </w:num>
  <w:num w:numId="25">
    <w:abstractNumId w:val="8"/>
  </w:num>
  <w:num w:numId="26">
    <w:abstractNumId w:val="9"/>
  </w:num>
  <w:num w:numId="27">
    <w:abstractNumId w:val="10"/>
  </w:num>
  <w:num w:numId="28">
    <w:abstractNumId w:val="11"/>
  </w:num>
  <w:num w:numId="29">
    <w:abstractNumId w:val="12"/>
  </w:num>
  <w:num w:numId="30">
    <w:abstractNumId w:val="13"/>
  </w:num>
  <w:num w:numId="31">
    <w:abstractNumId w:val="14"/>
  </w:num>
  <w:num w:numId="32">
    <w:abstractNumId w:val="15"/>
  </w:num>
  <w:num w:numId="33">
    <w:abstractNumId w:val="16"/>
  </w:num>
  <w:num w:numId="34">
    <w:abstractNumId w:val="17"/>
  </w:num>
  <w:num w:numId="35">
    <w:abstractNumId w:val="18"/>
  </w:num>
  <w:num w:numId="36">
    <w:abstractNumId w:val="19"/>
  </w:num>
  <w:num w:numId="37">
    <w:abstractNumId w:val="20"/>
  </w:num>
  <w:num w:numId="38">
    <w:abstractNumId w:val="21"/>
  </w:num>
  <w:num w:numId="39">
    <w:abstractNumId w:val="22"/>
  </w:num>
  <w:num w:numId="40">
    <w:abstractNumId w:val="23"/>
  </w:num>
  <w:num w:numId="41">
    <w:abstractNumId w:val="24"/>
  </w:num>
  <w:num w:numId="42">
    <w:abstractNumId w:val="25"/>
  </w:num>
  <w:num w:numId="43">
    <w:abstractNumId w:val="26"/>
  </w:num>
  <w:num w:numId="44">
    <w:abstractNumId w:val="27"/>
  </w:num>
  <w:num w:numId="45">
    <w:abstractNumId w:val="28"/>
  </w:num>
  <w:num w:numId="46">
    <w:abstractNumId w:val="29"/>
  </w:num>
  <w:num w:numId="47">
    <w:abstractNumId w:val="30"/>
  </w:num>
  <w:num w:numId="48">
    <w:abstractNumId w:val="31"/>
  </w:num>
  <w:num w:numId="49">
    <w:abstractNumId w:val="32"/>
  </w:num>
  <w:num w:numId="50">
    <w:abstractNumId w:val="33"/>
  </w:num>
  <w:num w:numId="51">
    <w:abstractNumId w:val="34"/>
  </w:num>
  <w:num w:numId="52">
    <w:abstractNumId w:val="35"/>
  </w:num>
  <w:num w:numId="53">
    <w:abstractNumId w:val="36"/>
  </w:num>
  <w:num w:numId="54">
    <w:abstractNumId w:val="37"/>
  </w:num>
  <w:num w:numId="55">
    <w:abstractNumId w:val="38"/>
  </w:num>
  <w:num w:numId="56">
    <w:abstractNumId w:val="39"/>
  </w:num>
  <w:num w:numId="57">
    <w:abstractNumId w:val="40"/>
  </w:num>
  <w:num w:numId="58">
    <w:abstractNumId w:val="41"/>
  </w:num>
  <w:num w:numId="59">
    <w:abstractNumId w:val="42"/>
  </w:num>
  <w:num w:numId="60">
    <w:abstractNumId w:val="43"/>
  </w:num>
  <w:num w:numId="61">
    <w:abstractNumId w:val="44"/>
  </w:num>
  <w:num w:numId="62">
    <w:abstractNumId w:val="45"/>
  </w:num>
  <w:num w:numId="63">
    <w:abstractNumId w:val="46"/>
  </w:num>
  <w:num w:numId="64">
    <w:abstractNumId w:val="47"/>
  </w:num>
  <w:num w:numId="65">
    <w:abstractNumId w:val="48"/>
  </w:num>
  <w:num w:numId="66">
    <w:abstractNumId w:val="49"/>
  </w:num>
  <w:num w:numId="67">
    <w:abstractNumId w:val="50"/>
  </w:num>
  <w:num w:numId="68">
    <w:abstractNumId w:val="51"/>
  </w:num>
  <w:num w:numId="69">
    <w:abstractNumId w:val="52"/>
  </w:num>
  <w:num w:numId="70">
    <w:abstractNumId w:val="53"/>
  </w:num>
  <w:num w:numId="71">
    <w:abstractNumId w:val="54"/>
  </w:num>
  <w:num w:numId="72">
    <w:abstractNumId w:val="55"/>
  </w:num>
  <w:num w:numId="73">
    <w:abstractNumId w:val="56"/>
  </w:num>
  <w:num w:numId="74">
    <w:abstractNumId w:val="57"/>
  </w:num>
  <w:num w:numId="75">
    <w:abstractNumId w:val="58"/>
  </w:num>
  <w:num w:numId="76">
    <w:abstractNumId w:val="59"/>
  </w:num>
  <w:num w:numId="77">
    <w:abstractNumId w:val="60"/>
  </w:num>
  <w:num w:numId="78">
    <w:abstractNumId w:val="61"/>
  </w:num>
  <w:num w:numId="79">
    <w:abstractNumId w:val="62"/>
  </w:num>
  <w:num w:numId="80">
    <w:abstractNumId w:val="68"/>
  </w:num>
  <w:num w:numId="81">
    <w:abstractNumId w:val="87"/>
  </w:num>
  <w:num w:numId="82">
    <w:abstractNumId w:val="66"/>
  </w:num>
  <w:num w:numId="83">
    <w:abstractNumId w:val="72"/>
  </w:num>
  <w:num w:numId="84">
    <w:abstractNumId w:val="77"/>
  </w:num>
  <w:num w:numId="85">
    <w:abstractNumId w:val="84"/>
  </w:num>
  <w:num w:numId="86">
    <w:abstractNumId w:val="85"/>
  </w:num>
  <w:num w:numId="87">
    <w:abstractNumId w:val="81"/>
  </w:num>
  <w:num w:numId="88">
    <w:abstractNumId w:val="83"/>
  </w:num>
  <w:num w:numId="89">
    <w:abstractNumId w:val="70"/>
  </w:num>
  <w:num w:numId="90">
    <w:abstractNumId w:val="78"/>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bcwN7A0NDc3NDZU0lEKTi0uzszPAykwrgUAhh5V1CwAAAA="/>
    <w:docVar w:name="EN.InstantFormat" w:val="&lt;ENInstantFormat&gt;&lt;Enabled&gt;1&lt;/Enabled&gt;&lt;ScanUnformatted&gt;1&lt;/ScanUnformatted&gt;&lt;ScanChanges&gt;1&lt;/ScanChanges&gt;&lt;Suspended&gt;0&lt;/Suspended&gt;&lt;/ENInstantFormat&gt;"/>
    <w:docVar w:name="EN.Layout" w:val="&lt;ENLayout&gt;&lt;Style&gt;Thesis&lt;/Style&gt;&lt;LeftDelim&gt;{&lt;/LeftDelim&gt;&lt;RightDelim&gt;}&lt;/RightDelim&gt;&lt;FontName&gt;Times New Roman&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px2zzvfw0s2eqe2daa5reaywr5aafrfr00x&quot;&gt;My EndNote Library 20160919&lt;record-ids&gt;&lt;item&gt;91&lt;/item&gt;&lt;item&gt;699&lt;/item&gt;&lt;item&gt;700&lt;/item&gt;&lt;item&gt;701&lt;/item&gt;&lt;item&gt;702&lt;/item&gt;&lt;item&gt;703&lt;/item&gt;&lt;item&gt;704&lt;/item&gt;&lt;/record-ids&gt;&lt;/item&gt;&lt;/Libraries&gt;"/>
  </w:docVars>
  <w:rsids>
    <w:rsidRoot w:val="00330213"/>
    <w:rsid w:val="000008AB"/>
    <w:rsid w:val="000018B5"/>
    <w:rsid w:val="000051D3"/>
    <w:rsid w:val="0000614C"/>
    <w:rsid w:val="0001108F"/>
    <w:rsid w:val="00012237"/>
    <w:rsid w:val="00012838"/>
    <w:rsid w:val="00012D21"/>
    <w:rsid w:val="00014718"/>
    <w:rsid w:val="00016ABE"/>
    <w:rsid w:val="00022B97"/>
    <w:rsid w:val="00023A10"/>
    <w:rsid w:val="00025DAF"/>
    <w:rsid w:val="00027762"/>
    <w:rsid w:val="00027B43"/>
    <w:rsid w:val="00030EBD"/>
    <w:rsid w:val="000312DE"/>
    <w:rsid w:val="00031388"/>
    <w:rsid w:val="0003261B"/>
    <w:rsid w:val="0003514B"/>
    <w:rsid w:val="000426A7"/>
    <w:rsid w:val="00043212"/>
    <w:rsid w:val="0004419D"/>
    <w:rsid w:val="00044D3A"/>
    <w:rsid w:val="000463AE"/>
    <w:rsid w:val="000479E5"/>
    <w:rsid w:val="00047B03"/>
    <w:rsid w:val="00054C4C"/>
    <w:rsid w:val="00054DD3"/>
    <w:rsid w:val="00056C99"/>
    <w:rsid w:val="00057968"/>
    <w:rsid w:val="00060BDF"/>
    <w:rsid w:val="00061BC6"/>
    <w:rsid w:val="00063B01"/>
    <w:rsid w:val="000648BC"/>
    <w:rsid w:val="00064BDD"/>
    <w:rsid w:val="000704E8"/>
    <w:rsid w:val="00071E0A"/>
    <w:rsid w:val="00073DF7"/>
    <w:rsid w:val="0007502E"/>
    <w:rsid w:val="00082158"/>
    <w:rsid w:val="0008304A"/>
    <w:rsid w:val="000854C6"/>
    <w:rsid w:val="000854D0"/>
    <w:rsid w:val="00085B18"/>
    <w:rsid w:val="000904C5"/>
    <w:rsid w:val="000940DD"/>
    <w:rsid w:val="000974D2"/>
    <w:rsid w:val="000975D2"/>
    <w:rsid w:val="000A208F"/>
    <w:rsid w:val="000A4C05"/>
    <w:rsid w:val="000A5A49"/>
    <w:rsid w:val="000A7AD0"/>
    <w:rsid w:val="000B1261"/>
    <w:rsid w:val="000B12CF"/>
    <w:rsid w:val="000C0008"/>
    <w:rsid w:val="000C027E"/>
    <w:rsid w:val="000C0C3E"/>
    <w:rsid w:val="000C692A"/>
    <w:rsid w:val="000D00F8"/>
    <w:rsid w:val="000D0F0F"/>
    <w:rsid w:val="000D0F1B"/>
    <w:rsid w:val="000D11A6"/>
    <w:rsid w:val="000D3EBA"/>
    <w:rsid w:val="000D4D63"/>
    <w:rsid w:val="000D69AC"/>
    <w:rsid w:val="000D7D66"/>
    <w:rsid w:val="000F0044"/>
    <w:rsid w:val="000F3062"/>
    <w:rsid w:val="000F3523"/>
    <w:rsid w:val="000F3C60"/>
    <w:rsid w:val="000F5C07"/>
    <w:rsid w:val="000F64A5"/>
    <w:rsid w:val="001020BF"/>
    <w:rsid w:val="00103FF5"/>
    <w:rsid w:val="001042F8"/>
    <w:rsid w:val="00104346"/>
    <w:rsid w:val="00105FD3"/>
    <w:rsid w:val="00106DBB"/>
    <w:rsid w:val="001112CD"/>
    <w:rsid w:val="00115BDA"/>
    <w:rsid w:val="0011607F"/>
    <w:rsid w:val="001166C6"/>
    <w:rsid w:val="0011723C"/>
    <w:rsid w:val="0011790B"/>
    <w:rsid w:val="00117DBD"/>
    <w:rsid w:val="00120496"/>
    <w:rsid w:val="00120B23"/>
    <w:rsid w:val="001210A0"/>
    <w:rsid w:val="001263BD"/>
    <w:rsid w:val="0012641B"/>
    <w:rsid w:val="001307E5"/>
    <w:rsid w:val="001310BB"/>
    <w:rsid w:val="00134394"/>
    <w:rsid w:val="001356B2"/>
    <w:rsid w:val="00135EF5"/>
    <w:rsid w:val="00142A50"/>
    <w:rsid w:val="00142F3D"/>
    <w:rsid w:val="00143CF7"/>
    <w:rsid w:val="001441F4"/>
    <w:rsid w:val="00144BA3"/>
    <w:rsid w:val="001459B8"/>
    <w:rsid w:val="001508E9"/>
    <w:rsid w:val="00150B86"/>
    <w:rsid w:val="00154CE0"/>
    <w:rsid w:val="001576CF"/>
    <w:rsid w:val="00163733"/>
    <w:rsid w:val="0017001E"/>
    <w:rsid w:val="00173038"/>
    <w:rsid w:val="00173AF1"/>
    <w:rsid w:val="00175AF8"/>
    <w:rsid w:val="001763E7"/>
    <w:rsid w:val="00176B75"/>
    <w:rsid w:val="00176F5A"/>
    <w:rsid w:val="00180286"/>
    <w:rsid w:val="001810A7"/>
    <w:rsid w:val="001817EB"/>
    <w:rsid w:val="00181F89"/>
    <w:rsid w:val="001900EB"/>
    <w:rsid w:val="00191748"/>
    <w:rsid w:val="0019433C"/>
    <w:rsid w:val="001948AE"/>
    <w:rsid w:val="0019528E"/>
    <w:rsid w:val="0019592E"/>
    <w:rsid w:val="0019757C"/>
    <w:rsid w:val="001A0192"/>
    <w:rsid w:val="001A0415"/>
    <w:rsid w:val="001A1086"/>
    <w:rsid w:val="001A11CD"/>
    <w:rsid w:val="001A1782"/>
    <w:rsid w:val="001A2383"/>
    <w:rsid w:val="001A6CAB"/>
    <w:rsid w:val="001A7433"/>
    <w:rsid w:val="001B0655"/>
    <w:rsid w:val="001B2947"/>
    <w:rsid w:val="001B3191"/>
    <w:rsid w:val="001B3988"/>
    <w:rsid w:val="001B4B9A"/>
    <w:rsid w:val="001B4ECB"/>
    <w:rsid w:val="001B5741"/>
    <w:rsid w:val="001B5DE0"/>
    <w:rsid w:val="001B632A"/>
    <w:rsid w:val="001B6F47"/>
    <w:rsid w:val="001C2565"/>
    <w:rsid w:val="001C2685"/>
    <w:rsid w:val="001C51CA"/>
    <w:rsid w:val="001C5C11"/>
    <w:rsid w:val="001D00BB"/>
    <w:rsid w:val="001D2803"/>
    <w:rsid w:val="001D2C45"/>
    <w:rsid w:val="001D2E6E"/>
    <w:rsid w:val="001D349B"/>
    <w:rsid w:val="001D3586"/>
    <w:rsid w:val="001D5361"/>
    <w:rsid w:val="001D5C96"/>
    <w:rsid w:val="001D5FD6"/>
    <w:rsid w:val="001D61CA"/>
    <w:rsid w:val="001D6364"/>
    <w:rsid w:val="001D63ED"/>
    <w:rsid w:val="001D71DA"/>
    <w:rsid w:val="001E31FD"/>
    <w:rsid w:val="001E3FAB"/>
    <w:rsid w:val="001E5296"/>
    <w:rsid w:val="001E532B"/>
    <w:rsid w:val="001E596A"/>
    <w:rsid w:val="001F08B4"/>
    <w:rsid w:val="001F0A7E"/>
    <w:rsid w:val="001F2F7F"/>
    <w:rsid w:val="001F325B"/>
    <w:rsid w:val="001F60B7"/>
    <w:rsid w:val="001F70A9"/>
    <w:rsid w:val="0020031D"/>
    <w:rsid w:val="00201A29"/>
    <w:rsid w:val="00204082"/>
    <w:rsid w:val="00210411"/>
    <w:rsid w:val="00211590"/>
    <w:rsid w:val="00212072"/>
    <w:rsid w:val="00214DAF"/>
    <w:rsid w:val="00216618"/>
    <w:rsid w:val="00222196"/>
    <w:rsid w:val="0022331E"/>
    <w:rsid w:val="00225B6C"/>
    <w:rsid w:val="00227015"/>
    <w:rsid w:val="0022762B"/>
    <w:rsid w:val="0023245C"/>
    <w:rsid w:val="0023394F"/>
    <w:rsid w:val="00236B4E"/>
    <w:rsid w:val="002371AF"/>
    <w:rsid w:val="00240351"/>
    <w:rsid w:val="002449FA"/>
    <w:rsid w:val="002451D7"/>
    <w:rsid w:val="0025314B"/>
    <w:rsid w:val="002543EC"/>
    <w:rsid w:val="00255C9D"/>
    <w:rsid w:val="0025639A"/>
    <w:rsid w:val="002629C8"/>
    <w:rsid w:val="00264C13"/>
    <w:rsid w:val="002652C8"/>
    <w:rsid w:val="00267536"/>
    <w:rsid w:val="002705D7"/>
    <w:rsid w:val="0027133D"/>
    <w:rsid w:val="00271E3A"/>
    <w:rsid w:val="0027478F"/>
    <w:rsid w:val="00275473"/>
    <w:rsid w:val="002765EF"/>
    <w:rsid w:val="00277747"/>
    <w:rsid w:val="00277D10"/>
    <w:rsid w:val="00280D8F"/>
    <w:rsid w:val="00282556"/>
    <w:rsid w:val="00290D9A"/>
    <w:rsid w:val="00291450"/>
    <w:rsid w:val="00294900"/>
    <w:rsid w:val="002954AF"/>
    <w:rsid w:val="00297616"/>
    <w:rsid w:val="002A1FA3"/>
    <w:rsid w:val="002A26BF"/>
    <w:rsid w:val="002A2890"/>
    <w:rsid w:val="002A3316"/>
    <w:rsid w:val="002A44D2"/>
    <w:rsid w:val="002A45DE"/>
    <w:rsid w:val="002B0916"/>
    <w:rsid w:val="002B0BF6"/>
    <w:rsid w:val="002B0C1D"/>
    <w:rsid w:val="002B0F45"/>
    <w:rsid w:val="002B13AF"/>
    <w:rsid w:val="002B1DC8"/>
    <w:rsid w:val="002B270D"/>
    <w:rsid w:val="002B321E"/>
    <w:rsid w:val="002B3F7C"/>
    <w:rsid w:val="002B54D4"/>
    <w:rsid w:val="002B5927"/>
    <w:rsid w:val="002B7991"/>
    <w:rsid w:val="002C0129"/>
    <w:rsid w:val="002C23DC"/>
    <w:rsid w:val="002C25C8"/>
    <w:rsid w:val="002C2603"/>
    <w:rsid w:val="002C2B43"/>
    <w:rsid w:val="002C3F82"/>
    <w:rsid w:val="002D03DE"/>
    <w:rsid w:val="002D0DBF"/>
    <w:rsid w:val="002D16AC"/>
    <w:rsid w:val="002D1AF2"/>
    <w:rsid w:val="002D29F6"/>
    <w:rsid w:val="002D41F4"/>
    <w:rsid w:val="002D4CA3"/>
    <w:rsid w:val="002D52A4"/>
    <w:rsid w:val="002D6647"/>
    <w:rsid w:val="002D748D"/>
    <w:rsid w:val="002D7AAC"/>
    <w:rsid w:val="002D7F21"/>
    <w:rsid w:val="002E6522"/>
    <w:rsid w:val="002F1040"/>
    <w:rsid w:val="002F433C"/>
    <w:rsid w:val="002F57A0"/>
    <w:rsid w:val="002F5CDF"/>
    <w:rsid w:val="002F5F7B"/>
    <w:rsid w:val="00300F3F"/>
    <w:rsid w:val="00301AA4"/>
    <w:rsid w:val="003022DC"/>
    <w:rsid w:val="0030556F"/>
    <w:rsid w:val="003059E4"/>
    <w:rsid w:val="003076D1"/>
    <w:rsid w:val="003106BD"/>
    <w:rsid w:val="00312534"/>
    <w:rsid w:val="00313A4A"/>
    <w:rsid w:val="00313D7C"/>
    <w:rsid w:val="003148B7"/>
    <w:rsid w:val="003148D8"/>
    <w:rsid w:val="003177E2"/>
    <w:rsid w:val="00321E3C"/>
    <w:rsid w:val="003233D7"/>
    <w:rsid w:val="003236C6"/>
    <w:rsid w:val="00323F95"/>
    <w:rsid w:val="003243E2"/>
    <w:rsid w:val="003246A6"/>
    <w:rsid w:val="003263C7"/>
    <w:rsid w:val="003276D4"/>
    <w:rsid w:val="00330213"/>
    <w:rsid w:val="00333147"/>
    <w:rsid w:val="003332B9"/>
    <w:rsid w:val="003339F3"/>
    <w:rsid w:val="00334E28"/>
    <w:rsid w:val="00341C08"/>
    <w:rsid w:val="003428D5"/>
    <w:rsid w:val="0034588A"/>
    <w:rsid w:val="00345A7E"/>
    <w:rsid w:val="00347CE9"/>
    <w:rsid w:val="00351913"/>
    <w:rsid w:val="003522DF"/>
    <w:rsid w:val="00352CD1"/>
    <w:rsid w:val="003541E2"/>
    <w:rsid w:val="00354510"/>
    <w:rsid w:val="003577CA"/>
    <w:rsid w:val="003613A9"/>
    <w:rsid w:val="00362400"/>
    <w:rsid w:val="00362576"/>
    <w:rsid w:val="003634C1"/>
    <w:rsid w:val="00364FCF"/>
    <w:rsid w:val="003711F9"/>
    <w:rsid w:val="003719A2"/>
    <w:rsid w:val="00372E93"/>
    <w:rsid w:val="00373033"/>
    <w:rsid w:val="00373147"/>
    <w:rsid w:val="00374F94"/>
    <w:rsid w:val="00375611"/>
    <w:rsid w:val="00375C3D"/>
    <w:rsid w:val="00380E88"/>
    <w:rsid w:val="003815A0"/>
    <w:rsid w:val="0038240B"/>
    <w:rsid w:val="00382A9D"/>
    <w:rsid w:val="00383866"/>
    <w:rsid w:val="00383D5E"/>
    <w:rsid w:val="003842EF"/>
    <w:rsid w:val="00385096"/>
    <w:rsid w:val="00386D2F"/>
    <w:rsid w:val="0039359C"/>
    <w:rsid w:val="003949FB"/>
    <w:rsid w:val="003A04FA"/>
    <w:rsid w:val="003A28E2"/>
    <w:rsid w:val="003A3954"/>
    <w:rsid w:val="003A3FD1"/>
    <w:rsid w:val="003A6321"/>
    <w:rsid w:val="003A6B2A"/>
    <w:rsid w:val="003B0CEE"/>
    <w:rsid w:val="003B1A72"/>
    <w:rsid w:val="003B2499"/>
    <w:rsid w:val="003B34A5"/>
    <w:rsid w:val="003B4EBF"/>
    <w:rsid w:val="003B5718"/>
    <w:rsid w:val="003B5AAD"/>
    <w:rsid w:val="003C0D7A"/>
    <w:rsid w:val="003C2791"/>
    <w:rsid w:val="003C286A"/>
    <w:rsid w:val="003C2D9E"/>
    <w:rsid w:val="003C4783"/>
    <w:rsid w:val="003C4F06"/>
    <w:rsid w:val="003C67EA"/>
    <w:rsid w:val="003D14EA"/>
    <w:rsid w:val="003D1AE7"/>
    <w:rsid w:val="003D2F1B"/>
    <w:rsid w:val="003D36AC"/>
    <w:rsid w:val="003D38A3"/>
    <w:rsid w:val="003D4C41"/>
    <w:rsid w:val="003D4E73"/>
    <w:rsid w:val="003D670E"/>
    <w:rsid w:val="003D697D"/>
    <w:rsid w:val="003D7752"/>
    <w:rsid w:val="003E0969"/>
    <w:rsid w:val="003E12A6"/>
    <w:rsid w:val="003E1ABB"/>
    <w:rsid w:val="003E396E"/>
    <w:rsid w:val="003E4857"/>
    <w:rsid w:val="003E52A8"/>
    <w:rsid w:val="003E65D1"/>
    <w:rsid w:val="003E6AC0"/>
    <w:rsid w:val="003E74E7"/>
    <w:rsid w:val="003F0004"/>
    <w:rsid w:val="003F1147"/>
    <w:rsid w:val="003F1557"/>
    <w:rsid w:val="003F1F85"/>
    <w:rsid w:val="003F2E1A"/>
    <w:rsid w:val="003F4523"/>
    <w:rsid w:val="003F73D6"/>
    <w:rsid w:val="003F76C5"/>
    <w:rsid w:val="004007C6"/>
    <w:rsid w:val="00400EB5"/>
    <w:rsid w:val="00402EEE"/>
    <w:rsid w:val="0040484D"/>
    <w:rsid w:val="0042093F"/>
    <w:rsid w:val="004226C6"/>
    <w:rsid w:val="0042278C"/>
    <w:rsid w:val="00422CE4"/>
    <w:rsid w:val="00423E35"/>
    <w:rsid w:val="00424060"/>
    <w:rsid w:val="00424168"/>
    <w:rsid w:val="0042523C"/>
    <w:rsid w:val="0042621A"/>
    <w:rsid w:val="004269B4"/>
    <w:rsid w:val="00427A15"/>
    <w:rsid w:val="0043084B"/>
    <w:rsid w:val="004312FE"/>
    <w:rsid w:val="004319FA"/>
    <w:rsid w:val="00432D56"/>
    <w:rsid w:val="00432DF6"/>
    <w:rsid w:val="00432F48"/>
    <w:rsid w:val="00433B66"/>
    <w:rsid w:val="00440E35"/>
    <w:rsid w:val="00441067"/>
    <w:rsid w:val="00442ADD"/>
    <w:rsid w:val="00444913"/>
    <w:rsid w:val="00445E73"/>
    <w:rsid w:val="004500EB"/>
    <w:rsid w:val="004531DC"/>
    <w:rsid w:val="004539F4"/>
    <w:rsid w:val="004574A6"/>
    <w:rsid w:val="00457E58"/>
    <w:rsid w:val="004613D6"/>
    <w:rsid w:val="00463852"/>
    <w:rsid w:val="00463BB9"/>
    <w:rsid w:val="00465919"/>
    <w:rsid w:val="00466586"/>
    <w:rsid w:val="00470111"/>
    <w:rsid w:val="00470F61"/>
    <w:rsid w:val="00473920"/>
    <w:rsid w:val="00473C4C"/>
    <w:rsid w:val="0047626D"/>
    <w:rsid w:val="004765D2"/>
    <w:rsid w:val="00477D05"/>
    <w:rsid w:val="00480746"/>
    <w:rsid w:val="0048292C"/>
    <w:rsid w:val="00484798"/>
    <w:rsid w:val="00484F6F"/>
    <w:rsid w:val="00486A97"/>
    <w:rsid w:val="00486C35"/>
    <w:rsid w:val="00487D6B"/>
    <w:rsid w:val="00492303"/>
    <w:rsid w:val="00494690"/>
    <w:rsid w:val="00494D6E"/>
    <w:rsid w:val="00494F79"/>
    <w:rsid w:val="00495038"/>
    <w:rsid w:val="004956AF"/>
    <w:rsid w:val="00496B4E"/>
    <w:rsid w:val="00497959"/>
    <w:rsid w:val="004A013C"/>
    <w:rsid w:val="004A103C"/>
    <w:rsid w:val="004A4865"/>
    <w:rsid w:val="004A4D08"/>
    <w:rsid w:val="004A50FD"/>
    <w:rsid w:val="004A715B"/>
    <w:rsid w:val="004B0817"/>
    <w:rsid w:val="004B0A0C"/>
    <w:rsid w:val="004B0C0A"/>
    <w:rsid w:val="004B12C5"/>
    <w:rsid w:val="004B18D8"/>
    <w:rsid w:val="004B1F88"/>
    <w:rsid w:val="004B2002"/>
    <w:rsid w:val="004B3F19"/>
    <w:rsid w:val="004B5200"/>
    <w:rsid w:val="004C125E"/>
    <w:rsid w:val="004C35A4"/>
    <w:rsid w:val="004C39E1"/>
    <w:rsid w:val="004C3D44"/>
    <w:rsid w:val="004C7A5C"/>
    <w:rsid w:val="004D0830"/>
    <w:rsid w:val="004D312C"/>
    <w:rsid w:val="004D5187"/>
    <w:rsid w:val="004D5304"/>
    <w:rsid w:val="004D604C"/>
    <w:rsid w:val="004E549F"/>
    <w:rsid w:val="004E5A15"/>
    <w:rsid w:val="004E5CE1"/>
    <w:rsid w:val="004F0FB6"/>
    <w:rsid w:val="004F168C"/>
    <w:rsid w:val="004F1B33"/>
    <w:rsid w:val="004F2307"/>
    <w:rsid w:val="004F3747"/>
    <w:rsid w:val="004F672D"/>
    <w:rsid w:val="0050339E"/>
    <w:rsid w:val="00503F61"/>
    <w:rsid w:val="00504388"/>
    <w:rsid w:val="005054B0"/>
    <w:rsid w:val="00505A18"/>
    <w:rsid w:val="0051397B"/>
    <w:rsid w:val="005140E9"/>
    <w:rsid w:val="00514B63"/>
    <w:rsid w:val="00514BEF"/>
    <w:rsid w:val="00514E32"/>
    <w:rsid w:val="005153FC"/>
    <w:rsid w:val="005157BF"/>
    <w:rsid w:val="00517DDF"/>
    <w:rsid w:val="005210CC"/>
    <w:rsid w:val="0052241C"/>
    <w:rsid w:val="00525B10"/>
    <w:rsid w:val="0052629B"/>
    <w:rsid w:val="00526EDE"/>
    <w:rsid w:val="00527B0A"/>
    <w:rsid w:val="00531B4C"/>
    <w:rsid w:val="00533054"/>
    <w:rsid w:val="00533180"/>
    <w:rsid w:val="00534CF8"/>
    <w:rsid w:val="005358EB"/>
    <w:rsid w:val="005404B6"/>
    <w:rsid w:val="005409B9"/>
    <w:rsid w:val="005428D9"/>
    <w:rsid w:val="00542EC2"/>
    <w:rsid w:val="00545594"/>
    <w:rsid w:val="0054771C"/>
    <w:rsid w:val="00547E03"/>
    <w:rsid w:val="00551087"/>
    <w:rsid w:val="00551BCC"/>
    <w:rsid w:val="00553F87"/>
    <w:rsid w:val="00554FBE"/>
    <w:rsid w:val="00556E39"/>
    <w:rsid w:val="005571EF"/>
    <w:rsid w:val="005579C1"/>
    <w:rsid w:val="00563982"/>
    <w:rsid w:val="005657B9"/>
    <w:rsid w:val="00566990"/>
    <w:rsid w:val="00566C37"/>
    <w:rsid w:val="00566E6A"/>
    <w:rsid w:val="0057078C"/>
    <w:rsid w:val="00571D39"/>
    <w:rsid w:val="00571D65"/>
    <w:rsid w:val="00572612"/>
    <w:rsid w:val="0057270B"/>
    <w:rsid w:val="0057293B"/>
    <w:rsid w:val="005741FA"/>
    <w:rsid w:val="005757CC"/>
    <w:rsid w:val="005766C4"/>
    <w:rsid w:val="00577223"/>
    <w:rsid w:val="00581131"/>
    <w:rsid w:val="00581F0A"/>
    <w:rsid w:val="00582E69"/>
    <w:rsid w:val="005831B3"/>
    <w:rsid w:val="005832FF"/>
    <w:rsid w:val="00585A50"/>
    <w:rsid w:val="00586B11"/>
    <w:rsid w:val="00586CF6"/>
    <w:rsid w:val="0058748E"/>
    <w:rsid w:val="00587818"/>
    <w:rsid w:val="0058798B"/>
    <w:rsid w:val="00591664"/>
    <w:rsid w:val="00591688"/>
    <w:rsid w:val="005939F4"/>
    <w:rsid w:val="0059568B"/>
    <w:rsid w:val="005978E6"/>
    <w:rsid w:val="005A1288"/>
    <w:rsid w:val="005A7053"/>
    <w:rsid w:val="005A7321"/>
    <w:rsid w:val="005B0162"/>
    <w:rsid w:val="005B06F7"/>
    <w:rsid w:val="005B1A91"/>
    <w:rsid w:val="005B203B"/>
    <w:rsid w:val="005B29AC"/>
    <w:rsid w:val="005B5690"/>
    <w:rsid w:val="005B5835"/>
    <w:rsid w:val="005B62C8"/>
    <w:rsid w:val="005C22E7"/>
    <w:rsid w:val="005C3A8B"/>
    <w:rsid w:val="005C4DB6"/>
    <w:rsid w:val="005D0CCA"/>
    <w:rsid w:val="005D4CFB"/>
    <w:rsid w:val="005D5081"/>
    <w:rsid w:val="005D5E2C"/>
    <w:rsid w:val="005D7434"/>
    <w:rsid w:val="005D7974"/>
    <w:rsid w:val="005D7FA3"/>
    <w:rsid w:val="005E0C2A"/>
    <w:rsid w:val="005E2086"/>
    <w:rsid w:val="005E3860"/>
    <w:rsid w:val="005E4E17"/>
    <w:rsid w:val="005E636D"/>
    <w:rsid w:val="005E74F6"/>
    <w:rsid w:val="005F00A2"/>
    <w:rsid w:val="005F24A5"/>
    <w:rsid w:val="005F2E39"/>
    <w:rsid w:val="005F5469"/>
    <w:rsid w:val="00600135"/>
    <w:rsid w:val="00600E79"/>
    <w:rsid w:val="00601020"/>
    <w:rsid w:val="00603997"/>
    <w:rsid w:val="0060690A"/>
    <w:rsid w:val="00606AA8"/>
    <w:rsid w:val="00606CD3"/>
    <w:rsid w:val="00606E7A"/>
    <w:rsid w:val="00610163"/>
    <w:rsid w:val="006103F0"/>
    <w:rsid w:val="00610824"/>
    <w:rsid w:val="006133DF"/>
    <w:rsid w:val="00614C60"/>
    <w:rsid w:val="00616281"/>
    <w:rsid w:val="00617362"/>
    <w:rsid w:val="00621AF1"/>
    <w:rsid w:val="00622621"/>
    <w:rsid w:val="00622B31"/>
    <w:rsid w:val="006238B9"/>
    <w:rsid w:val="006240A1"/>
    <w:rsid w:val="006269F8"/>
    <w:rsid w:val="00630C6E"/>
    <w:rsid w:val="00631244"/>
    <w:rsid w:val="00633F7F"/>
    <w:rsid w:val="00634E4D"/>
    <w:rsid w:val="00636AF6"/>
    <w:rsid w:val="00636ED9"/>
    <w:rsid w:val="006411E2"/>
    <w:rsid w:val="00641C27"/>
    <w:rsid w:val="00641DA4"/>
    <w:rsid w:val="00642EAD"/>
    <w:rsid w:val="006451D0"/>
    <w:rsid w:val="0064570D"/>
    <w:rsid w:val="0065160E"/>
    <w:rsid w:val="00651AF9"/>
    <w:rsid w:val="00652C4B"/>
    <w:rsid w:val="0065672B"/>
    <w:rsid w:val="0066044C"/>
    <w:rsid w:val="006619BE"/>
    <w:rsid w:val="00661A47"/>
    <w:rsid w:val="00662994"/>
    <w:rsid w:val="00662CCF"/>
    <w:rsid w:val="006649F5"/>
    <w:rsid w:val="00665DB8"/>
    <w:rsid w:val="006666E2"/>
    <w:rsid w:val="0066692D"/>
    <w:rsid w:val="006670FB"/>
    <w:rsid w:val="00667EED"/>
    <w:rsid w:val="00671355"/>
    <w:rsid w:val="0067448F"/>
    <w:rsid w:val="006745D6"/>
    <w:rsid w:val="00674D17"/>
    <w:rsid w:val="00675374"/>
    <w:rsid w:val="00681B00"/>
    <w:rsid w:val="00682FA8"/>
    <w:rsid w:val="00683AF0"/>
    <w:rsid w:val="00685FF0"/>
    <w:rsid w:val="0069058B"/>
    <w:rsid w:val="00692035"/>
    <w:rsid w:val="00692D3F"/>
    <w:rsid w:val="006953A1"/>
    <w:rsid w:val="00695912"/>
    <w:rsid w:val="00696AA5"/>
    <w:rsid w:val="006A116C"/>
    <w:rsid w:val="006A26CC"/>
    <w:rsid w:val="006A28CD"/>
    <w:rsid w:val="006A7F6E"/>
    <w:rsid w:val="006B0FCF"/>
    <w:rsid w:val="006B1C97"/>
    <w:rsid w:val="006B1DBA"/>
    <w:rsid w:val="006B463C"/>
    <w:rsid w:val="006B560A"/>
    <w:rsid w:val="006B564C"/>
    <w:rsid w:val="006B714A"/>
    <w:rsid w:val="006B7307"/>
    <w:rsid w:val="006B73D5"/>
    <w:rsid w:val="006C0AA1"/>
    <w:rsid w:val="006C25E0"/>
    <w:rsid w:val="006C3F71"/>
    <w:rsid w:val="006C5783"/>
    <w:rsid w:val="006D11CC"/>
    <w:rsid w:val="006D5A2F"/>
    <w:rsid w:val="006D6F0F"/>
    <w:rsid w:val="006D6FB4"/>
    <w:rsid w:val="006E097D"/>
    <w:rsid w:val="006E1E8A"/>
    <w:rsid w:val="006E3571"/>
    <w:rsid w:val="006E595E"/>
    <w:rsid w:val="006E5971"/>
    <w:rsid w:val="006E6843"/>
    <w:rsid w:val="006F083E"/>
    <w:rsid w:val="006F2C17"/>
    <w:rsid w:val="006F2E48"/>
    <w:rsid w:val="006F3FF7"/>
    <w:rsid w:val="006F44CF"/>
    <w:rsid w:val="006F4F32"/>
    <w:rsid w:val="006F59EA"/>
    <w:rsid w:val="0070275D"/>
    <w:rsid w:val="007031CB"/>
    <w:rsid w:val="00703753"/>
    <w:rsid w:val="00705B1C"/>
    <w:rsid w:val="007065AE"/>
    <w:rsid w:val="0070682D"/>
    <w:rsid w:val="00706D85"/>
    <w:rsid w:val="007074B9"/>
    <w:rsid w:val="00713585"/>
    <w:rsid w:val="00714943"/>
    <w:rsid w:val="007155EF"/>
    <w:rsid w:val="007156A0"/>
    <w:rsid w:val="00720A02"/>
    <w:rsid w:val="00720D5C"/>
    <w:rsid w:val="0072369F"/>
    <w:rsid w:val="00726AF2"/>
    <w:rsid w:val="007279DA"/>
    <w:rsid w:val="00730023"/>
    <w:rsid w:val="00732741"/>
    <w:rsid w:val="00735A1E"/>
    <w:rsid w:val="00735EFA"/>
    <w:rsid w:val="00737DC7"/>
    <w:rsid w:val="00741B3F"/>
    <w:rsid w:val="00741E3D"/>
    <w:rsid w:val="00742AFF"/>
    <w:rsid w:val="007443A1"/>
    <w:rsid w:val="00746DBC"/>
    <w:rsid w:val="00747C79"/>
    <w:rsid w:val="00752CB5"/>
    <w:rsid w:val="00752E6A"/>
    <w:rsid w:val="007534A1"/>
    <w:rsid w:val="007547A8"/>
    <w:rsid w:val="00754D8A"/>
    <w:rsid w:val="007551B8"/>
    <w:rsid w:val="00756020"/>
    <w:rsid w:val="0076079F"/>
    <w:rsid w:val="007629C3"/>
    <w:rsid w:val="00762FF1"/>
    <w:rsid w:val="00763D45"/>
    <w:rsid w:val="00763DAE"/>
    <w:rsid w:val="00764AA0"/>
    <w:rsid w:val="00765720"/>
    <w:rsid w:val="007659ED"/>
    <w:rsid w:val="00766F3B"/>
    <w:rsid w:val="00767272"/>
    <w:rsid w:val="007714B1"/>
    <w:rsid w:val="007751F4"/>
    <w:rsid w:val="007773EF"/>
    <w:rsid w:val="007817A9"/>
    <w:rsid w:val="0078304C"/>
    <w:rsid w:val="00786E0B"/>
    <w:rsid w:val="00797873"/>
    <w:rsid w:val="007A0B08"/>
    <w:rsid w:val="007A21D9"/>
    <w:rsid w:val="007A36E3"/>
    <w:rsid w:val="007A3B35"/>
    <w:rsid w:val="007A6AE7"/>
    <w:rsid w:val="007A7FEA"/>
    <w:rsid w:val="007B0A03"/>
    <w:rsid w:val="007B167A"/>
    <w:rsid w:val="007B2CA6"/>
    <w:rsid w:val="007B537A"/>
    <w:rsid w:val="007B6205"/>
    <w:rsid w:val="007B689E"/>
    <w:rsid w:val="007B7092"/>
    <w:rsid w:val="007B7E55"/>
    <w:rsid w:val="007C1D07"/>
    <w:rsid w:val="007C3C4B"/>
    <w:rsid w:val="007C4A79"/>
    <w:rsid w:val="007C502C"/>
    <w:rsid w:val="007C7F3D"/>
    <w:rsid w:val="007D40EE"/>
    <w:rsid w:val="007D58E8"/>
    <w:rsid w:val="007D5C48"/>
    <w:rsid w:val="007D77BF"/>
    <w:rsid w:val="007D7ADF"/>
    <w:rsid w:val="007D7DD8"/>
    <w:rsid w:val="007E2106"/>
    <w:rsid w:val="007E4121"/>
    <w:rsid w:val="007E420F"/>
    <w:rsid w:val="007E5F6A"/>
    <w:rsid w:val="007E75A6"/>
    <w:rsid w:val="007F2BBB"/>
    <w:rsid w:val="007F408B"/>
    <w:rsid w:val="007F4824"/>
    <w:rsid w:val="007F524D"/>
    <w:rsid w:val="007F79F2"/>
    <w:rsid w:val="007F7B08"/>
    <w:rsid w:val="00800D30"/>
    <w:rsid w:val="00802D6B"/>
    <w:rsid w:val="00807F05"/>
    <w:rsid w:val="00810206"/>
    <w:rsid w:val="00812140"/>
    <w:rsid w:val="00817306"/>
    <w:rsid w:val="0081740E"/>
    <w:rsid w:val="0082087C"/>
    <w:rsid w:val="00821335"/>
    <w:rsid w:val="00821B8B"/>
    <w:rsid w:val="00825B48"/>
    <w:rsid w:val="00825E1A"/>
    <w:rsid w:val="0083056F"/>
    <w:rsid w:val="008317B0"/>
    <w:rsid w:val="008323B8"/>
    <w:rsid w:val="00832B33"/>
    <w:rsid w:val="00833645"/>
    <w:rsid w:val="0083679C"/>
    <w:rsid w:val="00836AC6"/>
    <w:rsid w:val="00840A52"/>
    <w:rsid w:val="008419D3"/>
    <w:rsid w:val="00842F3A"/>
    <w:rsid w:val="00846662"/>
    <w:rsid w:val="00847538"/>
    <w:rsid w:val="00847942"/>
    <w:rsid w:val="00852ADE"/>
    <w:rsid w:val="00854F25"/>
    <w:rsid w:val="00856D4A"/>
    <w:rsid w:val="0085728A"/>
    <w:rsid w:val="00857430"/>
    <w:rsid w:val="00862336"/>
    <w:rsid w:val="00863A53"/>
    <w:rsid w:val="00864B96"/>
    <w:rsid w:val="008653DE"/>
    <w:rsid w:val="0087172C"/>
    <w:rsid w:val="00872B10"/>
    <w:rsid w:val="008745C1"/>
    <w:rsid w:val="00874AF7"/>
    <w:rsid w:val="00874FDD"/>
    <w:rsid w:val="00877249"/>
    <w:rsid w:val="00881E1F"/>
    <w:rsid w:val="00882A5E"/>
    <w:rsid w:val="00883661"/>
    <w:rsid w:val="0088373F"/>
    <w:rsid w:val="008851F2"/>
    <w:rsid w:val="00886539"/>
    <w:rsid w:val="008870D9"/>
    <w:rsid w:val="0088754D"/>
    <w:rsid w:val="00887682"/>
    <w:rsid w:val="00887E59"/>
    <w:rsid w:val="00891088"/>
    <w:rsid w:val="00893674"/>
    <w:rsid w:val="00894231"/>
    <w:rsid w:val="00895FD3"/>
    <w:rsid w:val="008A1F7A"/>
    <w:rsid w:val="008A2464"/>
    <w:rsid w:val="008A4C2C"/>
    <w:rsid w:val="008A6DF5"/>
    <w:rsid w:val="008A70DF"/>
    <w:rsid w:val="008B0CCB"/>
    <w:rsid w:val="008B20E6"/>
    <w:rsid w:val="008B3914"/>
    <w:rsid w:val="008B5693"/>
    <w:rsid w:val="008B632E"/>
    <w:rsid w:val="008C5731"/>
    <w:rsid w:val="008C7AA7"/>
    <w:rsid w:val="008D0357"/>
    <w:rsid w:val="008D0D58"/>
    <w:rsid w:val="008D2DF5"/>
    <w:rsid w:val="008D3D3C"/>
    <w:rsid w:val="008D408F"/>
    <w:rsid w:val="008E39C8"/>
    <w:rsid w:val="008E5A07"/>
    <w:rsid w:val="008E5B2B"/>
    <w:rsid w:val="008E7BC1"/>
    <w:rsid w:val="008E7E45"/>
    <w:rsid w:val="008F0AA1"/>
    <w:rsid w:val="008F266D"/>
    <w:rsid w:val="008F3D87"/>
    <w:rsid w:val="008F6D80"/>
    <w:rsid w:val="00901185"/>
    <w:rsid w:val="009011A2"/>
    <w:rsid w:val="00904D3C"/>
    <w:rsid w:val="00904DAC"/>
    <w:rsid w:val="009135F1"/>
    <w:rsid w:val="00914DAE"/>
    <w:rsid w:val="009157BA"/>
    <w:rsid w:val="00920072"/>
    <w:rsid w:val="00921090"/>
    <w:rsid w:val="00925ABC"/>
    <w:rsid w:val="0092639F"/>
    <w:rsid w:val="00927AE3"/>
    <w:rsid w:val="009312D1"/>
    <w:rsid w:val="00932040"/>
    <w:rsid w:val="00933412"/>
    <w:rsid w:val="00933F0E"/>
    <w:rsid w:val="009344F3"/>
    <w:rsid w:val="00934A25"/>
    <w:rsid w:val="00935AF7"/>
    <w:rsid w:val="00940F4B"/>
    <w:rsid w:val="00942B35"/>
    <w:rsid w:val="009439C2"/>
    <w:rsid w:val="00944F7C"/>
    <w:rsid w:val="009458A3"/>
    <w:rsid w:val="00946C47"/>
    <w:rsid w:val="00946D39"/>
    <w:rsid w:val="00947E1B"/>
    <w:rsid w:val="00950CD2"/>
    <w:rsid w:val="00951963"/>
    <w:rsid w:val="00954C06"/>
    <w:rsid w:val="0095633B"/>
    <w:rsid w:val="00960637"/>
    <w:rsid w:val="0096711F"/>
    <w:rsid w:val="00967FF8"/>
    <w:rsid w:val="00972363"/>
    <w:rsid w:val="00973291"/>
    <w:rsid w:val="00976C6C"/>
    <w:rsid w:val="00980F16"/>
    <w:rsid w:val="009817C1"/>
    <w:rsid w:val="00982557"/>
    <w:rsid w:val="009826F8"/>
    <w:rsid w:val="00985602"/>
    <w:rsid w:val="009872B2"/>
    <w:rsid w:val="00987767"/>
    <w:rsid w:val="0099031D"/>
    <w:rsid w:val="009911AA"/>
    <w:rsid w:val="009915CB"/>
    <w:rsid w:val="00992319"/>
    <w:rsid w:val="0099624D"/>
    <w:rsid w:val="009A2045"/>
    <w:rsid w:val="009A337E"/>
    <w:rsid w:val="009A4808"/>
    <w:rsid w:val="009A5201"/>
    <w:rsid w:val="009A5716"/>
    <w:rsid w:val="009A6498"/>
    <w:rsid w:val="009A69CD"/>
    <w:rsid w:val="009A6CEF"/>
    <w:rsid w:val="009A6D2B"/>
    <w:rsid w:val="009A77A6"/>
    <w:rsid w:val="009B0CCB"/>
    <w:rsid w:val="009B1C80"/>
    <w:rsid w:val="009B2F1F"/>
    <w:rsid w:val="009B3161"/>
    <w:rsid w:val="009B4812"/>
    <w:rsid w:val="009B5F99"/>
    <w:rsid w:val="009B6C8F"/>
    <w:rsid w:val="009B7D14"/>
    <w:rsid w:val="009B7D5B"/>
    <w:rsid w:val="009C0F6A"/>
    <w:rsid w:val="009C1DB8"/>
    <w:rsid w:val="009C2345"/>
    <w:rsid w:val="009C3FAB"/>
    <w:rsid w:val="009C6E36"/>
    <w:rsid w:val="009C74F7"/>
    <w:rsid w:val="009D09EF"/>
    <w:rsid w:val="009D0EBA"/>
    <w:rsid w:val="009D2D02"/>
    <w:rsid w:val="009D35A6"/>
    <w:rsid w:val="009D3FFE"/>
    <w:rsid w:val="009D43A5"/>
    <w:rsid w:val="009D57C0"/>
    <w:rsid w:val="009D5D83"/>
    <w:rsid w:val="009E0CD8"/>
    <w:rsid w:val="009E38D5"/>
    <w:rsid w:val="009E433B"/>
    <w:rsid w:val="009E7D15"/>
    <w:rsid w:val="009F0EBF"/>
    <w:rsid w:val="009F39F6"/>
    <w:rsid w:val="009F4B6F"/>
    <w:rsid w:val="009F6BA9"/>
    <w:rsid w:val="009F6E67"/>
    <w:rsid w:val="009F7AB1"/>
    <w:rsid w:val="009F7F4E"/>
    <w:rsid w:val="00A025D6"/>
    <w:rsid w:val="00A0306D"/>
    <w:rsid w:val="00A030EA"/>
    <w:rsid w:val="00A03CF8"/>
    <w:rsid w:val="00A04585"/>
    <w:rsid w:val="00A05283"/>
    <w:rsid w:val="00A07BE5"/>
    <w:rsid w:val="00A10EF2"/>
    <w:rsid w:val="00A11A7F"/>
    <w:rsid w:val="00A11BD0"/>
    <w:rsid w:val="00A12FA2"/>
    <w:rsid w:val="00A14F15"/>
    <w:rsid w:val="00A14F9C"/>
    <w:rsid w:val="00A1673E"/>
    <w:rsid w:val="00A16B7B"/>
    <w:rsid w:val="00A22742"/>
    <w:rsid w:val="00A22B5C"/>
    <w:rsid w:val="00A23A7A"/>
    <w:rsid w:val="00A240CE"/>
    <w:rsid w:val="00A259DA"/>
    <w:rsid w:val="00A26385"/>
    <w:rsid w:val="00A27CE1"/>
    <w:rsid w:val="00A31F3F"/>
    <w:rsid w:val="00A32807"/>
    <w:rsid w:val="00A35128"/>
    <w:rsid w:val="00A37385"/>
    <w:rsid w:val="00A44B11"/>
    <w:rsid w:val="00A45570"/>
    <w:rsid w:val="00A4692A"/>
    <w:rsid w:val="00A469F4"/>
    <w:rsid w:val="00A46B81"/>
    <w:rsid w:val="00A4714E"/>
    <w:rsid w:val="00A50A68"/>
    <w:rsid w:val="00A521AE"/>
    <w:rsid w:val="00A5419E"/>
    <w:rsid w:val="00A57577"/>
    <w:rsid w:val="00A60CC5"/>
    <w:rsid w:val="00A6154C"/>
    <w:rsid w:val="00A6254A"/>
    <w:rsid w:val="00A647E9"/>
    <w:rsid w:val="00A66536"/>
    <w:rsid w:val="00A66B36"/>
    <w:rsid w:val="00A6784A"/>
    <w:rsid w:val="00A70CFB"/>
    <w:rsid w:val="00A7122F"/>
    <w:rsid w:val="00A729D2"/>
    <w:rsid w:val="00A8177F"/>
    <w:rsid w:val="00A81BB3"/>
    <w:rsid w:val="00A82126"/>
    <w:rsid w:val="00A83900"/>
    <w:rsid w:val="00A846E7"/>
    <w:rsid w:val="00A847D4"/>
    <w:rsid w:val="00A84FA8"/>
    <w:rsid w:val="00A85D12"/>
    <w:rsid w:val="00A86B0A"/>
    <w:rsid w:val="00A86C9E"/>
    <w:rsid w:val="00A87B02"/>
    <w:rsid w:val="00A93956"/>
    <w:rsid w:val="00A95CEB"/>
    <w:rsid w:val="00A97A18"/>
    <w:rsid w:val="00AA094D"/>
    <w:rsid w:val="00AA22FE"/>
    <w:rsid w:val="00AA29C4"/>
    <w:rsid w:val="00AA3B3C"/>
    <w:rsid w:val="00AA491E"/>
    <w:rsid w:val="00AA561B"/>
    <w:rsid w:val="00AB09DC"/>
    <w:rsid w:val="00AB52D5"/>
    <w:rsid w:val="00AB6513"/>
    <w:rsid w:val="00AB68FA"/>
    <w:rsid w:val="00AB6B4E"/>
    <w:rsid w:val="00AB74F7"/>
    <w:rsid w:val="00AB7B89"/>
    <w:rsid w:val="00AC0068"/>
    <w:rsid w:val="00AC0592"/>
    <w:rsid w:val="00AC0D32"/>
    <w:rsid w:val="00AC4227"/>
    <w:rsid w:val="00AC5FF7"/>
    <w:rsid w:val="00AC6CA7"/>
    <w:rsid w:val="00AC6D16"/>
    <w:rsid w:val="00AC750D"/>
    <w:rsid w:val="00AD0199"/>
    <w:rsid w:val="00AD2639"/>
    <w:rsid w:val="00AD49C3"/>
    <w:rsid w:val="00AD5604"/>
    <w:rsid w:val="00AD6FDF"/>
    <w:rsid w:val="00AD7D30"/>
    <w:rsid w:val="00AE05B0"/>
    <w:rsid w:val="00AE07FD"/>
    <w:rsid w:val="00AE10AC"/>
    <w:rsid w:val="00AE1C74"/>
    <w:rsid w:val="00AE4A20"/>
    <w:rsid w:val="00AE5076"/>
    <w:rsid w:val="00AE6218"/>
    <w:rsid w:val="00AE662C"/>
    <w:rsid w:val="00AE75F0"/>
    <w:rsid w:val="00AE7EDC"/>
    <w:rsid w:val="00AF02D5"/>
    <w:rsid w:val="00AF15EB"/>
    <w:rsid w:val="00AF3D4D"/>
    <w:rsid w:val="00AF4E3E"/>
    <w:rsid w:val="00AF4FA3"/>
    <w:rsid w:val="00AF53F7"/>
    <w:rsid w:val="00AF5AA6"/>
    <w:rsid w:val="00B01169"/>
    <w:rsid w:val="00B013DC"/>
    <w:rsid w:val="00B01C8A"/>
    <w:rsid w:val="00B03B69"/>
    <w:rsid w:val="00B055A4"/>
    <w:rsid w:val="00B0664C"/>
    <w:rsid w:val="00B068B5"/>
    <w:rsid w:val="00B06B13"/>
    <w:rsid w:val="00B07F2D"/>
    <w:rsid w:val="00B100CC"/>
    <w:rsid w:val="00B10A83"/>
    <w:rsid w:val="00B11C3C"/>
    <w:rsid w:val="00B12F7C"/>
    <w:rsid w:val="00B13EAF"/>
    <w:rsid w:val="00B20519"/>
    <w:rsid w:val="00B21A5F"/>
    <w:rsid w:val="00B245D7"/>
    <w:rsid w:val="00B27633"/>
    <w:rsid w:val="00B315CB"/>
    <w:rsid w:val="00B341BF"/>
    <w:rsid w:val="00B34A32"/>
    <w:rsid w:val="00B41BBA"/>
    <w:rsid w:val="00B44578"/>
    <w:rsid w:val="00B47659"/>
    <w:rsid w:val="00B5038C"/>
    <w:rsid w:val="00B51A62"/>
    <w:rsid w:val="00B52E8E"/>
    <w:rsid w:val="00B53C4F"/>
    <w:rsid w:val="00B56874"/>
    <w:rsid w:val="00B6623F"/>
    <w:rsid w:val="00B77EC5"/>
    <w:rsid w:val="00B81609"/>
    <w:rsid w:val="00B91A42"/>
    <w:rsid w:val="00B92372"/>
    <w:rsid w:val="00B92711"/>
    <w:rsid w:val="00B943F4"/>
    <w:rsid w:val="00B96223"/>
    <w:rsid w:val="00B9718B"/>
    <w:rsid w:val="00BA1AF6"/>
    <w:rsid w:val="00BA5042"/>
    <w:rsid w:val="00BA56A1"/>
    <w:rsid w:val="00BB143D"/>
    <w:rsid w:val="00BB2510"/>
    <w:rsid w:val="00BB2B6C"/>
    <w:rsid w:val="00BB2F0A"/>
    <w:rsid w:val="00BB3807"/>
    <w:rsid w:val="00BB4789"/>
    <w:rsid w:val="00BB5821"/>
    <w:rsid w:val="00BB6787"/>
    <w:rsid w:val="00BC0458"/>
    <w:rsid w:val="00BC08F5"/>
    <w:rsid w:val="00BC16F2"/>
    <w:rsid w:val="00BC59DB"/>
    <w:rsid w:val="00BC7543"/>
    <w:rsid w:val="00BD2441"/>
    <w:rsid w:val="00BD37F0"/>
    <w:rsid w:val="00BD5196"/>
    <w:rsid w:val="00BD6F2D"/>
    <w:rsid w:val="00BE2922"/>
    <w:rsid w:val="00BE2E9B"/>
    <w:rsid w:val="00BE7009"/>
    <w:rsid w:val="00BF4BEC"/>
    <w:rsid w:val="00BF5C8B"/>
    <w:rsid w:val="00BF6AE3"/>
    <w:rsid w:val="00BF7598"/>
    <w:rsid w:val="00C03A40"/>
    <w:rsid w:val="00C04CAE"/>
    <w:rsid w:val="00C05D55"/>
    <w:rsid w:val="00C06403"/>
    <w:rsid w:val="00C11B43"/>
    <w:rsid w:val="00C14051"/>
    <w:rsid w:val="00C155FB"/>
    <w:rsid w:val="00C1593C"/>
    <w:rsid w:val="00C169FC"/>
    <w:rsid w:val="00C17EC4"/>
    <w:rsid w:val="00C25F1B"/>
    <w:rsid w:val="00C2635B"/>
    <w:rsid w:val="00C271C3"/>
    <w:rsid w:val="00C316B6"/>
    <w:rsid w:val="00C3193E"/>
    <w:rsid w:val="00C32563"/>
    <w:rsid w:val="00C32572"/>
    <w:rsid w:val="00C33246"/>
    <w:rsid w:val="00C34117"/>
    <w:rsid w:val="00C3445E"/>
    <w:rsid w:val="00C361F4"/>
    <w:rsid w:val="00C37D2A"/>
    <w:rsid w:val="00C4006E"/>
    <w:rsid w:val="00C41FE8"/>
    <w:rsid w:val="00C4276D"/>
    <w:rsid w:val="00C455EF"/>
    <w:rsid w:val="00C46413"/>
    <w:rsid w:val="00C465F7"/>
    <w:rsid w:val="00C50D4E"/>
    <w:rsid w:val="00C53E9E"/>
    <w:rsid w:val="00C566FC"/>
    <w:rsid w:val="00C56D27"/>
    <w:rsid w:val="00C570E6"/>
    <w:rsid w:val="00C57B3D"/>
    <w:rsid w:val="00C623AE"/>
    <w:rsid w:val="00C638BA"/>
    <w:rsid w:val="00C645DE"/>
    <w:rsid w:val="00C65756"/>
    <w:rsid w:val="00C657B0"/>
    <w:rsid w:val="00C65F97"/>
    <w:rsid w:val="00C66333"/>
    <w:rsid w:val="00C66B50"/>
    <w:rsid w:val="00C67413"/>
    <w:rsid w:val="00C70BB2"/>
    <w:rsid w:val="00C759DE"/>
    <w:rsid w:val="00C75FA6"/>
    <w:rsid w:val="00C771B7"/>
    <w:rsid w:val="00C802CD"/>
    <w:rsid w:val="00C80CBA"/>
    <w:rsid w:val="00C81003"/>
    <w:rsid w:val="00C82A94"/>
    <w:rsid w:val="00C83840"/>
    <w:rsid w:val="00C8407F"/>
    <w:rsid w:val="00C845F9"/>
    <w:rsid w:val="00C84AFD"/>
    <w:rsid w:val="00C85630"/>
    <w:rsid w:val="00C86530"/>
    <w:rsid w:val="00C86EED"/>
    <w:rsid w:val="00C87CFD"/>
    <w:rsid w:val="00C918C7"/>
    <w:rsid w:val="00C93793"/>
    <w:rsid w:val="00C95F8A"/>
    <w:rsid w:val="00C96D31"/>
    <w:rsid w:val="00C972CC"/>
    <w:rsid w:val="00C97D6C"/>
    <w:rsid w:val="00CA11CF"/>
    <w:rsid w:val="00CA3ADA"/>
    <w:rsid w:val="00CA509F"/>
    <w:rsid w:val="00CA585F"/>
    <w:rsid w:val="00CB0B65"/>
    <w:rsid w:val="00CB4531"/>
    <w:rsid w:val="00CB55F2"/>
    <w:rsid w:val="00CB576A"/>
    <w:rsid w:val="00CC640A"/>
    <w:rsid w:val="00CD162D"/>
    <w:rsid w:val="00CD2978"/>
    <w:rsid w:val="00CD3CB4"/>
    <w:rsid w:val="00CD6017"/>
    <w:rsid w:val="00CD6323"/>
    <w:rsid w:val="00CE673F"/>
    <w:rsid w:val="00CE6B20"/>
    <w:rsid w:val="00CE7902"/>
    <w:rsid w:val="00CF17D7"/>
    <w:rsid w:val="00CF43F3"/>
    <w:rsid w:val="00CF4844"/>
    <w:rsid w:val="00CF4BB9"/>
    <w:rsid w:val="00CF61F5"/>
    <w:rsid w:val="00CF6E54"/>
    <w:rsid w:val="00CF7032"/>
    <w:rsid w:val="00D00FA5"/>
    <w:rsid w:val="00D01C5F"/>
    <w:rsid w:val="00D029F9"/>
    <w:rsid w:val="00D03757"/>
    <w:rsid w:val="00D070D4"/>
    <w:rsid w:val="00D114D8"/>
    <w:rsid w:val="00D124F8"/>
    <w:rsid w:val="00D1584A"/>
    <w:rsid w:val="00D1631B"/>
    <w:rsid w:val="00D21A01"/>
    <w:rsid w:val="00D22FBB"/>
    <w:rsid w:val="00D25F59"/>
    <w:rsid w:val="00D270C9"/>
    <w:rsid w:val="00D3196F"/>
    <w:rsid w:val="00D31DA0"/>
    <w:rsid w:val="00D31DB2"/>
    <w:rsid w:val="00D32CF3"/>
    <w:rsid w:val="00D32FC4"/>
    <w:rsid w:val="00D3336D"/>
    <w:rsid w:val="00D41308"/>
    <w:rsid w:val="00D41DA1"/>
    <w:rsid w:val="00D42D5B"/>
    <w:rsid w:val="00D43249"/>
    <w:rsid w:val="00D43B79"/>
    <w:rsid w:val="00D4461F"/>
    <w:rsid w:val="00D47C22"/>
    <w:rsid w:val="00D52103"/>
    <w:rsid w:val="00D53470"/>
    <w:rsid w:val="00D54875"/>
    <w:rsid w:val="00D553F2"/>
    <w:rsid w:val="00D55618"/>
    <w:rsid w:val="00D55754"/>
    <w:rsid w:val="00D56855"/>
    <w:rsid w:val="00D56C6A"/>
    <w:rsid w:val="00D61560"/>
    <w:rsid w:val="00D643D4"/>
    <w:rsid w:val="00D6454C"/>
    <w:rsid w:val="00D64E5C"/>
    <w:rsid w:val="00D65250"/>
    <w:rsid w:val="00D65268"/>
    <w:rsid w:val="00D67912"/>
    <w:rsid w:val="00D728F4"/>
    <w:rsid w:val="00D77DA8"/>
    <w:rsid w:val="00D80F51"/>
    <w:rsid w:val="00D82277"/>
    <w:rsid w:val="00D860ED"/>
    <w:rsid w:val="00D869D3"/>
    <w:rsid w:val="00D91C95"/>
    <w:rsid w:val="00D954FB"/>
    <w:rsid w:val="00D973DE"/>
    <w:rsid w:val="00D97508"/>
    <w:rsid w:val="00DA277C"/>
    <w:rsid w:val="00DA3418"/>
    <w:rsid w:val="00DA3CF6"/>
    <w:rsid w:val="00DA3D1C"/>
    <w:rsid w:val="00DA445B"/>
    <w:rsid w:val="00DA501A"/>
    <w:rsid w:val="00DA6FE2"/>
    <w:rsid w:val="00DA7F7F"/>
    <w:rsid w:val="00DB0BF2"/>
    <w:rsid w:val="00DB1D3C"/>
    <w:rsid w:val="00DB3149"/>
    <w:rsid w:val="00DB4BB1"/>
    <w:rsid w:val="00DB67C2"/>
    <w:rsid w:val="00DB69DA"/>
    <w:rsid w:val="00DB6F0E"/>
    <w:rsid w:val="00DC1B7C"/>
    <w:rsid w:val="00DC1F75"/>
    <w:rsid w:val="00DC3964"/>
    <w:rsid w:val="00DC5FE1"/>
    <w:rsid w:val="00DC759C"/>
    <w:rsid w:val="00DD023E"/>
    <w:rsid w:val="00DD4614"/>
    <w:rsid w:val="00DD4711"/>
    <w:rsid w:val="00DD4EA1"/>
    <w:rsid w:val="00DD5AF3"/>
    <w:rsid w:val="00DD5C31"/>
    <w:rsid w:val="00DE0321"/>
    <w:rsid w:val="00DE0359"/>
    <w:rsid w:val="00DE55C2"/>
    <w:rsid w:val="00DE7B22"/>
    <w:rsid w:val="00DF1C35"/>
    <w:rsid w:val="00DF337C"/>
    <w:rsid w:val="00DF4755"/>
    <w:rsid w:val="00DF4936"/>
    <w:rsid w:val="00DF56CB"/>
    <w:rsid w:val="00DF5ECF"/>
    <w:rsid w:val="00DF778E"/>
    <w:rsid w:val="00DF7B2D"/>
    <w:rsid w:val="00E03A11"/>
    <w:rsid w:val="00E04AD8"/>
    <w:rsid w:val="00E05231"/>
    <w:rsid w:val="00E074EF"/>
    <w:rsid w:val="00E11308"/>
    <w:rsid w:val="00E11978"/>
    <w:rsid w:val="00E12CBE"/>
    <w:rsid w:val="00E13CF3"/>
    <w:rsid w:val="00E15EA4"/>
    <w:rsid w:val="00E1604B"/>
    <w:rsid w:val="00E16929"/>
    <w:rsid w:val="00E177E7"/>
    <w:rsid w:val="00E2280E"/>
    <w:rsid w:val="00E2463F"/>
    <w:rsid w:val="00E3561C"/>
    <w:rsid w:val="00E3581B"/>
    <w:rsid w:val="00E37B88"/>
    <w:rsid w:val="00E407CA"/>
    <w:rsid w:val="00E420D3"/>
    <w:rsid w:val="00E42EA7"/>
    <w:rsid w:val="00E43CF2"/>
    <w:rsid w:val="00E453B7"/>
    <w:rsid w:val="00E50C3C"/>
    <w:rsid w:val="00E5153C"/>
    <w:rsid w:val="00E52602"/>
    <w:rsid w:val="00E532AD"/>
    <w:rsid w:val="00E569D7"/>
    <w:rsid w:val="00E575BD"/>
    <w:rsid w:val="00E612E3"/>
    <w:rsid w:val="00E64246"/>
    <w:rsid w:val="00E6697B"/>
    <w:rsid w:val="00E70B00"/>
    <w:rsid w:val="00E7284D"/>
    <w:rsid w:val="00E74671"/>
    <w:rsid w:val="00E77686"/>
    <w:rsid w:val="00E776FA"/>
    <w:rsid w:val="00E81241"/>
    <w:rsid w:val="00E81FAD"/>
    <w:rsid w:val="00E82BCF"/>
    <w:rsid w:val="00E8345C"/>
    <w:rsid w:val="00E847B6"/>
    <w:rsid w:val="00E85D28"/>
    <w:rsid w:val="00E85DD7"/>
    <w:rsid w:val="00E87F37"/>
    <w:rsid w:val="00E90707"/>
    <w:rsid w:val="00E913F0"/>
    <w:rsid w:val="00E915DD"/>
    <w:rsid w:val="00E92AB0"/>
    <w:rsid w:val="00E94E94"/>
    <w:rsid w:val="00E9522E"/>
    <w:rsid w:val="00E9788D"/>
    <w:rsid w:val="00E97DFE"/>
    <w:rsid w:val="00EA0305"/>
    <w:rsid w:val="00EA0333"/>
    <w:rsid w:val="00EA1E2E"/>
    <w:rsid w:val="00EA37E8"/>
    <w:rsid w:val="00EA3ACC"/>
    <w:rsid w:val="00EA5CBB"/>
    <w:rsid w:val="00EA666D"/>
    <w:rsid w:val="00EA7F5B"/>
    <w:rsid w:val="00EB164B"/>
    <w:rsid w:val="00EB1FD1"/>
    <w:rsid w:val="00EB2487"/>
    <w:rsid w:val="00EB3DD0"/>
    <w:rsid w:val="00EC0786"/>
    <w:rsid w:val="00EC10FB"/>
    <w:rsid w:val="00EC26CB"/>
    <w:rsid w:val="00EC4FDE"/>
    <w:rsid w:val="00EC6D0A"/>
    <w:rsid w:val="00EC7B2C"/>
    <w:rsid w:val="00ED02E3"/>
    <w:rsid w:val="00ED0F1D"/>
    <w:rsid w:val="00ED1CE7"/>
    <w:rsid w:val="00ED1FDF"/>
    <w:rsid w:val="00ED27E8"/>
    <w:rsid w:val="00ED32C4"/>
    <w:rsid w:val="00ED3AD6"/>
    <w:rsid w:val="00ED3D92"/>
    <w:rsid w:val="00ED5187"/>
    <w:rsid w:val="00EE4FBA"/>
    <w:rsid w:val="00EE53E4"/>
    <w:rsid w:val="00EE666E"/>
    <w:rsid w:val="00EE6D05"/>
    <w:rsid w:val="00EE6F87"/>
    <w:rsid w:val="00EE79AE"/>
    <w:rsid w:val="00EF06E9"/>
    <w:rsid w:val="00EF5F7D"/>
    <w:rsid w:val="00EF6A94"/>
    <w:rsid w:val="00F01FDF"/>
    <w:rsid w:val="00F05250"/>
    <w:rsid w:val="00F0556A"/>
    <w:rsid w:val="00F0561C"/>
    <w:rsid w:val="00F0716A"/>
    <w:rsid w:val="00F07631"/>
    <w:rsid w:val="00F10664"/>
    <w:rsid w:val="00F1077E"/>
    <w:rsid w:val="00F10D52"/>
    <w:rsid w:val="00F112B0"/>
    <w:rsid w:val="00F117F4"/>
    <w:rsid w:val="00F12808"/>
    <w:rsid w:val="00F12BC7"/>
    <w:rsid w:val="00F1425C"/>
    <w:rsid w:val="00F14A83"/>
    <w:rsid w:val="00F16695"/>
    <w:rsid w:val="00F20712"/>
    <w:rsid w:val="00F22301"/>
    <w:rsid w:val="00F2300D"/>
    <w:rsid w:val="00F231E4"/>
    <w:rsid w:val="00F23632"/>
    <w:rsid w:val="00F23ED0"/>
    <w:rsid w:val="00F23F6E"/>
    <w:rsid w:val="00F2633F"/>
    <w:rsid w:val="00F27709"/>
    <w:rsid w:val="00F27A64"/>
    <w:rsid w:val="00F31E14"/>
    <w:rsid w:val="00F3289C"/>
    <w:rsid w:val="00F366D7"/>
    <w:rsid w:val="00F36D06"/>
    <w:rsid w:val="00F37A44"/>
    <w:rsid w:val="00F42CFD"/>
    <w:rsid w:val="00F45795"/>
    <w:rsid w:val="00F4622D"/>
    <w:rsid w:val="00F46DE8"/>
    <w:rsid w:val="00F46EC4"/>
    <w:rsid w:val="00F526BF"/>
    <w:rsid w:val="00F52790"/>
    <w:rsid w:val="00F54113"/>
    <w:rsid w:val="00F567AD"/>
    <w:rsid w:val="00F612DB"/>
    <w:rsid w:val="00F63767"/>
    <w:rsid w:val="00F6464B"/>
    <w:rsid w:val="00F64C58"/>
    <w:rsid w:val="00F64EB2"/>
    <w:rsid w:val="00F72F70"/>
    <w:rsid w:val="00F74BB3"/>
    <w:rsid w:val="00F74E0A"/>
    <w:rsid w:val="00F7639B"/>
    <w:rsid w:val="00F77AE1"/>
    <w:rsid w:val="00F80934"/>
    <w:rsid w:val="00F80F6F"/>
    <w:rsid w:val="00F81376"/>
    <w:rsid w:val="00F81891"/>
    <w:rsid w:val="00F81B32"/>
    <w:rsid w:val="00F8205A"/>
    <w:rsid w:val="00F84F02"/>
    <w:rsid w:val="00F8520C"/>
    <w:rsid w:val="00F85EE9"/>
    <w:rsid w:val="00F87735"/>
    <w:rsid w:val="00F906A1"/>
    <w:rsid w:val="00F90D7D"/>
    <w:rsid w:val="00F96261"/>
    <w:rsid w:val="00F965AD"/>
    <w:rsid w:val="00F966C8"/>
    <w:rsid w:val="00F96EFD"/>
    <w:rsid w:val="00F9758C"/>
    <w:rsid w:val="00F975AB"/>
    <w:rsid w:val="00FA034C"/>
    <w:rsid w:val="00FA1E2F"/>
    <w:rsid w:val="00FA37CA"/>
    <w:rsid w:val="00FA4BC7"/>
    <w:rsid w:val="00FA5F08"/>
    <w:rsid w:val="00FA646E"/>
    <w:rsid w:val="00FA6B7E"/>
    <w:rsid w:val="00FB107D"/>
    <w:rsid w:val="00FB2F90"/>
    <w:rsid w:val="00FB3498"/>
    <w:rsid w:val="00FB449A"/>
    <w:rsid w:val="00FB4C36"/>
    <w:rsid w:val="00FB68E6"/>
    <w:rsid w:val="00FB786A"/>
    <w:rsid w:val="00FC4153"/>
    <w:rsid w:val="00FC5031"/>
    <w:rsid w:val="00FD0940"/>
    <w:rsid w:val="00FD0C47"/>
    <w:rsid w:val="00FD11E8"/>
    <w:rsid w:val="00FD44B0"/>
    <w:rsid w:val="00FD694C"/>
    <w:rsid w:val="00FD7437"/>
    <w:rsid w:val="00FD7C63"/>
    <w:rsid w:val="00FD7EFE"/>
    <w:rsid w:val="00FE0905"/>
    <w:rsid w:val="00FE1329"/>
    <w:rsid w:val="00FE3BE5"/>
    <w:rsid w:val="00FE3F56"/>
    <w:rsid w:val="00FE4A2C"/>
    <w:rsid w:val="00FF08D3"/>
    <w:rsid w:val="00FF2E1E"/>
    <w:rsid w:val="00FF5C9E"/>
    <w:rsid w:val="00FF64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9496AB"/>
  <w15:docId w15:val="{EB02622D-C81A-4C4B-B521-47DBD4351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Cs/>
        <w:sz w:val="28"/>
        <w:szCs w:val="28"/>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B4E"/>
    <w:pPr>
      <w:spacing w:after="20" w:line="240" w:lineRule="auto"/>
      <w:jc w:val="both"/>
    </w:pPr>
  </w:style>
  <w:style w:type="paragraph" w:styleId="Heading1">
    <w:name w:val="heading 1"/>
    <w:basedOn w:val="Normal"/>
    <w:next w:val="Normal"/>
    <w:link w:val="Heading1Char"/>
    <w:uiPriority w:val="9"/>
    <w:qFormat/>
    <w:rsid w:val="00C1593C"/>
    <w:pPr>
      <w:keepNext/>
      <w:numPr>
        <w:numId w:val="1"/>
      </w:numPr>
      <w:spacing w:before="240" w:after="240" w:line="360" w:lineRule="auto"/>
      <w:jc w:val="center"/>
      <w:outlineLvl w:val="0"/>
    </w:pPr>
    <w:rPr>
      <w:b/>
      <w:caps/>
      <w:szCs w:val="24"/>
      <w:lang w:val="en-GB" w:eastAsia="en-US"/>
    </w:rPr>
  </w:style>
  <w:style w:type="paragraph" w:styleId="Heading2">
    <w:name w:val="heading 2"/>
    <w:basedOn w:val="Normal"/>
    <w:next w:val="Normal"/>
    <w:link w:val="Heading2Char"/>
    <w:uiPriority w:val="9"/>
    <w:qFormat/>
    <w:rsid w:val="00E5153C"/>
    <w:pPr>
      <w:keepNext/>
      <w:numPr>
        <w:ilvl w:val="1"/>
        <w:numId w:val="1"/>
      </w:numPr>
      <w:outlineLvl w:val="1"/>
    </w:pPr>
    <w:rPr>
      <w:szCs w:val="24"/>
      <w:lang w:val="en-GB" w:eastAsia="en-US"/>
    </w:rPr>
  </w:style>
  <w:style w:type="paragraph" w:styleId="Heading3">
    <w:name w:val="heading 3"/>
    <w:basedOn w:val="Normal"/>
    <w:next w:val="Normal"/>
    <w:link w:val="Heading3Char"/>
    <w:uiPriority w:val="9"/>
    <w:qFormat/>
    <w:rsid w:val="00EF06E9"/>
    <w:pPr>
      <w:keepNext/>
      <w:numPr>
        <w:ilvl w:val="2"/>
        <w:numId w:val="1"/>
      </w:numPr>
      <w:spacing w:before="240" w:line="360" w:lineRule="auto"/>
      <w:outlineLvl w:val="2"/>
    </w:pPr>
    <w:rPr>
      <w:sz w:val="24"/>
      <w:szCs w:val="24"/>
      <w:lang w:val="en-GB" w:eastAsia="en-US"/>
    </w:rPr>
  </w:style>
  <w:style w:type="paragraph" w:styleId="Heading4">
    <w:name w:val="heading 4"/>
    <w:basedOn w:val="Normal"/>
    <w:next w:val="Normal"/>
    <w:link w:val="Heading4Char"/>
    <w:qFormat/>
    <w:rsid w:val="00EF06E9"/>
    <w:pPr>
      <w:keepNext/>
      <w:numPr>
        <w:ilvl w:val="3"/>
        <w:numId w:val="1"/>
      </w:numPr>
      <w:spacing w:before="240" w:after="60" w:line="360" w:lineRule="auto"/>
      <w:outlineLvl w:val="3"/>
    </w:pPr>
    <w:rPr>
      <w:sz w:val="24"/>
      <w:szCs w:val="24"/>
      <w:lang w:val="en-GB" w:eastAsia="en-US"/>
    </w:rPr>
  </w:style>
  <w:style w:type="paragraph" w:styleId="Heading5">
    <w:name w:val="heading 5"/>
    <w:basedOn w:val="Normal"/>
    <w:next w:val="Normal"/>
    <w:link w:val="Heading5Char"/>
    <w:qFormat/>
    <w:rsid w:val="00EF06E9"/>
    <w:pPr>
      <w:spacing w:before="240" w:after="60" w:line="360" w:lineRule="auto"/>
      <w:outlineLvl w:val="4"/>
    </w:pPr>
    <w:rPr>
      <w:sz w:val="22"/>
      <w:szCs w:val="24"/>
      <w:lang w:val="en-GB" w:eastAsia="en-US"/>
    </w:rPr>
  </w:style>
  <w:style w:type="paragraph" w:styleId="Heading6">
    <w:name w:val="heading 6"/>
    <w:basedOn w:val="Normal"/>
    <w:next w:val="Normal"/>
    <w:link w:val="Heading6Char"/>
    <w:qFormat/>
    <w:rsid w:val="00EF06E9"/>
    <w:pPr>
      <w:spacing w:before="240" w:after="60" w:line="360" w:lineRule="auto"/>
      <w:outlineLvl w:val="5"/>
    </w:pPr>
    <w:rPr>
      <w:i/>
      <w:sz w:val="22"/>
      <w:szCs w:val="24"/>
      <w:lang w:val="en-GB" w:eastAsia="en-US"/>
    </w:rPr>
  </w:style>
  <w:style w:type="paragraph" w:styleId="Heading7">
    <w:name w:val="heading 7"/>
    <w:basedOn w:val="Normal"/>
    <w:next w:val="Normal"/>
    <w:link w:val="Heading7Char"/>
    <w:qFormat/>
    <w:rsid w:val="00EF06E9"/>
    <w:pPr>
      <w:spacing w:before="240" w:after="60" w:line="360" w:lineRule="auto"/>
      <w:outlineLvl w:val="6"/>
    </w:pPr>
    <w:rPr>
      <w:rFonts w:ascii="Arial" w:hAnsi="Arial"/>
      <w:sz w:val="20"/>
      <w:szCs w:val="24"/>
      <w:lang w:val="en-GB" w:eastAsia="en-US"/>
    </w:rPr>
  </w:style>
  <w:style w:type="paragraph" w:styleId="Heading8">
    <w:name w:val="heading 8"/>
    <w:basedOn w:val="Normal"/>
    <w:next w:val="Normal"/>
    <w:link w:val="Heading8Char"/>
    <w:qFormat/>
    <w:rsid w:val="00EF06E9"/>
    <w:pPr>
      <w:spacing w:before="240" w:after="60" w:line="360" w:lineRule="auto"/>
      <w:outlineLvl w:val="7"/>
    </w:pPr>
    <w:rPr>
      <w:rFonts w:ascii="Arial" w:hAnsi="Arial"/>
      <w:i/>
      <w:sz w:val="20"/>
      <w:szCs w:val="24"/>
      <w:lang w:val="en-GB" w:eastAsia="en-US"/>
    </w:rPr>
  </w:style>
  <w:style w:type="paragraph" w:styleId="Heading9">
    <w:name w:val="heading 9"/>
    <w:basedOn w:val="Normal"/>
    <w:next w:val="Normal"/>
    <w:link w:val="Heading9Char"/>
    <w:qFormat/>
    <w:rsid w:val="00EF06E9"/>
    <w:pPr>
      <w:spacing w:before="240" w:after="60" w:line="360" w:lineRule="auto"/>
      <w:outlineLvl w:val="8"/>
    </w:pPr>
    <w:rPr>
      <w:rFonts w:ascii="Arial" w:hAnsi="Arial"/>
      <w:b/>
      <w:i/>
      <w:sz w:val="18"/>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93C"/>
    <w:rPr>
      <w:rFonts w:ascii="Times New Roman" w:hAnsi="Times New Roman" w:cs="Times New Roman"/>
      <w:b/>
      <w:caps/>
      <w:sz w:val="28"/>
      <w:szCs w:val="24"/>
      <w:lang w:val="en-GB" w:eastAsia="en-US"/>
    </w:rPr>
  </w:style>
  <w:style w:type="paragraph" w:styleId="TOC1">
    <w:name w:val="toc 1"/>
    <w:basedOn w:val="Normal"/>
    <w:next w:val="Normal"/>
    <w:autoRedefine/>
    <w:uiPriority w:val="39"/>
    <w:unhideWhenUsed/>
    <w:qFormat/>
    <w:rsid w:val="00A60CC5"/>
    <w:pPr>
      <w:spacing w:after="100"/>
    </w:pPr>
  </w:style>
  <w:style w:type="paragraph" w:customStyle="1" w:styleId="PreliminaryHeader">
    <w:name w:val="Preliminary Header"/>
    <w:basedOn w:val="Normal"/>
    <w:link w:val="PreliminaryHeaderChar"/>
    <w:qFormat/>
    <w:rsid w:val="00C3193E"/>
    <w:pPr>
      <w:jc w:val="center"/>
      <w:outlineLvl w:val="0"/>
    </w:pPr>
    <w:rPr>
      <w:b/>
      <w:caps/>
      <w:szCs w:val="24"/>
      <w:lang w:val="en-GB" w:eastAsia="en-US"/>
    </w:rPr>
  </w:style>
  <w:style w:type="character" w:customStyle="1" w:styleId="PreliminaryHeaderChar">
    <w:name w:val="Preliminary Header Char"/>
    <w:basedOn w:val="DefaultParagraphFont"/>
    <w:link w:val="PreliminaryHeader"/>
    <w:rsid w:val="00C3193E"/>
    <w:rPr>
      <w:rFonts w:ascii="Times New Roman" w:hAnsi="Times New Roman" w:cs="Times New Roman"/>
      <w:b/>
      <w:caps/>
      <w:sz w:val="28"/>
      <w:szCs w:val="24"/>
      <w:lang w:val="en-GB" w:eastAsia="en-US"/>
    </w:rPr>
  </w:style>
  <w:style w:type="character" w:customStyle="1" w:styleId="Heading2Char">
    <w:name w:val="Heading 2 Char"/>
    <w:basedOn w:val="DefaultParagraphFont"/>
    <w:link w:val="Heading2"/>
    <w:uiPriority w:val="9"/>
    <w:rsid w:val="00E5153C"/>
    <w:rPr>
      <w:rFonts w:ascii="Times New Roman" w:hAnsi="Times New Roman" w:cs="Times New Roman"/>
      <w:sz w:val="26"/>
      <w:szCs w:val="24"/>
      <w:lang w:val="en-GB" w:eastAsia="en-US"/>
    </w:rPr>
  </w:style>
  <w:style w:type="character" w:customStyle="1" w:styleId="Heading3Char">
    <w:name w:val="Heading 3 Char"/>
    <w:basedOn w:val="DefaultParagraphFont"/>
    <w:link w:val="Heading3"/>
    <w:uiPriority w:val="9"/>
    <w:rsid w:val="00EF06E9"/>
    <w:rPr>
      <w:rFonts w:ascii="Times New Roman" w:hAnsi="Times New Roman" w:cs="Times New Roman"/>
      <w:sz w:val="24"/>
      <w:szCs w:val="24"/>
      <w:lang w:val="en-GB" w:eastAsia="en-US"/>
    </w:rPr>
  </w:style>
  <w:style w:type="character" w:customStyle="1" w:styleId="Heading4Char">
    <w:name w:val="Heading 4 Char"/>
    <w:basedOn w:val="DefaultParagraphFont"/>
    <w:link w:val="Heading4"/>
    <w:rsid w:val="00EF06E9"/>
    <w:rPr>
      <w:rFonts w:ascii="Times New Roman" w:hAnsi="Times New Roman" w:cs="Times New Roman"/>
      <w:sz w:val="24"/>
      <w:szCs w:val="24"/>
      <w:lang w:val="en-GB" w:eastAsia="en-US"/>
    </w:rPr>
  </w:style>
  <w:style w:type="character" w:customStyle="1" w:styleId="Heading5Char">
    <w:name w:val="Heading 5 Char"/>
    <w:basedOn w:val="DefaultParagraphFont"/>
    <w:link w:val="Heading5"/>
    <w:rsid w:val="00EF06E9"/>
    <w:rPr>
      <w:rFonts w:ascii="Times New Roman" w:hAnsi="Times New Roman" w:cs="Times New Roman"/>
      <w:szCs w:val="24"/>
      <w:lang w:val="en-GB" w:eastAsia="en-US"/>
    </w:rPr>
  </w:style>
  <w:style w:type="character" w:customStyle="1" w:styleId="Heading6Char">
    <w:name w:val="Heading 6 Char"/>
    <w:basedOn w:val="DefaultParagraphFont"/>
    <w:link w:val="Heading6"/>
    <w:rsid w:val="00EF06E9"/>
    <w:rPr>
      <w:rFonts w:ascii="Times New Roman" w:hAnsi="Times New Roman" w:cs="Times New Roman"/>
      <w:i/>
      <w:szCs w:val="24"/>
      <w:lang w:val="en-GB" w:eastAsia="en-US"/>
    </w:rPr>
  </w:style>
  <w:style w:type="character" w:customStyle="1" w:styleId="Heading7Char">
    <w:name w:val="Heading 7 Char"/>
    <w:basedOn w:val="DefaultParagraphFont"/>
    <w:link w:val="Heading7"/>
    <w:rsid w:val="00EF06E9"/>
    <w:rPr>
      <w:rFonts w:ascii="Arial" w:hAnsi="Arial" w:cs="Times New Roman"/>
      <w:sz w:val="20"/>
      <w:szCs w:val="24"/>
      <w:lang w:val="en-GB" w:eastAsia="en-US"/>
    </w:rPr>
  </w:style>
  <w:style w:type="character" w:customStyle="1" w:styleId="Heading8Char">
    <w:name w:val="Heading 8 Char"/>
    <w:basedOn w:val="DefaultParagraphFont"/>
    <w:link w:val="Heading8"/>
    <w:rsid w:val="00EF06E9"/>
    <w:rPr>
      <w:rFonts w:ascii="Arial" w:hAnsi="Arial" w:cs="Times New Roman"/>
      <w:i/>
      <w:sz w:val="20"/>
      <w:szCs w:val="24"/>
      <w:lang w:val="en-GB" w:eastAsia="en-US"/>
    </w:rPr>
  </w:style>
  <w:style w:type="character" w:customStyle="1" w:styleId="Heading9Char">
    <w:name w:val="Heading 9 Char"/>
    <w:basedOn w:val="DefaultParagraphFont"/>
    <w:link w:val="Heading9"/>
    <w:rsid w:val="00EF06E9"/>
    <w:rPr>
      <w:rFonts w:ascii="Arial" w:hAnsi="Arial" w:cs="Times New Roman"/>
      <w:b/>
      <w:i/>
      <w:sz w:val="18"/>
      <w:szCs w:val="24"/>
      <w:lang w:val="en-GB" w:eastAsia="en-US"/>
    </w:rPr>
  </w:style>
  <w:style w:type="paragraph" w:styleId="BodyTextIndent2">
    <w:name w:val="Body Text Indent 2"/>
    <w:basedOn w:val="Normal"/>
    <w:link w:val="BodyTextIndent2Char"/>
    <w:rsid w:val="00D41308"/>
    <w:pPr>
      <w:spacing w:after="0"/>
      <w:ind w:left="284" w:hanging="284"/>
    </w:pPr>
    <w:rPr>
      <w:rFonts w:ascii=".VnTime" w:eastAsia="Times New Roman" w:hAnsi=".VnTime"/>
      <w:szCs w:val="20"/>
      <w:lang w:eastAsia="en-US"/>
    </w:rPr>
  </w:style>
  <w:style w:type="character" w:customStyle="1" w:styleId="BodyTextIndent2Char">
    <w:name w:val="Body Text Indent 2 Char"/>
    <w:basedOn w:val="DefaultParagraphFont"/>
    <w:link w:val="BodyTextIndent2"/>
    <w:rsid w:val="00D41308"/>
    <w:rPr>
      <w:rFonts w:ascii=".VnTime" w:eastAsia="Times New Roman" w:hAnsi=".VnTime" w:cs="Times New Roman"/>
      <w:sz w:val="28"/>
      <w:szCs w:val="20"/>
      <w:lang w:eastAsia="en-US"/>
    </w:rPr>
  </w:style>
  <w:style w:type="paragraph" w:styleId="ListParagraph">
    <w:name w:val="List Paragraph"/>
    <w:basedOn w:val="Normal"/>
    <w:uiPriority w:val="34"/>
    <w:qFormat/>
    <w:rsid w:val="00D41308"/>
    <w:pPr>
      <w:spacing w:after="0"/>
      <w:ind w:left="720"/>
      <w:jc w:val="left"/>
    </w:pPr>
    <w:rPr>
      <w:rFonts w:ascii=".VnTime" w:eastAsia="Times New Roman" w:hAnsi=".VnTime"/>
      <w:szCs w:val="20"/>
      <w:lang w:eastAsia="en-US"/>
    </w:rPr>
  </w:style>
  <w:style w:type="paragraph" w:styleId="Header">
    <w:name w:val="header"/>
    <w:basedOn w:val="Normal"/>
    <w:link w:val="HeaderChar"/>
    <w:unhideWhenUsed/>
    <w:rsid w:val="00832B33"/>
    <w:pPr>
      <w:tabs>
        <w:tab w:val="center" w:pos="4320"/>
        <w:tab w:val="right" w:pos="8640"/>
      </w:tabs>
      <w:spacing w:after="0"/>
    </w:pPr>
  </w:style>
  <w:style w:type="character" w:customStyle="1" w:styleId="HeaderChar">
    <w:name w:val="Header Char"/>
    <w:basedOn w:val="DefaultParagraphFont"/>
    <w:link w:val="Header"/>
    <w:rsid w:val="00832B33"/>
    <w:rPr>
      <w:rFonts w:ascii="Times New Roman" w:hAnsi="Times New Roman"/>
      <w:noProof/>
      <w:sz w:val="28"/>
    </w:rPr>
  </w:style>
  <w:style w:type="paragraph" w:styleId="Footer">
    <w:name w:val="footer"/>
    <w:basedOn w:val="Normal"/>
    <w:link w:val="FooterChar"/>
    <w:uiPriority w:val="99"/>
    <w:unhideWhenUsed/>
    <w:rsid w:val="00832B33"/>
    <w:pPr>
      <w:tabs>
        <w:tab w:val="center" w:pos="4320"/>
        <w:tab w:val="right" w:pos="8640"/>
      </w:tabs>
      <w:spacing w:after="0"/>
    </w:pPr>
  </w:style>
  <w:style w:type="character" w:customStyle="1" w:styleId="FooterChar">
    <w:name w:val="Footer Char"/>
    <w:basedOn w:val="DefaultParagraphFont"/>
    <w:link w:val="Footer"/>
    <w:uiPriority w:val="99"/>
    <w:rsid w:val="00832B33"/>
    <w:rPr>
      <w:rFonts w:ascii="Times New Roman" w:hAnsi="Times New Roman"/>
      <w:noProof/>
      <w:sz w:val="28"/>
    </w:rPr>
  </w:style>
  <w:style w:type="character" w:styleId="Hyperlink">
    <w:name w:val="Hyperlink"/>
    <w:basedOn w:val="DefaultParagraphFont"/>
    <w:uiPriority w:val="99"/>
    <w:unhideWhenUsed/>
    <w:rsid w:val="004A013C"/>
    <w:rPr>
      <w:color w:val="0000FF" w:themeColor="hyperlink"/>
      <w:u w:val="single"/>
    </w:rPr>
  </w:style>
  <w:style w:type="paragraph" w:styleId="Caption">
    <w:name w:val="caption"/>
    <w:basedOn w:val="Normal"/>
    <w:next w:val="Normal"/>
    <w:uiPriority w:val="35"/>
    <w:qFormat/>
    <w:rsid w:val="00BC59DB"/>
    <w:pPr>
      <w:spacing w:before="120" w:line="360" w:lineRule="auto"/>
      <w:jc w:val="center"/>
    </w:pPr>
    <w:rPr>
      <w:sz w:val="24"/>
      <w:szCs w:val="24"/>
      <w:lang w:val="en-GB" w:eastAsia="en-US"/>
    </w:rPr>
  </w:style>
  <w:style w:type="paragraph" w:customStyle="1" w:styleId="CaptionThesis">
    <w:name w:val="Caption_Thesis"/>
    <w:basedOn w:val="Normal"/>
    <w:link w:val="CaptionThesisChar"/>
    <w:qFormat/>
    <w:rsid w:val="00BC59DB"/>
    <w:pPr>
      <w:spacing w:before="120" w:after="0" w:line="360" w:lineRule="auto"/>
      <w:ind w:left="567" w:right="567"/>
    </w:pPr>
    <w:rPr>
      <w:sz w:val="20"/>
      <w:szCs w:val="24"/>
      <w:lang w:val="en-GB" w:eastAsia="en-US"/>
    </w:rPr>
  </w:style>
  <w:style w:type="character" w:customStyle="1" w:styleId="CaptionThesisChar">
    <w:name w:val="Caption_Thesis Char"/>
    <w:basedOn w:val="DefaultParagraphFont"/>
    <w:link w:val="CaptionThesis"/>
    <w:rsid w:val="00BC59DB"/>
    <w:rPr>
      <w:rFonts w:ascii="Times New Roman" w:hAnsi="Times New Roman" w:cs="Times New Roman"/>
      <w:sz w:val="20"/>
      <w:szCs w:val="24"/>
      <w:lang w:val="en-GB" w:eastAsia="en-US"/>
    </w:rPr>
  </w:style>
  <w:style w:type="character" w:styleId="PlaceholderText">
    <w:name w:val="Placeholder Text"/>
    <w:basedOn w:val="DefaultParagraphFont"/>
    <w:uiPriority w:val="99"/>
    <w:semiHidden/>
    <w:rsid w:val="00C4276D"/>
    <w:rPr>
      <w:color w:val="808080"/>
    </w:rPr>
  </w:style>
  <w:style w:type="table" w:styleId="TableGrid">
    <w:name w:val="Table Grid"/>
    <w:basedOn w:val="TableNormal"/>
    <w:rsid w:val="00375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3B0CEE"/>
    <w:rPr>
      <w:b/>
      <w:bCs w:val="0"/>
    </w:rPr>
  </w:style>
  <w:style w:type="paragraph" w:styleId="TOCHeading">
    <w:name w:val="TOC Heading"/>
    <w:basedOn w:val="Heading1"/>
    <w:next w:val="Normal"/>
    <w:uiPriority w:val="39"/>
    <w:unhideWhenUsed/>
    <w:qFormat/>
    <w:rsid w:val="001B5DE0"/>
    <w:pPr>
      <w:keepLines/>
      <w:numPr>
        <w:numId w:val="0"/>
      </w:numPr>
      <w:spacing w:after="0" w:line="259" w:lineRule="auto"/>
      <w:jc w:val="left"/>
      <w:outlineLvl w:val="9"/>
    </w:pPr>
    <w:rPr>
      <w:rFonts w:asciiTheme="majorHAnsi" w:eastAsiaTheme="majorEastAsia" w:hAnsiTheme="majorHAnsi" w:cstheme="majorBidi"/>
      <w:b w:val="0"/>
      <w:caps w:val="0"/>
      <w:color w:val="365F91" w:themeColor="accent1" w:themeShade="BF"/>
      <w:sz w:val="32"/>
      <w:szCs w:val="32"/>
      <w:lang w:val="en-US"/>
    </w:rPr>
  </w:style>
  <w:style w:type="paragraph" w:styleId="TOC2">
    <w:name w:val="toc 2"/>
    <w:basedOn w:val="Normal"/>
    <w:next w:val="Normal"/>
    <w:autoRedefine/>
    <w:uiPriority w:val="39"/>
    <w:unhideWhenUsed/>
    <w:qFormat/>
    <w:rsid w:val="003E12A6"/>
    <w:pPr>
      <w:tabs>
        <w:tab w:val="right" w:leader="dot" w:pos="9062"/>
      </w:tabs>
      <w:spacing w:after="100" w:line="312" w:lineRule="auto"/>
      <w:ind w:left="278"/>
    </w:pPr>
  </w:style>
  <w:style w:type="paragraph" w:styleId="NormalWeb">
    <w:name w:val="Normal (Web)"/>
    <w:basedOn w:val="Normal"/>
    <w:unhideWhenUsed/>
    <w:rsid w:val="00D029F9"/>
    <w:pPr>
      <w:spacing w:before="100" w:beforeAutospacing="1" w:after="100" w:afterAutospacing="1"/>
      <w:jc w:val="left"/>
    </w:pPr>
    <w:rPr>
      <w:rFonts w:eastAsia="Times New Roman"/>
      <w:sz w:val="24"/>
      <w:szCs w:val="24"/>
      <w:lang w:eastAsia="en-US"/>
    </w:rPr>
  </w:style>
  <w:style w:type="character" w:customStyle="1" w:styleId="apple-converted-space">
    <w:name w:val="apple-converted-space"/>
    <w:basedOn w:val="DefaultParagraphFont"/>
    <w:uiPriority w:val="99"/>
    <w:rsid w:val="00D029F9"/>
  </w:style>
  <w:style w:type="paragraph" w:styleId="BodyTextIndent">
    <w:name w:val="Body Text Indent"/>
    <w:basedOn w:val="Normal"/>
    <w:link w:val="BodyTextIndentChar"/>
    <w:unhideWhenUsed/>
    <w:rsid w:val="00BC08F5"/>
    <w:pPr>
      <w:ind w:left="360"/>
    </w:pPr>
  </w:style>
  <w:style w:type="character" w:customStyle="1" w:styleId="BodyTextIndentChar">
    <w:name w:val="Body Text Indent Char"/>
    <w:basedOn w:val="DefaultParagraphFont"/>
    <w:link w:val="BodyTextIndent"/>
    <w:rsid w:val="00BC08F5"/>
    <w:rPr>
      <w:rFonts w:ascii="Times New Roman" w:hAnsi="Times New Roman"/>
      <w:noProof/>
      <w:sz w:val="28"/>
    </w:rPr>
  </w:style>
  <w:style w:type="character" w:styleId="PageNumber">
    <w:name w:val="page number"/>
    <w:basedOn w:val="DefaultParagraphFont"/>
    <w:rsid w:val="00BC08F5"/>
  </w:style>
  <w:style w:type="paragraph" w:styleId="BalloonText">
    <w:name w:val="Balloon Text"/>
    <w:basedOn w:val="Normal"/>
    <w:link w:val="BalloonTextChar"/>
    <w:rsid w:val="00BC08F5"/>
    <w:pPr>
      <w:spacing w:after="0"/>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BC08F5"/>
    <w:rPr>
      <w:rFonts w:ascii="Tahoma" w:eastAsia="Times New Roman" w:hAnsi="Tahoma" w:cs="Tahoma"/>
      <w:sz w:val="16"/>
      <w:szCs w:val="16"/>
      <w:lang w:eastAsia="en-US"/>
    </w:rPr>
  </w:style>
  <w:style w:type="character" w:styleId="CommentReference">
    <w:name w:val="annotation reference"/>
    <w:basedOn w:val="DefaultParagraphFont"/>
    <w:rsid w:val="00BC08F5"/>
    <w:rPr>
      <w:sz w:val="16"/>
      <w:szCs w:val="16"/>
    </w:rPr>
  </w:style>
  <w:style w:type="paragraph" w:styleId="CommentText">
    <w:name w:val="annotation text"/>
    <w:basedOn w:val="Normal"/>
    <w:link w:val="CommentTextChar"/>
    <w:rsid w:val="00BC08F5"/>
    <w:pPr>
      <w:spacing w:after="0"/>
    </w:pPr>
    <w:rPr>
      <w:rFonts w:ascii=".VnTime" w:eastAsia="Times New Roman" w:hAnsi=".VnTime"/>
      <w:sz w:val="20"/>
      <w:szCs w:val="20"/>
      <w:lang w:eastAsia="en-US"/>
    </w:rPr>
  </w:style>
  <w:style w:type="character" w:customStyle="1" w:styleId="CommentTextChar">
    <w:name w:val="Comment Text Char"/>
    <w:basedOn w:val="DefaultParagraphFont"/>
    <w:link w:val="CommentText"/>
    <w:rsid w:val="00BC08F5"/>
    <w:rPr>
      <w:rFonts w:ascii=".VnTime" w:eastAsia="Times New Roman" w:hAnsi=".VnTime" w:cs="Times New Roman"/>
      <w:sz w:val="20"/>
      <w:szCs w:val="20"/>
      <w:lang w:eastAsia="en-US"/>
    </w:rPr>
  </w:style>
  <w:style w:type="paragraph" w:styleId="CommentSubject">
    <w:name w:val="annotation subject"/>
    <w:basedOn w:val="CommentText"/>
    <w:next w:val="CommentText"/>
    <w:link w:val="CommentSubjectChar"/>
    <w:rsid w:val="00BC08F5"/>
    <w:rPr>
      <w:b/>
      <w:bCs w:val="0"/>
    </w:rPr>
  </w:style>
  <w:style w:type="character" w:customStyle="1" w:styleId="CommentSubjectChar">
    <w:name w:val="Comment Subject Char"/>
    <w:basedOn w:val="CommentTextChar"/>
    <w:link w:val="CommentSubject"/>
    <w:rsid w:val="00BC08F5"/>
    <w:rPr>
      <w:rFonts w:ascii=".VnTime" w:eastAsia="Times New Roman" w:hAnsi=".VnTime" w:cs="Times New Roman"/>
      <w:b/>
      <w:bCs w:val="0"/>
      <w:sz w:val="20"/>
      <w:szCs w:val="20"/>
      <w:lang w:eastAsia="en-US"/>
    </w:rPr>
  </w:style>
  <w:style w:type="paragraph" w:styleId="FootnoteText">
    <w:name w:val="footnote text"/>
    <w:basedOn w:val="Normal"/>
    <w:link w:val="FootnoteTextChar"/>
    <w:rsid w:val="00BC08F5"/>
    <w:pPr>
      <w:spacing w:after="0"/>
    </w:pPr>
    <w:rPr>
      <w:rFonts w:ascii=".VnTime" w:eastAsia="Times New Roman" w:hAnsi=".VnTime"/>
      <w:sz w:val="20"/>
      <w:szCs w:val="20"/>
      <w:lang w:eastAsia="en-US"/>
    </w:rPr>
  </w:style>
  <w:style w:type="character" w:customStyle="1" w:styleId="FootnoteTextChar">
    <w:name w:val="Footnote Text Char"/>
    <w:basedOn w:val="DefaultParagraphFont"/>
    <w:link w:val="FootnoteText"/>
    <w:semiHidden/>
    <w:rsid w:val="00BC08F5"/>
    <w:rPr>
      <w:rFonts w:ascii=".VnTime" w:eastAsia="Times New Roman" w:hAnsi=".VnTime" w:cs="Times New Roman"/>
      <w:sz w:val="20"/>
      <w:szCs w:val="20"/>
      <w:lang w:eastAsia="en-US"/>
    </w:rPr>
  </w:style>
  <w:style w:type="character" w:styleId="FootnoteReference">
    <w:name w:val="footnote reference"/>
    <w:basedOn w:val="DefaultParagraphFont"/>
    <w:rsid w:val="00BC08F5"/>
    <w:rPr>
      <w:vertAlign w:val="superscript"/>
    </w:rPr>
  </w:style>
  <w:style w:type="paragraph" w:styleId="BodyTextIndent3">
    <w:name w:val="Body Text Indent 3"/>
    <w:basedOn w:val="Normal"/>
    <w:link w:val="BodyTextIndent3Char"/>
    <w:unhideWhenUsed/>
    <w:rsid w:val="00BC08F5"/>
    <w:pPr>
      <w:ind w:left="360"/>
    </w:pPr>
    <w:rPr>
      <w:sz w:val="16"/>
      <w:szCs w:val="16"/>
    </w:rPr>
  </w:style>
  <w:style w:type="character" w:customStyle="1" w:styleId="BodyTextIndent3Char">
    <w:name w:val="Body Text Indent 3 Char"/>
    <w:basedOn w:val="DefaultParagraphFont"/>
    <w:link w:val="BodyTextIndent3"/>
    <w:rsid w:val="00BC08F5"/>
    <w:rPr>
      <w:rFonts w:ascii="Times New Roman" w:hAnsi="Times New Roman"/>
      <w:noProof/>
      <w:sz w:val="16"/>
      <w:szCs w:val="16"/>
    </w:rPr>
  </w:style>
  <w:style w:type="paragraph" w:styleId="BodyText">
    <w:name w:val="Body Text"/>
    <w:basedOn w:val="Normal"/>
    <w:link w:val="BodyTextChar"/>
    <w:rsid w:val="00BC08F5"/>
    <w:pPr>
      <w:autoSpaceDE w:val="0"/>
      <w:autoSpaceDN w:val="0"/>
      <w:spacing w:after="0" w:line="360" w:lineRule="auto"/>
    </w:pPr>
    <w:rPr>
      <w:rFonts w:ascii=".VnTime" w:eastAsia="Times New Roman" w:hAnsi=".VnTime"/>
      <w:lang w:eastAsia="en-US"/>
    </w:rPr>
  </w:style>
  <w:style w:type="character" w:customStyle="1" w:styleId="BodyTextChar">
    <w:name w:val="Body Text Char"/>
    <w:basedOn w:val="DefaultParagraphFont"/>
    <w:link w:val="BodyText"/>
    <w:rsid w:val="00BC08F5"/>
    <w:rPr>
      <w:rFonts w:ascii=".VnTime" w:eastAsia="Times New Roman" w:hAnsi=".VnTime" w:cs="Times New Roman"/>
      <w:sz w:val="28"/>
      <w:szCs w:val="28"/>
      <w:lang w:eastAsia="en-US"/>
    </w:rPr>
  </w:style>
  <w:style w:type="paragraph" w:styleId="Title">
    <w:name w:val="Title"/>
    <w:basedOn w:val="Normal"/>
    <w:link w:val="TitleChar"/>
    <w:qFormat/>
    <w:rsid w:val="00BC08F5"/>
    <w:pPr>
      <w:spacing w:after="0"/>
      <w:jc w:val="center"/>
    </w:pPr>
    <w:rPr>
      <w:rFonts w:ascii=".VnTimeH" w:eastAsia="Times New Roman" w:hAnsi=".VnTimeH"/>
      <w:b/>
      <w:sz w:val="24"/>
      <w:szCs w:val="20"/>
      <w:lang w:eastAsia="en-US"/>
    </w:rPr>
  </w:style>
  <w:style w:type="character" w:customStyle="1" w:styleId="TitleChar">
    <w:name w:val="Title Char"/>
    <w:basedOn w:val="DefaultParagraphFont"/>
    <w:link w:val="Title"/>
    <w:rsid w:val="00BC08F5"/>
    <w:rPr>
      <w:rFonts w:ascii=".VnTimeH" w:eastAsia="Times New Roman" w:hAnsi=".VnTimeH" w:cs="Times New Roman"/>
      <w:b/>
      <w:sz w:val="24"/>
      <w:szCs w:val="20"/>
      <w:lang w:eastAsia="en-US"/>
    </w:rPr>
  </w:style>
  <w:style w:type="paragraph" w:styleId="Subtitle">
    <w:name w:val="Subtitle"/>
    <w:basedOn w:val="Normal"/>
    <w:link w:val="SubtitleChar"/>
    <w:qFormat/>
    <w:rsid w:val="00BC08F5"/>
    <w:pPr>
      <w:spacing w:after="0"/>
      <w:jc w:val="left"/>
    </w:pPr>
    <w:rPr>
      <w:rFonts w:ascii=".VnTimeH" w:eastAsia="Times New Roman" w:hAnsi=".VnTimeH"/>
      <w:b/>
      <w:sz w:val="24"/>
      <w:szCs w:val="20"/>
      <w:lang w:eastAsia="en-US"/>
    </w:rPr>
  </w:style>
  <w:style w:type="character" w:customStyle="1" w:styleId="SubtitleChar">
    <w:name w:val="Subtitle Char"/>
    <w:basedOn w:val="DefaultParagraphFont"/>
    <w:link w:val="Subtitle"/>
    <w:rsid w:val="00BC08F5"/>
    <w:rPr>
      <w:rFonts w:ascii=".VnTimeH" w:eastAsia="Times New Roman" w:hAnsi=".VnTimeH" w:cs="Times New Roman"/>
      <w:b/>
      <w:sz w:val="24"/>
      <w:szCs w:val="20"/>
      <w:lang w:eastAsia="en-US"/>
    </w:rPr>
  </w:style>
  <w:style w:type="paragraph" w:styleId="BodyText2">
    <w:name w:val="Body Text 2"/>
    <w:basedOn w:val="Normal"/>
    <w:link w:val="BodyText2Char"/>
    <w:rsid w:val="00BC08F5"/>
    <w:pPr>
      <w:spacing w:after="0"/>
    </w:pPr>
    <w:rPr>
      <w:rFonts w:ascii=".VnTime" w:eastAsia="Times New Roman" w:hAnsi=".VnTime"/>
      <w:szCs w:val="24"/>
      <w:lang w:eastAsia="en-US"/>
    </w:rPr>
  </w:style>
  <w:style w:type="character" w:customStyle="1" w:styleId="BodyText2Char">
    <w:name w:val="Body Text 2 Char"/>
    <w:basedOn w:val="DefaultParagraphFont"/>
    <w:link w:val="BodyText2"/>
    <w:rsid w:val="00BC08F5"/>
    <w:rPr>
      <w:rFonts w:ascii=".VnTime" w:eastAsia="Times New Roman" w:hAnsi=".VnTime" w:cs="Times New Roman"/>
      <w:sz w:val="28"/>
      <w:szCs w:val="24"/>
      <w:lang w:eastAsia="en-US"/>
    </w:rPr>
  </w:style>
  <w:style w:type="character" w:styleId="FollowedHyperlink">
    <w:name w:val="FollowedHyperlink"/>
    <w:rsid w:val="00BC08F5"/>
    <w:rPr>
      <w:color w:val="800080"/>
      <w:u w:val="single"/>
    </w:rPr>
  </w:style>
  <w:style w:type="paragraph" w:customStyle="1" w:styleId="CharCharChar">
    <w:name w:val="Char Char Char"/>
    <w:basedOn w:val="Normal"/>
    <w:next w:val="Normal"/>
    <w:autoRedefine/>
    <w:semiHidden/>
    <w:rsid w:val="00BC08F5"/>
    <w:pPr>
      <w:spacing w:before="120" w:line="312" w:lineRule="auto"/>
      <w:jc w:val="left"/>
    </w:pPr>
    <w:rPr>
      <w:rFonts w:eastAsia="Times New Roman"/>
      <w:lang w:eastAsia="en-US"/>
    </w:rPr>
  </w:style>
  <w:style w:type="paragraph" w:customStyle="1" w:styleId="CharCharChar0">
    <w:name w:val="Char Char Char"/>
    <w:basedOn w:val="Normal"/>
    <w:next w:val="Normal"/>
    <w:autoRedefine/>
    <w:semiHidden/>
    <w:rsid w:val="00BC08F5"/>
    <w:pPr>
      <w:spacing w:before="120" w:line="312" w:lineRule="auto"/>
      <w:jc w:val="left"/>
    </w:pPr>
    <w:rPr>
      <w:rFonts w:eastAsia="Times New Roman"/>
      <w:lang w:eastAsia="en-US"/>
    </w:rPr>
  </w:style>
  <w:style w:type="paragraph" w:customStyle="1" w:styleId="DefaultParagraphFontParaCharCharCharCharChar">
    <w:name w:val="Default Paragraph Font Para Char Char Char Char Char"/>
    <w:autoRedefine/>
    <w:rsid w:val="00BC08F5"/>
    <w:pPr>
      <w:tabs>
        <w:tab w:val="left" w:pos="1152"/>
      </w:tabs>
      <w:spacing w:before="120" w:after="120" w:line="312" w:lineRule="auto"/>
    </w:pPr>
    <w:rPr>
      <w:rFonts w:ascii="Arial" w:eastAsia="Times New Roman" w:hAnsi="Arial" w:cs="Arial"/>
      <w:sz w:val="26"/>
      <w:szCs w:val="26"/>
      <w:lang w:eastAsia="en-US"/>
    </w:rPr>
  </w:style>
  <w:style w:type="paragraph" w:styleId="Revision">
    <w:name w:val="Revision"/>
    <w:hidden/>
    <w:uiPriority w:val="99"/>
    <w:semiHidden/>
    <w:rsid w:val="00BC08F5"/>
    <w:pPr>
      <w:spacing w:after="0" w:line="240" w:lineRule="auto"/>
    </w:pPr>
    <w:rPr>
      <w:rFonts w:ascii=".VnTime" w:eastAsia="Times New Roman" w:hAnsi=".VnTime"/>
      <w:sz w:val="26"/>
      <w:szCs w:val="26"/>
      <w:lang w:val="en-GB" w:eastAsia="en-US"/>
    </w:rPr>
  </w:style>
  <w:style w:type="paragraph" w:customStyle="1" w:styleId="Hai">
    <w:name w:val="Hai"/>
    <w:basedOn w:val="Normal"/>
    <w:rsid w:val="00DA6FE2"/>
    <w:pPr>
      <w:spacing w:before="240" w:after="240" w:line="340" w:lineRule="exact"/>
      <w:ind w:firstLine="437"/>
    </w:pPr>
    <w:rPr>
      <w:rFonts w:eastAsia="Times New Roman"/>
      <w:b/>
      <w:color w:val="000000"/>
      <w:lang w:eastAsia="en-US"/>
    </w:rPr>
  </w:style>
  <w:style w:type="paragraph" w:customStyle="1" w:styleId="Hai3">
    <w:name w:val="Hai3"/>
    <w:basedOn w:val="Normal"/>
    <w:rsid w:val="00DA6FE2"/>
    <w:pPr>
      <w:spacing w:before="240" w:after="240" w:line="340" w:lineRule="exact"/>
      <w:ind w:firstLine="482"/>
      <w:jc w:val="left"/>
    </w:pPr>
    <w:rPr>
      <w:rFonts w:eastAsia="Times New Roman"/>
      <w:b/>
      <w:color w:val="000000"/>
      <w:sz w:val="30"/>
      <w:szCs w:val="30"/>
      <w:lang w:eastAsia="en-US"/>
    </w:rPr>
  </w:style>
  <w:style w:type="paragraph" w:customStyle="1" w:styleId="Hai2">
    <w:name w:val="Hai2"/>
    <w:basedOn w:val="Normal"/>
    <w:rsid w:val="00DA6FE2"/>
    <w:pPr>
      <w:spacing w:before="120" w:after="0" w:line="340" w:lineRule="exact"/>
      <w:ind w:firstLine="482"/>
      <w:jc w:val="left"/>
    </w:pPr>
    <w:rPr>
      <w:rFonts w:eastAsia="Times New Roman"/>
      <w:b/>
      <w:color w:val="000000"/>
      <w:sz w:val="32"/>
      <w:szCs w:val="32"/>
      <w:lang w:eastAsia="en-US"/>
    </w:rPr>
  </w:style>
  <w:style w:type="paragraph" w:customStyle="1" w:styleId="CharCharCharCharCharCharChar">
    <w:name w:val="Char Char Char Char Char Char Char"/>
    <w:autoRedefine/>
    <w:rsid w:val="00DA6FE2"/>
    <w:pPr>
      <w:tabs>
        <w:tab w:val="left" w:pos="1152"/>
      </w:tabs>
      <w:spacing w:before="120" w:after="120" w:line="312" w:lineRule="auto"/>
    </w:pPr>
    <w:rPr>
      <w:rFonts w:ascii="Arial" w:eastAsia="Times New Roman" w:hAnsi="Arial" w:cs="Arial"/>
      <w:sz w:val="26"/>
      <w:szCs w:val="26"/>
      <w:lang w:eastAsia="en-US"/>
    </w:rPr>
  </w:style>
  <w:style w:type="paragraph" w:styleId="ListBullet">
    <w:name w:val="List Bullet"/>
    <w:basedOn w:val="Normal"/>
    <w:link w:val="ListBulletChar1"/>
    <w:rsid w:val="00DA6FE2"/>
    <w:pPr>
      <w:numPr>
        <w:numId w:val="7"/>
      </w:numPr>
      <w:spacing w:after="0"/>
      <w:jc w:val="left"/>
    </w:pPr>
    <w:rPr>
      <w:rFonts w:eastAsia="Times New Roman"/>
      <w:sz w:val="24"/>
      <w:szCs w:val="24"/>
      <w:lang w:val="en-GB" w:eastAsia="en-US"/>
    </w:rPr>
  </w:style>
  <w:style w:type="character" w:customStyle="1" w:styleId="ListBulletChar1">
    <w:name w:val="List Bullet Char1"/>
    <w:link w:val="ListBullet"/>
    <w:rsid w:val="00DA6FE2"/>
    <w:rPr>
      <w:rFonts w:ascii="Times New Roman" w:eastAsia="Times New Roman" w:hAnsi="Times New Roman" w:cs="Times New Roman"/>
      <w:sz w:val="24"/>
      <w:szCs w:val="24"/>
      <w:lang w:val="en-GB" w:eastAsia="en-US"/>
    </w:rPr>
  </w:style>
  <w:style w:type="paragraph" w:customStyle="1" w:styleId="Default">
    <w:name w:val="Default"/>
    <w:uiPriority w:val="99"/>
    <w:rsid w:val="00DA6FE2"/>
    <w:pPr>
      <w:autoSpaceDE w:val="0"/>
      <w:autoSpaceDN w:val="0"/>
      <w:adjustRightInd w:val="0"/>
      <w:spacing w:after="0" w:line="240" w:lineRule="auto"/>
    </w:pPr>
    <w:rPr>
      <w:rFonts w:eastAsia="Batang"/>
      <w:color w:val="000000"/>
      <w:sz w:val="24"/>
      <w:szCs w:val="24"/>
      <w:lang w:eastAsia="ko-KR" w:bidi="th-TH"/>
    </w:rPr>
  </w:style>
  <w:style w:type="paragraph" w:customStyle="1" w:styleId="Body1">
    <w:name w:val="Body 1"/>
    <w:rsid w:val="00DA6FE2"/>
    <w:pPr>
      <w:spacing w:after="0" w:line="240" w:lineRule="auto"/>
      <w:outlineLvl w:val="0"/>
    </w:pPr>
    <w:rPr>
      <w:rFonts w:eastAsia="Arial Unicode MS"/>
      <w:color w:val="000000"/>
      <w:sz w:val="24"/>
      <w:szCs w:val="20"/>
      <w:u w:color="000000"/>
      <w:lang w:eastAsia="en-US"/>
    </w:rPr>
  </w:style>
  <w:style w:type="character" w:customStyle="1" w:styleId="ListBulletChar">
    <w:name w:val="List Bullet Char"/>
    <w:locked/>
    <w:rsid w:val="00DA6FE2"/>
    <w:rPr>
      <w:sz w:val="24"/>
      <w:szCs w:val="24"/>
      <w:lang w:val="en-US" w:eastAsia="en-US" w:bidi="ar-SA"/>
    </w:rPr>
  </w:style>
  <w:style w:type="paragraph" w:styleId="TOC3">
    <w:name w:val="toc 3"/>
    <w:basedOn w:val="Normal"/>
    <w:next w:val="Normal"/>
    <w:autoRedefine/>
    <w:uiPriority w:val="39"/>
    <w:rsid w:val="00C455EF"/>
    <w:pPr>
      <w:spacing w:after="0"/>
      <w:ind w:left="560"/>
      <w:jc w:val="left"/>
    </w:pPr>
    <w:rPr>
      <w:rFonts w:eastAsia="Times New Roman"/>
      <w:i/>
      <w:iCs/>
      <w:sz w:val="20"/>
      <w:szCs w:val="20"/>
      <w:lang w:eastAsia="en-US"/>
    </w:rPr>
  </w:style>
  <w:style w:type="paragraph" w:customStyle="1" w:styleId="StyleTOC1Left">
    <w:name w:val="Style TOC 1 + Left"/>
    <w:basedOn w:val="TOC1"/>
    <w:autoRedefine/>
    <w:rsid w:val="00C455EF"/>
    <w:pPr>
      <w:tabs>
        <w:tab w:val="left" w:leader="dot" w:pos="7920"/>
        <w:tab w:val="right" w:leader="dot" w:pos="9061"/>
      </w:tabs>
      <w:spacing w:before="120" w:after="120" w:line="360" w:lineRule="auto"/>
    </w:pPr>
    <w:rPr>
      <w:rFonts w:ascii="Times New Roman Bold" w:eastAsia="Times New Roman" w:hAnsi="Times New Roman Bold"/>
      <w:kern w:val="2"/>
      <w:szCs w:val="20"/>
      <w:lang w:val="pt-BR" w:eastAsia="zh-TW"/>
    </w:rPr>
  </w:style>
  <w:style w:type="paragraph" w:styleId="TOC4">
    <w:name w:val="toc 4"/>
    <w:basedOn w:val="Normal"/>
    <w:next w:val="Normal"/>
    <w:autoRedefine/>
    <w:uiPriority w:val="39"/>
    <w:rsid w:val="00C455EF"/>
    <w:pPr>
      <w:spacing w:after="0"/>
      <w:ind w:left="840"/>
      <w:jc w:val="left"/>
    </w:pPr>
    <w:rPr>
      <w:rFonts w:eastAsia="Times New Roman"/>
      <w:sz w:val="18"/>
      <w:szCs w:val="18"/>
      <w:lang w:eastAsia="en-US"/>
    </w:rPr>
  </w:style>
  <w:style w:type="paragraph" w:styleId="TOC5">
    <w:name w:val="toc 5"/>
    <w:basedOn w:val="Normal"/>
    <w:next w:val="Normal"/>
    <w:autoRedefine/>
    <w:uiPriority w:val="39"/>
    <w:rsid w:val="00C455EF"/>
    <w:pPr>
      <w:spacing w:after="0"/>
      <w:ind w:left="1120"/>
      <w:jc w:val="left"/>
    </w:pPr>
    <w:rPr>
      <w:rFonts w:eastAsia="Times New Roman"/>
      <w:sz w:val="18"/>
      <w:szCs w:val="18"/>
      <w:lang w:eastAsia="en-US"/>
    </w:rPr>
  </w:style>
  <w:style w:type="paragraph" w:styleId="TOC6">
    <w:name w:val="toc 6"/>
    <w:basedOn w:val="Normal"/>
    <w:next w:val="Normal"/>
    <w:autoRedefine/>
    <w:uiPriority w:val="39"/>
    <w:rsid w:val="00C455EF"/>
    <w:pPr>
      <w:spacing w:after="0"/>
      <w:ind w:left="1400"/>
      <w:jc w:val="left"/>
    </w:pPr>
    <w:rPr>
      <w:rFonts w:eastAsia="Times New Roman"/>
      <w:sz w:val="18"/>
      <w:szCs w:val="18"/>
      <w:lang w:eastAsia="en-US"/>
    </w:rPr>
  </w:style>
  <w:style w:type="paragraph" w:styleId="TOC7">
    <w:name w:val="toc 7"/>
    <w:basedOn w:val="Normal"/>
    <w:next w:val="Normal"/>
    <w:autoRedefine/>
    <w:uiPriority w:val="39"/>
    <w:rsid w:val="00C455EF"/>
    <w:pPr>
      <w:spacing w:after="0"/>
      <w:ind w:left="1680"/>
      <w:jc w:val="left"/>
    </w:pPr>
    <w:rPr>
      <w:rFonts w:eastAsia="Times New Roman"/>
      <w:sz w:val="18"/>
      <w:szCs w:val="18"/>
      <w:lang w:eastAsia="en-US"/>
    </w:rPr>
  </w:style>
  <w:style w:type="paragraph" w:styleId="TOC8">
    <w:name w:val="toc 8"/>
    <w:basedOn w:val="Normal"/>
    <w:next w:val="Normal"/>
    <w:autoRedefine/>
    <w:uiPriority w:val="39"/>
    <w:rsid w:val="00C455EF"/>
    <w:pPr>
      <w:spacing w:after="0"/>
      <w:ind w:left="1960"/>
      <w:jc w:val="left"/>
    </w:pPr>
    <w:rPr>
      <w:rFonts w:eastAsia="Times New Roman"/>
      <w:sz w:val="18"/>
      <w:szCs w:val="18"/>
      <w:lang w:eastAsia="en-US"/>
    </w:rPr>
  </w:style>
  <w:style w:type="paragraph" w:styleId="TOC9">
    <w:name w:val="toc 9"/>
    <w:basedOn w:val="Normal"/>
    <w:next w:val="Normal"/>
    <w:autoRedefine/>
    <w:uiPriority w:val="39"/>
    <w:rsid w:val="00C455EF"/>
    <w:pPr>
      <w:spacing w:after="0"/>
      <w:ind w:left="2240"/>
      <w:jc w:val="left"/>
    </w:pPr>
    <w:rPr>
      <w:rFonts w:eastAsia="Times New Roman"/>
      <w:sz w:val="18"/>
      <w:szCs w:val="18"/>
      <w:lang w:eastAsia="en-US"/>
    </w:rPr>
  </w:style>
  <w:style w:type="paragraph" w:styleId="DocumentMap">
    <w:name w:val="Document Map"/>
    <w:basedOn w:val="Normal"/>
    <w:link w:val="DocumentMapChar"/>
    <w:semiHidden/>
    <w:rsid w:val="00C455EF"/>
    <w:pPr>
      <w:shd w:val="clear" w:color="auto" w:fill="000080"/>
      <w:spacing w:after="0"/>
      <w:jc w:val="left"/>
    </w:pPr>
    <w:rPr>
      <w:rFonts w:ascii="Tahoma" w:eastAsia="Times New Roman" w:hAnsi="Tahoma" w:cs="Tahoma"/>
      <w:sz w:val="20"/>
      <w:szCs w:val="20"/>
      <w:lang w:eastAsia="en-US"/>
    </w:rPr>
  </w:style>
  <w:style w:type="character" w:customStyle="1" w:styleId="DocumentMapChar">
    <w:name w:val="Document Map Char"/>
    <w:basedOn w:val="DefaultParagraphFont"/>
    <w:link w:val="DocumentMap"/>
    <w:semiHidden/>
    <w:rsid w:val="00C455EF"/>
    <w:rPr>
      <w:rFonts w:ascii="Tahoma" w:eastAsia="Times New Roman" w:hAnsi="Tahoma" w:cs="Tahoma"/>
      <w:sz w:val="20"/>
      <w:szCs w:val="20"/>
      <w:shd w:val="clear" w:color="auto" w:fill="000080"/>
      <w:lang w:eastAsia="en-US"/>
    </w:rPr>
  </w:style>
  <w:style w:type="numbering" w:styleId="111111">
    <w:name w:val="Outline List 2"/>
    <w:basedOn w:val="NoList"/>
    <w:semiHidden/>
    <w:rsid w:val="00C455EF"/>
    <w:pPr>
      <w:numPr>
        <w:numId w:val="8"/>
      </w:numPr>
    </w:pPr>
  </w:style>
  <w:style w:type="numbering" w:styleId="1ai">
    <w:name w:val="Outline List 1"/>
    <w:basedOn w:val="NoList"/>
    <w:semiHidden/>
    <w:rsid w:val="00C455EF"/>
    <w:pPr>
      <w:numPr>
        <w:numId w:val="9"/>
      </w:numPr>
    </w:pPr>
  </w:style>
  <w:style w:type="numbering" w:styleId="ArticleSection">
    <w:name w:val="Outline List 3"/>
    <w:basedOn w:val="NoList"/>
    <w:semiHidden/>
    <w:rsid w:val="00C455EF"/>
    <w:pPr>
      <w:numPr>
        <w:numId w:val="10"/>
      </w:numPr>
    </w:pPr>
  </w:style>
  <w:style w:type="paragraph" w:styleId="BlockText">
    <w:name w:val="Block Text"/>
    <w:basedOn w:val="Normal"/>
    <w:semiHidden/>
    <w:rsid w:val="00C455EF"/>
    <w:pPr>
      <w:ind w:left="1440" w:right="1440"/>
      <w:jc w:val="left"/>
    </w:pPr>
    <w:rPr>
      <w:rFonts w:eastAsia="Times New Roman"/>
      <w:sz w:val="24"/>
      <w:szCs w:val="24"/>
      <w:lang w:eastAsia="en-US"/>
    </w:rPr>
  </w:style>
  <w:style w:type="paragraph" w:styleId="BodyText3">
    <w:name w:val="Body Text 3"/>
    <w:basedOn w:val="Normal"/>
    <w:link w:val="BodyText3Char"/>
    <w:rsid w:val="00C455EF"/>
    <w:pPr>
      <w:spacing w:after="0"/>
    </w:pPr>
    <w:rPr>
      <w:rFonts w:ascii="VNI-Times" w:eastAsia="Times New Roman" w:hAnsi="VNI-Times"/>
      <w:sz w:val="22"/>
      <w:szCs w:val="20"/>
      <w:lang w:eastAsia="en-US"/>
    </w:rPr>
  </w:style>
  <w:style w:type="character" w:customStyle="1" w:styleId="BodyText3Char">
    <w:name w:val="Body Text 3 Char"/>
    <w:basedOn w:val="DefaultParagraphFont"/>
    <w:link w:val="BodyText3"/>
    <w:rsid w:val="00C455EF"/>
    <w:rPr>
      <w:rFonts w:ascii="VNI-Times" w:eastAsia="Times New Roman" w:hAnsi="VNI-Times" w:cs="Times New Roman"/>
      <w:szCs w:val="20"/>
      <w:lang w:eastAsia="en-US"/>
    </w:rPr>
  </w:style>
  <w:style w:type="paragraph" w:styleId="TableofFigures">
    <w:name w:val="table of figures"/>
    <w:basedOn w:val="Normal"/>
    <w:next w:val="Normal"/>
    <w:semiHidden/>
    <w:rsid w:val="00C455EF"/>
    <w:pPr>
      <w:spacing w:before="120" w:line="360" w:lineRule="auto"/>
      <w:ind w:firstLine="720"/>
    </w:pPr>
    <w:rPr>
      <w:rFonts w:eastAsia="Times New Roman"/>
      <w:lang w:eastAsia="en-US"/>
    </w:rPr>
  </w:style>
  <w:style w:type="paragraph" w:customStyle="1" w:styleId="StyleHeading1After18pt">
    <w:name w:val="Style Heading 1 + After:  18 pt"/>
    <w:basedOn w:val="Heading1"/>
    <w:autoRedefine/>
    <w:rsid w:val="00C455EF"/>
    <w:pPr>
      <w:numPr>
        <w:numId w:val="0"/>
      </w:numPr>
      <w:spacing w:before="0" w:after="0"/>
    </w:pPr>
    <w:rPr>
      <w:rFonts w:eastAsia="Times New Roman"/>
      <w:caps w:val="0"/>
      <w:color w:val="000000"/>
      <w:kern w:val="32"/>
      <w:szCs w:val="20"/>
      <w:lang w:val="da-DK"/>
    </w:rPr>
  </w:style>
  <w:style w:type="character" w:customStyle="1" w:styleId="StyleKernat12pt">
    <w:name w:val="Style Kern at 12 pt"/>
    <w:rsid w:val="00C455EF"/>
    <w:rPr>
      <w:rFonts w:ascii="Times New Roman" w:hAnsi="Times New Roman"/>
      <w:kern w:val="24"/>
      <w:sz w:val="28"/>
    </w:rPr>
  </w:style>
  <w:style w:type="paragraph" w:customStyle="1" w:styleId="font5">
    <w:name w:val="font5"/>
    <w:basedOn w:val="Normal"/>
    <w:rsid w:val="00C455EF"/>
    <w:pPr>
      <w:spacing w:before="100" w:beforeAutospacing="1" w:after="100" w:afterAutospacing="1"/>
      <w:jc w:val="left"/>
    </w:pPr>
    <w:rPr>
      <w:rFonts w:eastAsia="Times New Roman"/>
      <w:i/>
      <w:iCs/>
      <w:sz w:val="24"/>
      <w:szCs w:val="24"/>
      <w:lang w:eastAsia="en-US"/>
    </w:rPr>
  </w:style>
  <w:style w:type="paragraph" w:customStyle="1" w:styleId="xl24">
    <w:name w:val="xl24"/>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val="0"/>
      <w:sz w:val="24"/>
      <w:szCs w:val="24"/>
      <w:lang w:eastAsia="en-US"/>
    </w:rPr>
  </w:style>
  <w:style w:type="paragraph" w:customStyle="1" w:styleId="xl25">
    <w:name w:val="xl25"/>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sz w:val="24"/>
      <w:szCs w:val="24"/>
      <w:lang w:eastAsia="en-US"/>
    </w:rPr>
  </w:style>
  <w:style w:type="paragraph" w:customStyle="1" w:styleId="xl26">
    <w:name w:val="xl26"/>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val="0"/>
      <w:sz w:val="24"/>
      <w:szCs w:val="24"/>
      <w:lang w:eastAsia="en-US"/>
    </w:rPr>
  </w:style>
  <w:style w:type="paragraph" w:customStyle="1" w:styleId="xl27">
    <w:name w:val="xl27"/>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28">
    <w:name w:val="xl28"/>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 w:val="24"/>
      <w:szCs w:val="24"/>
      <w:lang w:eastAsia="en-US"/>
    </w:rPr>
  </w:style>
  <w:style w:type="paragraph" w:customStyle="1" w:styleId="xl29">
    <w:name w:val="xl29"/>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val="0"/>
      <w:i/>
      <w:iCs/>
      <w:sz w:val="24"/>
      <w:szCs w:val="24"/>
      <w:lang w:eastAsia="en-US"/>
    </w:rPr>
  </w:style>
  <w:style w:type="paragraph" w:customStyle="1" w:styleId="xl30">
    <w:name w:val="xl30"/>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b/>
      <w:bCs w:val="0"/>
      <w:sz w:val="24"/>
      <w:szCs w:val="24"/>
      <w:lang w:eastAsia="en-US"/>
    </w:rPr>
  </w:style>
  <w:style w:type="paragraph" w:customStyle="1" w:styleId="xl31">
    <w:name w:val="xl31"/>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b/>
      <w:bCs w:val="0"/>
      <w:sz w:val="24"/>
      <w:szCs w:val="24"/>
      <w:lang w:eastAsia="en-US"/>
    </w:rPr>
  </w:style>
  <w:style w:type="paragraph" w:customStyle="1" w:styleId="xl32">
    <w:name w:val="xl32"/>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sz w:val="24"/>
      <w:szCs w:val="24"/>
      <w:lang w:eastAsia="en-US"/>
    </w:rPr>
  </w:style>
  <w:style w:type="paragraph" w:customStyle="1" w:styleId="xl33">
    <w:name w:val="xl33"/>
    <w:basedOn w:val="Normal"/>
    <w:rsid w:val="00C455EF"/>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eastAsia="Times New Roman"/>
      <w:sz w:val="24"/>
      <w:szCs w:val="24"/>
      <w:lang w:eastAsia="en-US"/>
    </w:rPr>
  </w:style>
  <w:style w:type="paragraph" w:customStyle="1" w:styleId="xl34">
    <w:name w:val="xl34"/>
    <w:basedOn w:val="Normal"/>
    <w:rsid w:val="00C455EF"/>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textAlignment w:val="center"/>
    </w:pPr>
    <w:rPr>
      <w:rFonts w:eastAsia="Times New Roman"/>
      <w:sz w:val="24"/>
      <w:szCs w:val="24"/>
      <w:lang w:eastAsia="en-US"/>
    </w:rPr>
  </w:style>
  <w:style w:type="paragraph" w:customStyle="1" w:styleId="xl35">
    <w:name w:val="xl35"/>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sz w:val="24"/>
      <w:szCs w:val="24"/>
      <w:lang w:eastAsia="en-US"/>
    </w:rPr>
  </w:style>
  <w:style w:type="paragraph" w:customStyle="1" w:styleId="xl36">
    <w:name w:val="xl36"/>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b/>
      <w:bCs w:val="0"/>
      <w:i/>
      <w:iCs/>
      <w:sz w:val="24"/>
      <w:szCs w:val="24"/>
      <w:lang w:eastAsia="en-US"/>
    </w:rPr>
  </w:style>
  <w:style w:type="paragraph" w:customStyle="1" w:styleId="xl37">
    <w:name w:val="xl37"/>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i/>
      <w:iCs/>
      <w:sz w:val="24"/>
      <w:szCs w:val="24"/>
      <w:lang w:eastAsia="en-US"/>
    </w:rPr>
  </w:style>
  <w:style w:type="paragraph" w:customStyle="1" w:styleId="xl38">
    <w:name w:val="xl38"/>
    <w:basedOn w:val="Normal"/>
    <w:rsid w:val="00C455EF"/>
    <w:pPr>
      <w:pBdr>
        <w:left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39">
    <w:name w:val="xl39"/>
    <w:basedOn w:val="Normal"/>
    <w:rsid w:val="00C455EF"/>
    <w:pPr>
      <w:pBdr>
        <w:top w:val="single" w:sz="4" w:space="0" w:color="auto"/>
        <w:left w:val="single" w:sz="4" w:space="0" w:color="auto"/>
        <w:right w:val="single" w:sz="4" w:space="0" w:color="auto"/>
      </w:pBdr>
      <w:spacing w:before="100" w:beforeAutospacing="1" w:after="100" w:afterAutospacing="1"/>
      <w:jc w:val="left"/>
      <w:textAlignment w:val="center"/>
    </w:pPr>
    <w:rPr>
      <w:rFonts w:eastAsia="Times New Roman"/>
      <w:sz w:val="24"/>
      <w:szCs w:val="24"/>
      <w:lang w:eastAsia="en-US"/>
    </w:rPr>
  </w:style>
  <w:style w:type="paragraph" w:customStyle="1" w:styleId="xl40">
    <w:name w:val="xl40"/>
    <w:basedOn w:val="Normal"/>
    <w:rsid w:val="00C455EF"/>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41">
    <w:name w:val="xl41"/>
    <w:basedOn w:val="Normal"/>
    <w:rsid w:val="00C455EF"/>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b/>
      <w:bCs w:val="0"/>
      <w:sz w:val="24"/>
      <w:szCs w:val="24"/>
      <w:lang w:eastAsia="en-US"/>
    </w:rPr>
  </w:style>
  <w:style w:type="paragraph" w:customStyle="1" w:styleId="xl42">
    <w:name w:val="xl42"/>
    <w:basedOn w:val="Normal"/>
    <w:rsid w:val="00C455EF"/>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val="0"/>
      <w:sz w:val="24"/>
      <w:szCs w:val="24"/>
      <w:lang w:eastAsia="en-US"/>
    </w:rPr>
  </w:style>
  <w:style w:type="paragraph" w:customStyle="1" w:styleId="xl43">
    <w:name w:val="xl43"/>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b/>
      <w:bCs w:val="0"/>
      <w:i/>
      <w:iCs/>
      <w:sz w:val="24"/>
      <w:szCs w:val="24"/>
      <w:lang w:eastAsia="en-US"/>
    </w:rPr>
  </w:style>
  <w:style w:type="paragraph" w:customStyle="1" w:styleId="xl44">
    <w:name w:val="xl44"/>
    <w:basedOn w:val="Normal"/>
    <w:rsid w:val="00C455EF"/>
    <w:pPr>
      <w:pBdr>
        <w:top w:val="single" w:sz="4" w:space="0" w:color="auto"/>
        <w:left w:val="single" w:sz="4" w:space="0" w:color="auto"/>
        <w:bottom w:val="single" w:sz="4" w:space="0" w:color="auto"/>
      </w:pBdr>
      <w:spacing w:before="100" w:beforeAutospacing="1" w:after="100" w:afterAutospacing="1"/>
      <w:jc w:val="right"/>
      <w:textAlignment w:val="center"/>
    </w:pPr>
    <w:rPr>
      <w:rFonts w:eastAsia="Times New Roman"/>
      <w:b/>
      <w:bCs w:val="0"/>
      <w:sz w:val="24"/>
      <w:szCs w:val="24"/>
      <w:lang w:eastAsia="en-US"/>
    </w:rPr>
  </w:style>
  <w:style w:type="paragraph" w:customStyle="1" w:styleId="xl45">
    <w:name w:val="xl45"/>
    <w:basedOn w:val="Normal"/>
    <w:rsid w:val="00C455EF"/>
    <w:pPr>
      <w:pBdr>
        <w:top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b/>
      <w:bCs w:val="0"/>
      <w:sz w:val="24"/>
      <w:szCs w:val="24"/>
      <w:lang w:eastAsia="en-US"/>
    </w:rPr>
  </w:style>
  <w:style w:type="paragraph" w:customStyle="1" w:styleId="xl46">
    <w:name w:val="xl46"/>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val="0"/>
      <w:i/>
      <w:iCs/>
      <w:sz w:val="24"/>
      <w:szCs w:val="24"/>
      <w:lang w:eastAsia="en-US"/>
    </w:rPr>
  </w:style>
  <w:style w:type="paragraph" w:customStyle="1" w:styleId="xl47">
    <w:name w:val="xl47"/>
    <w:basedOn w:val="Normal"/>
    <w:rsid w:val="00C455EF"/>
    <w:pPr>
      <w:pBdr>
        <w:top w:val="single" w:sz="4" w:space="0" w:color="auto"/>
        <w:left w:val="single" w:sz="4" w:space="0" w:color="auto"/>
        <w:bottom w:val="single" w:sz="4" w:space="0" w:color="auto"/>
      </w:pBdr>
      <w:spacing w:before="100" w:beforeAutospacing="1" w:after="100" w:afterAutospacing="1"/>
      <w:jc w:val="left"/>
      <w:textAlignment w:val="center"/>
    </w:pPr>
    <w:rPr>
      <w:rFonts w:eastAsia="Times New Roman"/>
      <w:b/>
      <w:bCs w:val="0"/>
      <w:i/>
      <w:iCs/>
      <w:sz w:val="24"/>
      <w:szCs w:val="24"/>
      <w:lang w:eastAsia="en-US"/>
    </w:rPr>
  </w:style>
  <w:style w:type="paragraph" w:customStyle="1" w:styleId="xl48">
    <w:name w:val="xl48"/>
    <w:basedOn w:val="Normal"/>
    <w:rsid w:val="00C455EF"/>
    <w:pPr>
      <w:pBdr>
        <w:top w:val="single" w:sz="4" w:space="0" w:color="auto"/>
        <w:bottom w:val="single" w:sz="4" w:space="0" w:color="auto"/>
        <w:right w:val="single" w:sz="4" w:space="0" w:color="auto"/>
      </w:pBdr>
      <w:spacing w:before="100" w:beforeAutospacing="1" w:after="100" w:afterAutospacing="1"/>
      <w:jc w:val="left"/>
      <w:textAlignment w:val="center"/>
    </w:pPr>
    <w:rPr>
      <w:rFonts w:eastAsia="Times New Roman"/>
      <w:b/>
      <w:bCs w:val="0"/>
      <w:i/>
      <w:iCs/>
      <w:sz w:val="24"/>
      <w:szCs w:val="24"/>
      <w:lang w:eastAsia="en-US"/>
    </w:rPr>
  </w:style>
  <w:style w:type="paragraph" w:customStyle="1" w:styleId="xl49">
    <w:name w:val="xl49"/>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b/>
      <w:bCs w:val="0"/>
      <w:sz w:val="24"/>
      <w:szCs w:val="24"/>
      <w:lang w:eastAsia="en-US"/>
    </w:rPr>
  </w:style>
  <w:style w:type="paragraph" w:customStyle="1" w:styleId="xl50">
    <w:name w:val="xl50"/>
    <w:basedOn w:val="Normal"/>
    <w:rsid w:val="00C455EF"/>
    <w:pPr>
      <w:pBdr>
        <w:top w:val="single" w:sz="4" w:space="0" w:color="auto"/>
        <w:left w:val="single" w:sz="4" w:space="0" w:color="auto"/>
        <w:bottom w:val="single" w:sz="4" w:space="0" w:color="auto"/>
      </w:pBdr>
      <w:spacing w:before="100" w:beforeAutospacing="1" w:after="100" w:afterAutospacing="1"/>
      <w:jc w:val="left"/>
      <w:textAlignment w:val="center"/>
    </w:pPr>
    <w:rPr>
      <w:rFonts w:eastAsia="Times New Roman"/>
      <w:b/>
      <w:bCs w:val="0"/>
      <w:sz w:val="24"/>
      <w:szCs w:val="24"/>
      <w:lang w:eastAsia="en-US"/>
    </w:rPr>
  </w:style>
  <w:style w:type="paragraph" w:customStyle="1" w:styleId="xl51">
    <w:name w:val="xl51"/>
    <w:basedOn w:val="Normal"/>
    <w:rsid w:val="00C455EF"/>
    <w:pPr>
      <w:pBdr>
        <w:top w:val="single" w:sz="4" w:space="0" w:color="auto"/>
        <w:bottom w:val="single" w:sz="4" w:space="0" w:color="auto"/>
        <w:right w:val="single" w:sz="4" w:space="0" w:color="auto"/>
      </w:pBdr>
      <w:spacing w:before="100" w:beforeAutospacing="1" w:after="100" w:afterAutospacing="1"/>
      <w:jc w:val="left"/>
      <w:textAlignment w:val="center"/>
    </w:pPr>
    <w:rPr>
      <w:rFonts w:eastAsia="Times New Roman"/>
      <w:b/>
      <w:bCs w:val="0"/>
      <w:sz w:val="24"/>
      <w:szCs w:val="24"/>
      <w:lang w:eastAsia="en-US"/>
    </w:rPr>
  </w:style>
  <w:style w:type="paragraph" w:customStyle="1" w:styleId="xl52">
    <w:name w:val="xl52"/>
    <w:basedOn w:val="Normal"/>
    <w:rsid w:val="00C455EF"/>
    <w:pPr>
      <w:pBdr>
        <w:top w:val="single" w:sz="4" w:space="0" w:color="auto"/>
        <w:left w:val="single" w:sz="4" w:space="0" w:color="auto"/>
        <w:bottom w:val="single" w:sz="4" w:space="0" w:color="auto"/>
      </w:pBdr>
      <w:spacing w:before="100" w:beforeAutospacing="1" w:after="100" w:afterAutospacing="1"/>
      <w:jc w:val="left"/>
      <w:textAlignment w:val="center"/>
    </w:pPr>
    <w:rPr>
      <w:rFonts w:eastAsia="Times New Roman"/>
      <w:sz w:val="24"/>
      <w:szCs w:val="24"/>
      <w:lang w:eastAsia="en-US"/>
    </w:rPr>
  </w:style>
  <w:style w:type="paragraph" w:customStyle="1" w:styleId="xl53">
    <w:name w:val="xl53"/>
    <w:basedOn w:val="Normal"/>
    <w:rsid w:val="00C455EF"/>
    <w:pPr>
      <w:pBdr>
        <w:top w:val="single" w:sz="4" w:space="0" w:color="auto"/>
        <w:bottom w:val="single" w:sz="4" w:space="0" w:color="auto"/>
      </w:pBdr>
      <w:spacing w:before="100" w:beforeAutospacing="1" w:after="100" w:afterAutospacing="1"/>
      <w:jc w:val="left"/>
      <w:textAlignment w:val="center"/>
    </w:pPr>
    <w:rPr>
      <w:rFonts w:eastAsia="Times New Roman"/>
      <w:sz w:val="24"/>
      <w:szCs w:val="24"/>
      <w:lang w:eastAsia="en-US"/>
    </w:rPr>
  </w:style>
  <w:style w:type="paragraph" w:customStyle="1" w:styleId="xl54">
    <w:name w:val="xl54"/>
    <w:basedOn w:val="Normal"/>
    <w:rsid w:val="00C455EF"/>
    <w:pPr>
      <w:pBdr>
        <w:top w:val="single" w:sz="4" w:space="0" w:color="auto"/>
        <w:bottom w:val="single" w:sz="4" w:space="0" w:color="auto"/>
        <w:right w:val="single" w:sz="4" w:space="0" w:color="auto"/>
      </w:pBdr>
      <w:spacing w:before="100" w:beforeAutospacing="1" w:after="100" w:afterAutospacing="1"/>
      <w:jc w:val="left"/>
      <w:textAlignment w:val="center"/>
    </w:pPr>
    <w:rPr>
      <w:rFonts w:eastAsia="Times New Roman"/>
      <w:sz w:val="24"/>
      <w:szCs w:val="24"/>
      <w:lang w:eastAsia="en-US"/>
    </w:rPr>
  </w:style>
  <w:style w:type="paragraph" w:customStyle="1" w:styleId="xl55">
    <w:name w:val="xl55"/>
    <w:basedOn w:val="Normal"/>
    <w:rsid w:val="00C455EF"/>
    <w:pPr>
      <w:pBdr>
        <w:top w:val="single" w:sz="4" w:space="0" w:color="auto"/>
        <w:left w:val="single" w:sz="4" w:space="0" w:color="auto"/>
        <w:bottom w:val="single" w:sz="4" w:space="0" w:color="auto"/>
      </w:pBdr>
      <w:spacing w:before="100" w:beforeAutospacing="1" w:after="100" w:afterAutospacing="1"/>
      <w:jc w:val="left"/>
      <w:textAlignment w:val="center"/>
    </w:pPr>
    <w:rPr>
      <w:rFonts w:eastAsia="Times New Roman"/>
      <w:b/>
      <w:bCs w:val="0"/>
      <w:sz w:val="24"/>
      <w:szCs w:val="24"/>
      <w:lang w:eastAsia="en-US"/>
    </w:rPr>
  </w:style>
  <w:style w:type="paragraph" w:customStyle="1" w:styleId="xl56">
    <w:name w:val="xl56"/>
    <w:basedOn w:val="Normal"/>
    <w:rsid w:val="00C455EF"/>
    <w:pPr>
      <w:pBdr>
        <w:top w:val="single" w:sz="4" w:space="0" w:color="auto"/>
        <w:bottom w:val="single" w:sz="4" w:space="0" w:color="auto"/>
      </w:pBdr>
      <w:spacing w:before="100" w:beforeAutospacing="1" w:after="100" w:afterAutospacing="1"/>
      <w:jc w:val="left"/>
      <w:textAlignment w:val="center"/>
    </w:pPr>
    <w:rPr>
      <w:rFonts w:eastAsia="Times New Roman"/>
      <w:b/>
      <w:bCs w:val="0"/>
      <w:sz w:val="24"/>
      <w:szCs w:val="24"/>
      <w:lang w:eastAsia="en-US"/>
    </w:rPr>
  </w:style>
  <w:style w:type="paragraph" w:customStyle="1" w:styleId="xl57">
    <w:name w:val="xl57"/>
    <w:basedOn w:val="Normal"/>
    <w:rsid w:val="00C455EF"/>
    <w:pPr>
      <w:pBdr>
        <w:top w:val="single" w:sz="4" w:space="0" w:color="auto"/>
        <w:bottom w:val="single" w:sz="4" w:space="0" w:color="auto"/>
        <w:right w:val="single" w:sz="4" w:space="0" w:color="auto"/>
      </w:pBdr>
      <w:spacing w:before="100" w:beforeAutospacing="1" w:after="100" w:afterAutospacing="1"/>
      <w:jc w:val="left"/>
      <w:textAlignment w:val="center"/>
    </w:pPr>
    <w:rPr>
      <w:rFonts w:eastAsia="Times New Roman"/>
      <w:b/>
      <w:bCs w:val="0"/>
      <w:sz w:val="24"/>
      <w:szCs w:val="24"/>
      <w:lang w:eastAsia="en-US"/>
    </w:rPr>
  </w:style>
  <w:style w:type="paragraph" w:customStyle="1" w:styleId="xl58">
    <w:name w:val="xl58"/>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sz w:val="24"/>
      <w:szCs w:val="24"/>
      <w:lang w:eastAsia="en-US"/>
    </w:rPr>
  </w:style>
  <w:style w:type="paragraph" w:customStyle="1" w:styleId="xl59">
    <w:name w:val="xl59"/>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val="0"/>
      <w:sz w:val="24"/>
      <w:szCs w:val="24"/>
      <w:lang w:eastAsia="en-US"/>
    </w:rPr>
  </w:style>
  <w:style w:type="paragraph" w:customStyle="1" w:styleId="xl60">
    <w:name w:val="xl60"/>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4"/>
      <w:szCs w:val="24"/>
      <w:lang w:eastAsia="en-US"/>
    </w:rPr>
  </w:style>
  <w:style w:type="paragraph" w:customStyle="1" w:styleId="xl61">
    <w:name w:val="xl61"/>
    <w:basedOn w:val="Normal"/>
    <w:rsid w:val="00C455EF"/>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eastAsia="Times New Roman"/>
      <w:sz w:val="24"/>
      <w:szCs w:val="24"/>
      <w:lang w:eastAsia="en-US"/>
    </w:rPr>
  </w:style>
  <w:style w:type="paragraph" w:customStyle="1" w:styleId="xl62">
    <w:name w:val="xl62"/>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sz w:val="24"/>
      <w:szCs w:val="24"/>
      <w:lang w:eastAsia="en-US"/>
    </w:rPr>
  </w:style>
  <w:style w:type="paragraph" w:customStyle="1" w:styleId="xl63">
    <w:name w:val="xl63"/>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 w:val="24"/>
      <w:szCs w:val="24"/>
      <w:lang w:eastAsia="en-US"/>
    </w:rPr>
  </w:style>
  <w:style w:type="paragraph" w:customStyle="1" w:styleId="xl64">
    <w:name w:val="xl64"/>
    <w:basedOn w:val="Normal"/>
    <w:rsid w:val="00C455EF"/>
    <w:pPr>
      <w:pBdr>
        <w:top w:val="single" w:sz="4" w:space="0" w:color="auto"/>
        <w:left w:val="single" w:sz="4" w:space="0" w:color="auto"/>
        <w:right w:val="single" w:sz="4" w:space="0" w:color="auto"/>
      </w:pBdr>
      <w:spacing w:before="100" w:beforeAutospacing="1" w:after="100" w:afterAutospacing="1"/>
      <w:jc w:val="left"/>
      <w:textAlignment w:val="center"/>
    </w:pPr>
    <w:rPr>
      <w:rFonts w:eastAsia="Times New Roman"/>
      <w:sz w:val="24"/>
      <w:szCs w:val="24"/>
      <w:lang w:eastAsia="en-US"/>
    </w:rPr>
  </w:style>
  <w:style w:type="character" w:customStyle="1" w:styleId="CharChar">
    <w:name w:val="Char Char"/>
    <w:semiHidden/>
    <w:rsid w:val="00C455EF"/>
    <w:rPr>
      <w:rFonts w:ascii="Calibri" w:eastAsia="Times New Roman" w:hAnsi="Calibri" w:cs="Times New Roman"/>
      <w:b/>
      <w:bCs w:val="0"/>
      <w:sz w:val="28"/>
      <w:szCs w:val="28"/>
      <w:lang w:val="vi-VN"/>
    </w:rPr>
  </w:style>
  <w:style w:type="paragraph" w:customStyle="1" w:styleId="Normal1CharCharCharCharCharChar">
    <w:name w:val="Normal1 Char Char Char Char Char Char"/>
    <w:basedOn w:val="Normal"/>
    <w:next w:val="Normal"/>
    <w:semiHidden/>
    <w:rsid w:val="00C455EF"/>
    <w:pPr>
      <w:spacing w:before="120"/>
    </w:pPr>
    <w:rPr>
      <w:rFonts w:eastAsia="Times New Roman"/>
      <w:sz w:val="22"/>
      <w:lang w:eastAsia="en-US"/>
    </w:rPr>
  </w:style>
  <w:style w:type="paragraph" w:customStyle="1" w:styleId="StyleHeading1Auto">
    <w:name w:val="Style Heading 1 + Auto"/>
    <w:basedOn w:val="Heading1"/>
    <w:autoRedefine/>
    <w:rsid w:val="00C455EF"/>
    <w:pPr>
      <w:numPr>
        <w:numId w:val="0"/>
      </w:numPr>
      <w:spacing w:before="0" w:after="0" w:line="240" w:lineRule="auto"/>
    </w:pPr>
    <w:rPr>
      <w:rFonts w:eastAsia="Times New Roman" w:cs="Arial"/>
      <w:bCs w:val="0"/>
      <w:caps w:val="0"/>
      <w:kern w:val="32"/>
      <w:szCs w:val="28"/>
      <w:lang w:val="da-DK"/>
    </w:rPr>
  </w:style>
  <w:style w:type="paragraph" w:customStyle="1" w:styleId="CharChar0">
    <w:name w:val="Char Char"/>
    <w:basedOn w:val="Normal"/>
    <w:next w:val="Normal"/>
    <w:semiHidden/>
    <w:rsid w:val="008653DE"/>
    <w:pPr>
      <w:spacing w:before="120"/>
    </w:pPr>
    <w:rPr>
      <w:rFonts w:eastAsia="Times New Roman"/>
      <w:sz w:val="22"/>
      <w:lang w:eastAsia="en-US"/>
    </w:rPr>
  </w:style>
  <w:style w:type="numbering" w:customStyle="1" w:styleId="NoList1">
    <w:name w:val="No List1"/>
    <w:next w:val="NoList"/>
    <w:semiHidden/>
    <w:rsid w:val="00854F25"/>
  </w:style>
  <w:style w:type="paragraph" w:customStyle="1" w:styleId="CM15">
    <w:name w:val="CM15"/>
    <w:basedOn w:val="Default"/>
    <w:next w:val="Default"/>
    <w:rsid w:val="00854F25"/>
    <w:pPr>
      <w:widowControl w:val="0"/>
      <w:spacing w:line="331" w:lineRule="atLeast"/>
    </w:pPr>
    <w:rPr>
      <w:rFonts w:ascii="Arial" w:eastAsia="Times New Roman" w:hAnsi="Arial"/>
      <w:color w:val="auto"/>
      <w:lang w:eastAsia="en-US" w:bidi="ar-SA"/>
    </w:rPr>
  </w:style>
  <w:style w:type="paragraph" w:customStyle="1" w:styleId="CM13">
    <w:name w:val="CM13"/>
    <w:basedOn w:val="Default"/>
    <w:next w:val="Default"/>
    <w:rsid w:val="00854F25"/>
    <w:pPr>
      <w:widowControl w:val="0"/>
      <w:spacing w:line="328" w:lineRule="atLeast"/>
    </w:pPr>
    <w:rPr>
      <w:rFonts w:ascii="Arial" w:eastAsia="Times New Roman" w:hAnsi="Arial"/>
      <w:color w:val="auto"/>
      <w:lang w:eastAsia="en-US" w:bidi="ar-SA"/>
    </w:rPr>
  </w:style>
  <w:style w:type="numbering" w:customStyle="1" w:styleId="NoList2">
    <w:name w:val="No List2"/>
    <w:next w:val="NoList"/>
    <w:semiHidden/>
    <w:rsid w:val="00854F25"/>
  </w:style>
  <w:style w:type="numbering" w:customStyle="1" w:styleId="NoList3">
    <w:name w:val="No List3"/>
    <w:next w:val="NoList"/>
    <w:semiHidden/>
    <w:rsid w:val="00854F25"/>
  </w:style>
  <w:style w:type="character" w:customStyle="1" w:styleId="hps">
    <w:name w:val="hps"/>
    <w:basedOn w:val="DefaultParagraphFont"/>
    <w:rsid w:val="00854F25"/>
  </w:style>
  <w:style w:type="table" w:customStyle="1" w:styleId="TableGrid0">
    <w:name w:val="TableGrid"/>
    <w:rsid w:val="00752E6A"/>
    <w:pPr>
      <w:spacing w:after="0" w:line="240" w:lineRule="auto"/>
    </w:pPr>
    <w:rPr>
      <w:rFonts w:ascii="Calibri" w:eastAsia="Times New Roman" w:hAnsi="Calibri"/>
      <w:lang w:eastAsia="en-US"/>
    </w:rPr>
    <w:tblPr>
      <w:tblCellMar>
        <w:top w:w="0" w:type="dxa"/>
        <w:left w:w="0" w:type="dxa"/>
        <w:bottom w:w="0" w:type="dxa"/>
        <w:right w:w="0" w:type="dxa"/>
      </w:tblCellMar>
    </w:tblPr>
  </w:style>
  <w:style w:type="paragraph" w:customStyle="1" w:styleId="CM8">
    <w:name w:val="CM8"/>
    <w:basedOn w:val="Default"/>
    <w:next w:val="Default"/>
    <w:uiPriority w:val="99"/>
    <w:rsid w:val="00C86530"/>
    <w:pPr>
      <w:widowControl w:val="0"/>
      <w:spacing w:line="351" w:lineRule="atLeast"/>
    </w:pPr>
    <w:rPr>
      <w:rFonts w:ascii="Arial" w:eastAsia="Times New Roman" w:hAnsi="Arial" w:cs="Arial"/>
      <w:color w:val="auto"/>
      <w:lang w:eastAsia="en-US" w:bidi="ar-SA"/>
    </w:rPr>
  </w:style>
  <w:style w:type="paragraph" w:customStyle="1" w:styleId="CM12">
    <w:name w:val="CM12"/>
    <w:basedOn w:val="Default"/>
    <w:next w:val="Default"/>
    <w:uiPriority w:val="99"/>
    <w:rsid w:val="00C86530"/>
    <w:pPr>
      <w:widowControl w:val="0"/>
      <w:spacing w:line="353" w:lineRule="atLeast"/>
    </w:pPr>
    <w:rPr>
      <w:rFonts w:ascii="Arial" w:eastAsia="Times New Roman" w:hAnsi="Arial" w:cs="Arial"/>
      <w:color w:val="auto"/>
      <w:lang w:eastAsia="en-US" w:bidi="ar-SA"/>
    </w:rPr>
  </w:style>
  <w:style w:type="character" w:styleId="LineNumber">
    <w:name w:val="line number"/>
    <w:basedOn w:val="DefaultParagraphFont"/>
    <w:uiPriority w:val="99"/>
    <w:semiHidden/>
    <w:unhideWhenUsed/>
    <w:rsid w:val="009458A3"/>
  </w:style>
  <w:style w:type="character" w:customStyle="1" w:styleId="fontstyle01">
    <w:name w:val="fontstyle01"/>
    <w:basedOn w:val="DefaultParagraphFont"/>
    <w:rsid w:val="00FA4BC7"/>
    <w:rPr>
      <w:rFonts w:ascii="TimesNewRomanPSMT" w:hAnsi="TimesNewRomanPSMT" w:hint="default"/>
      <w:b w:val="0"/>
      <w:bCs/>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91D36-45B1-40AA-A35A-B16E16B4A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382</Words>
  <Characters>218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ONGVU</dc:creator>
  <cp:keywords/>
  <dc:description/>
  <cp:lastModifiedBy>Nguyên Nhuệ Phan</cp:lastModifiedBy>
  <cp:revision>12</cp:revision>
  <cp:lastPrinted>2020-12-16T08:40:00Z</cp:lastPrinted>
  <dcterms:created xsi:type="dcterms:W3CDTF">2020-12-16T08:50:00Z</dcterms:created>
  <dcterms:modified xsi:type="dcterms:W3CDTF">2020-12-23T09:22:00Z</dcterms:modified>
</cp:coreProperties>
</file>